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77308" w14:textId="224ADE45" w:rsidR="00C83C2F" w:rsidRPr="00FB6CCB" w:rsidRDefault="00FB6CCB" w:rsidP="00C83C2F">
      <w:pPr>
        <w:rPr>
          <w:rFonts w:ascii="Times New Roman" w:hAnsi="Times New Roman"/>
          <w:b/>
          <w:sz w:val="24"/>
          <w:szCs w:val="24"/>
        </w:rPr>
      </w:pPr>
      <w:r w:rsidRPr="00FB6CCB">
        <w:rPr>
          <w:rFonts w:ascii="Times New Roman" w:hAnsi="Times New Roman"/>
          <w:b/>
          <w:sz w:val="24"/>
          <w:szCs w:val="24"/>
        </w:rPr>
        <w:t xml:space="preserve">Suggested </w:t>
      </w:r>
      <w:r w:rsidR="00CB0D02" w:rsidRPr="00CB0D02">
        <w:rPr>
          <w:rFonts w:ascii="Times New Roman" w:hAnsi="Times New Roman"/>
          <w:b/>
          <w:sz w:val="24"/>
          <w:szCs w:val="24"/>
        </w:rPr>
        <w:t>Flex EMS Sustainability Projects</w:t>
      </w:r>
      <w:r w:rsidR="00CB0D02" w:rsidRPr="00FB6CCB" w:rsidDel="00CB0D02">
        <w:rPr>
          <w:rFonts w:ascii="Times New Roman" w:hAnsi="Times New Roman"/>
          <w:b/>
          <w:sz w:val="24"/>
          <w:szCs w:val="24"/>
        </w:rPr>
        <w:t xml:space="preserve"> </w:t>
      </w:r>
      <w:r w:rsidRPr="00FB6CCB">
        <w:rPr>
          <w:rFonts w:ascii="Times New Roman" w:hAnsi="Times New Roman"/>
          <w:b/>
          <w:sz w:val="24"/>
          <w:szCs w:val="24"/>
        </w:rPr>
        <w:t>Work Plan Template</w:t>
      </w:r>
    </w:p>
    <w:p w14:paraId="7124E653" w14:textId="77777777" w:rsidR="000F3043" w:rsidRDefault="000F3043" w:rsidP="00C83C2F">
      <w:pPr>
        <w:rPr>
          <w:rFonts w:ascii="Times New Roman" w:hAnsi="Times New Roman"/>
          <w:b/>
          <w:sz w:val="24"/>
          <w:szCs w:val="24"/>
        </w:rPr>
      </w:pPr>
    </w:p>
    <w:p w14:paraId="2FA4F810" w14:textId="5A5C6FF2" w:rsidR="00FF4E64" w:rsidRDefault="00D0600D" w:rsidP="00C83C2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irections:  </w:t>
      </w:r>
      <w:r w:rsidR="00FF4E64">
        <w:rPr>
          <w:rFonts w:ascii="Times New Roman" w:hAnsi="Times New Roman"/>
          <w:sz w:val="24"/>
          <w:szCs w:val="24"/>
        </w:rPr>
        <w:t xml:space="preserve">The work plan is </w:t>
      </w:r>
      <w:r w:rsidR="00F6264C">
        <w:rPr>
          <w:rFonts w:ascii="Times New Roman" w:hAnsi="Times New Roman"/>
          <w:sz w:val="24"/>
          <w:szCs w:val="24"/>
        </w:rPr>
        <w:t>a</w:t>
      </w:r>
      <w:r w:rsidR="00FF4E64">
        <w:rPr>
          <w:rFonts w:ascii="Times New Roman" w:hAnsi="Times New Roman"/>
          <w:sz w:val="24"/>
          <w:szCs w:val="24"/>
        </w:rPr>
        <w:t xml:space="preserve"> succinct overview of the grant’s goals, objectives, activities and projected outcomes in </w:t>
      </w:r>
      <w:r w:rsidR="00F6264C">
        <w:rPr>
          <w:rFonts w:ascii="Times New Roman" w:hAnsi="Times New Roman"/>
          <w:sz w:val="24"/>
          <w:szCs w:val="24"/>
        </w:rPr>
        <w:t>a structured</w:t>
      </w:r>
      <w:r w:rsidR="00FF4E64">
        <w:rPr>
          <w:rFonts w:ascii="Times New Roman" w:hAnsi="Times New Roman"/>
          <w:sz w:val="24"/>
          <w:szCs w:val="24"/>
        </w:rPr>
        <w:t xml:space="preserve"> format. </w:t>
      </w:r>
      <w:r w:rsidR="00F6264C">
        <w:rPr>
          <w:rFonts w:ascii="Times New Roman" w:hAnsi="Times New Roman"/>
          <w:sz w:val="24"/>
          <w:szCs w:val="24"/>
        </w:rPr>
        <w:t>Although the work plan is not a narrative, the</w:t>
      </w:r>
      <w:r w:rsidR="00FF4E64">
        <w:rPr>
          <w:rFonts w:ascii="Times New Roman" w:hAnsi="Times New Roman"/>
          <w:sz w:val="24"/>
          <w:szCs w:val="24"/>
        </w:rPr>
        <w:t xml:space="preserve"> work plan should </w:t>
      </w:r>
      <w:r w:rsidR="003F7228">
        <w:rPr>
          <w:rFonts w:ascii="Times New Roman" w:hAnsi="Times New Roman"/>
          <w:sz w:val="24"/>
          <w:szCs w:val="24"/>
        </w:rPr>
        <w:t>clearly</w:t>
      </w:r>
      <w:r w:rsidR="00FF4E64">
        <w:rPr>
          <w:rFonts w:ascii="Times New Roman" w:hAnsi="Times New Roman"/>
          <w:sz w:val="24"/>
          <w:szCs w:val="24"/>
        </w:rPr>
        <w:t xml:space="preserve"> depict how program activities </w:t>
      </w:r>
      <w:r w:rsidR="00F6264C">
        <w:rPr>
          <w:rFonts w:ascii="Times New Roman" w:hAnsi="Times New Roman"/>
          <w:sz w:val="24"/>
          <w:szCs w:val="24"/>
        </w:rPr>
        <w:t xml:space="preserve">and sub-activities </w:t>
      </w:r>
      <w:r w:rsidR="00FF4E64">
        <w:rPr>
          <w:rFonts w:ascii="Times New Roman" w:hAnsi="Times New Roman"/>
          <w:sz w:val="24"/>
          <w:szCs w:val="24"/>
        </w:rPr>
        <w:t>will achieve outcomes</w:t>
      </w:r>
      <w:r w:rsidR="00543C80">
        <w:rPr>
          <w:rFonts w:ascii="Times New Roman" w:hAnsi="Times New Roman"/>
          <w:sz w:val="24"/>
          <w:szCs w:val="24"/>
        </w:rPr>
        <w:t xml:space="preserve">. </w:t>
      </w:r>
      <w:r w:rsidR="00C906A5">
        <w:rPr>
          <w:rFonts w:ascii="Times New Roman" w:hAnsi="Times New Roman"/>
          <w:sz w:val="24"/>
          <w:szCs w:val="24"/>
        </w:rPr>
        <w:t xml:space="preserve">If your program does not intend to work on particular </w:t>
      </w:r>
      <w:r w:rsidR="00FE784C">
        <w:rPr>
          <w:rFonts w:ascii="Times New Roman" w:hAnsi="Times New Roman"/>
          <w:sz w:val="24"/>
          <w:szCs w:val="24"/>
        </w:rPr>
        <w:t>activity categories</w:t>
      </w:r>
      <w:r w:rsidR="00C906A5">
        <w:rPr>
          <w:rFonts w:ascii="Times New Roman" w:hAnsi="Times New Roman"/>
          <w:sz w:val="24"/>
          <w:szCs w:val="24"/>
        </w:rPr>
        <w:t xml:space="preserve">, please </w:t>
      </w:r>
      <w:r w:rsidR="00FE784C">
        <w:rPr>
          <w:rFonts w:ascii="Times New Roman" w:hAnsi="Times New Roman"/>
          <w:sz w:val="24"/>
          <w:szCs w:val="24"/>
        </w:rPr>
        <w:t>delete that section of the template</w:t>
      </w:r>
      <w:r w:rsidR="00C906A5">
        <w:rPr>
          <w:rFonts w:ascii="Times New Roman" w:hAnsi="Times New Roman"/>
          <w:sz w:val="24"/>
          <w:szCs w:val="24"/>
        </w:rPr>
        <w:t>.</w:t>
      </w:r>
    </w:p>
    <w:p w14:paraId="66CD45AB" w14:textId="77777777" w:rsidR="00FF4E64" w:rsidRDefault="00FF4E64" w:rsidP="00C83C2F">
      <w:pPr>
        <w:rPr>
          <w:rFonts w:ascii="Times New Roman" w:hAnsi="Times New Roman"/>
          <w:sz w:val="24"/>
          <w:szCs w:val="24"/>
        </w:rPr>
      </w:pPr>
    </w:p>
    <w:p w14:paraId="6BF69260" w14:textId="77777777" w:rsidR="00FF4E64" w:rsidRDefault="00FF4E64" w:rsidP="00C83C2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rk Plan Sections:</w:t>
      </w:r>
    </w:p>
    <w:p w14:paraId="6D5A643C" w14:textId="77777777" w:rsidR="003F7228" w:rsidRDefault="00FF4E64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F7228">
        <w:rPr>
          <w:rFonts w:ascii="Times New Roman" w:hAnsi="Times New Roman"/>
          <w:sz w:val="24"/>
          <w:szCs w:val="24"/>
        </w:rPr>
        <w:t xml:space="preserve">Goal (e.g. Flex Program Area): High-level statements that outline the ultimate </w:t>
      </w:r>
      <w:r w:rsidR="003F7228" w:rsidRPr="003F7228">
        <w:rPr>
          <w:rFonts w:ascii="Times New Roman" w:hAnsi="Times New Roman"/>
          <w:sz w:val="24"/>
          <w:szCs w:val="24"/>
        </w:rPr>
        <w:t>purpose</w:t>
      </w:r>
      <w:r w:rsidRPr="003F7228">
        <w:rPr>
          <w:rFonts w:ascii="Times New Roman" w:hAnsi="Times New Roman"/>
          <w:sz w:val="24"/>
          <w:szCs w:val="24"/>
        </w:rPr>
        <w:t xml:space="preserve"> of a program; this is the end towards which program efforts are directed </w:t>
      </w:r>
    </w:p>
    <w:p w14:paraId="3FC43946" w14:textId="77777777" w:rsidR="00FF4E64" w:rsidRPr="003F7228" w:rsidRDefault="00FF4E64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F7228">
        <w:rPr>
          <w:rFonts w:ascii="Times New Roman" w:hAnsi="Times New Roman"/>
          <w:sz w:val="24"/>
          <w:szCs w:val="24"/>
        </w:rPr>
        <w:t>Objective: Statements describing what a programs’</w:t>
      </w:r>
      <w:bookmarkStart w:id="0" w:name="_GoBack"/>
      <w:bookmarkEnd w:id="0"/>
      <w:r w:rsidRPr="003F7228">
        <w:rPr>
          <w:rFonts w:ascii="Times New Roman" w:hAnsi="Times New Roman"/>
          <w:sz w:val="24"/>
          <w:szCs w:val="24"/>
        </w:rPr>
        <w:t xml:space="preserve"> activities must achieve in order to reach the program’s goals</w:t>
      </w:r>
    </w:p>
    <w:p w14:paraId="65D6066C" w14:textId="4815229C" w:rsidR="00FF4E64" w:rsidRDefault="00FF4E64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F7228">
        <w:rPr>
          <w:rFonts w:ascii="Times New Roman" w:hAnsi="Times New Roman"/>
          <w:sz w:val="24"/>
          <w:szCs w:val="24"/>
        </w:rPr>
        <w:t xml:space="preserve">Activities: Actions developed to achieve objectives </w:t>
      </w:r>
      <w:r w:rsidR="007C4A0A">
        <w:rPr>
          <w:rFonts w:ascii="Times New Roman" w:hAnsi="Times New Roman"/>
          <w:sz w:val="24"/>
          <w:szCs w:val="24"/>
        </w:rPr>
        <w:t>to</w:t>
      </w:r>
      <w:r w:rsidR="00A1271A">
        <w:rPr>
          <w:rFonts w:ascii="Times New Roman" w:hAnsi="Times New Roman"/>
          <w:sz w:val="24"/>
          <w:szCs w:val="24"/>
        </w:rPr>
        <w:t xml:space="preserve"> reach goals</w:t>
      </w:r>
    </w:p>
    <w:p w14:paraId="5EC14ED3" w14:textId="77777777" w:rsidR="00B54CB3" w:rsidRPr="00D73A6E" w:rsidRDefault="00B54CB3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-activity(s): Approach</w:t>
      </w:r>
      <w:r w:rsidRPr="00D73A6E">
        <w:rPr>
          <w:rFonts w:ascii="Times New Roman" w:hAnsi="Times New Roman"/>
          <w:sz w:val="24"/>
          <w:szCs w:val="24"/>
        </w:rPr>
        <w:t>(</w:t>
      </w:r>
      <w:proofErr w:type="spellStart"/>
      <w:r w:rsidRPr="00D73A6E">
        <w:rPr>
          <w:rFonts w:ascii="Times New Roman" w:hAnsi="Times New Roman"/>
          <w:sz w:val="24"/>
          <w:szCs w:val="24"/>
        </w:rPr>
        <w:t>es</w:t>
      </w:r>
      <w:proofErr w:type="spellEnd"/>
      <w:r w:rsidRPr="00D73A6E">
        <w:rPr>
          <w:rFonts w:ascii="Times New Roman" w:hAnsi="Times New Roman"/>
          <w:sz w:val="24"/>
          <w:szCs w:val="24"/>
        </w:rPr>
        <w:t>) to fulfilling the activity to meet objectives and goals</w:t>
      </w:r>
    </w:p>
    <w:p w14:paraId="38F9DC94" w14:textId="77777777" w:rsidR="00FF4E64" w:rsidRPr="00D73A6E" w:rsidRDefault="00FF4E64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D73A6E">
        <w:rPr>
          <w:rFonts w:ascii="Times New Roman" w:hAnsi="Times New Roman"/>
          <w:sz w:val="24"/>
          <w:szCs w:val="24"/>
        </w:rPr>
        <w:t>Budget: Funds allocated to the activities</w:t>
      </w:r>
    </w:p>
    <w:p w14:paraId="648FF121" w14:textId="77777777" w:rsidR="00FF4E64" w:rsidRPr="00D73A6E" w:rsidRDefault="003F7228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D73A6E">
        <w:rPr>
          <w:rFonts w:ascii="Times New Roman" w:hAnsi="Times New Roman"/>
          <w:sz w:val="24"/>
          <w:szCs w:val="24"/>
        </w:rPr>
        <w:t>Timeline</w:t>
      </w:r>
      <w:r w:rsidR="00FF4E64" w:rsidRPr="00D73A6E">
        <w:rPr>
          <w:rFonts w:ascii="Times New Roman" w:hAnsi="Times New Roman"/>
          <w:sz w:val="24"/>
          <w:szCs w:val="24"/>
        </w:rPr>
        <w:t xml:space="preserve">: </w:t>
      </w:r>
      <w:r w:rsidR="00AF43D3" w:rsidRPr="00D73A6E">
        <w:rPr>
          <w:rFonts w:ascii="Times New Roman" w:hAnsi="Times New Roman"/>
          <w:sz w:val="24"/>
          <w:szCs w:val="24"/>
        </w:rPr>
        <w:t>Schedule of time</w:t>
      </w:r>
      <w:r w:rsidR="000125BD" w:rsidRPr="00D73A6E">
        <w:rPr>
          <w:rFonts w:ascii="Times New Roman" w:hAnsi="Times New Roman"/>
          <w:sz w:val="24"/>
          <w:szCs w:val="24"/>
        </w:rPr>
        <w:t xml:space="preserve"> in which activities will occur. Should </w:t>
      </w:r>
      <w:r w:rsidR="00AF43D3" w:rsidRPr="00D73A6E">
        <w:rPr>
          <w:rFonts w:ascii="Times New Roman" w:hAnsi="Times New Roman"/>
          <w:sz w:val="24"/>
          <w:szCs w:val="24"/>
        </w:rPr>
        <w:t>includ</w:t>
      </w:r>
      <w:r w:rsidR="000125BD" w:rsidRPr="00D73A6E">
        <w:rPr>
          <w:rFonts w:ascii="Times New Roman" w:hAnsi="Times New Roman"/>
          <w:sz w:val="24"/>
          <w:szCs w:val="24"/>
        </w:rPr>
        <w:t>e</w:t>
      </w:r>
      <w:r w:rsidR="00FF4E64" w:rsidRPr="00D73A6E">
        <w:rPr>
          <w:rFonts w:ascii="Times New Roman" w:hAnsi="Times New Roman"/>
          <w:sz w:val="24"/>
          <w:szCs w:val="24"/>
        </w:rPr>
        <w:t xml:space="preserve"> start and end dates and </w:t>
      </w:r>
      <w:r w:rsidRPr="00D73A6E">
        <w:rPr>
          <w:rFonts w:ascii="Times New Roman" w:hAnsi="Times New Roman"/>
          <w:sz w:val="24"/>
          <w:szCs w:val="24"/>
        </w:rPr>
        <w:t>responsible</w:t>
      </w:r>
      <w:r w:rsidR="00FF4E64" w:rsidRPr="00D73A6E">
        <w:rPr>
          <w:rFonts w:ascii="Times New Roman" w:hAnsi="Times New Roman"/>
          <w:sz w:val="24"/>
          <w:szCs w:val="24"/>
        </w:rPr>
        <w:t xml:space="preserve"> staff or </w:t>
      </w:r>
      <w:r w:rsidRPr="00D73A6E">
        <w:rPr>
          <w:rFonts w:ascii="Times New Roman" w:hAnsi="Times New Roman"/>
          <w:sz w:val="24"/>
          <w:szCs w:val="24"/>
        </w:rPr>
        <w:t>contractors</w:t>
      </w:r>
      <w:r w:rsidR="00AF43D3" w:rsidRPr="00D73A6E">
        <w:rPr>
          <w:rFonts w:ascii="Times New Roman" w:hAnsi="Times New Roman"/>
          <w:sz w:val="24"/>
          <w:szCs w:val="24"/>
        </w:rPr>
        <w:t xml:space="preserve"> </w:t>
      </w:r>
    </w:p>
    <w:p w14:paraId="01227741" w14:textId="7F884B4C" w:rsidR="00AF43D3" w:rsidRPr="00D73A6E" w:rsidRDefault="00AF43D3" w:rsidP="003F7228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D73A6E">
        <w:rPr>
          <w:rFonts w:ascii="Times New Roman" w:hAnsi="Times New Roman"/>
          <w:sz w:val="24"/>
          <w:szCs w:val="24"/>
        </w:rPr>
        <w:t>Outputs (Process Measures): The direct products (tangible results) of program activities</w:t>
      </w:r>
      <w:r w:rsidR="00E45276" w:rsidRPr="00D73A6E">
        <w:rPr>
          <w:rFonts w:ascii="Times New Roman" w:hAnsi="Times New Roman"/>
          <w:sz w:val="24"/>
          <w:szCs w:val="24"/>
        </w:rPr>
        <w:t xml:space="preserve">. </w:t>
      </w:r>
      <w:r w:rsidR="00543C80">
        <w:rPr>
          <w:rFonts w:ascii="Times New Roman" w:hAnsi="Times New Roman"/>
          <w:sz w:val="24"/>
          <w:szCs w:val="24"/>
        </w:rPr>
        <w:t>L</w:t>
      </w:r>
      <w:r w:rsidR="00A1271A">
        <w:rPr>
          <w:rFonts w:ascii="Times New Roman" w:hAnsi="Times New Roman"/>
          <w:sz w:val="24"/>
          <w:szCs w:val="24"/>
        </w:rPr>
        <w:t xml:space="preserve">ist </w:t>
      </w:r>
      <w:r w:rsidR="00F33DD8" w:rsidRPr="00D73A6E">
        <w:rPr>
          <w:rFonts w:ascii="Times New Roman" w:hAnsi="Times New Roman"/>
          <w:sz w:val="24"/>
          <w:szCs w:val="24"/>
        </w:rPr>
        <w:t xml:space="preserve">the </w:t>
      </w:r>
      <w:r w:rsidR="00B65EEB" w:rsidRPr="00D73A6E">
        <w:rPr>
          <w:rFonts w:ascii="Times New Roman" w:hAnsi="Times New Roman"/>
          <w:sz w:val="24"/>
          <w:szCs w:val="24"/>
        </w:rPr>
        <w:t xml:space="preserve">output </w:t>
      </w:r>
      <w:r w:rsidR="00F33DD8" w:rsidRPr="00D73A6E">
        <w:rPr>
          <w:rFonts w:ascii="Times New Roman" w:hAnsi="Times New Roman"/>
          <w:sz w:val="24"/>
          <w:szCs w:val="24"/>
        </w:rPr>
        <w:t xml:space="preserve">measures to be collected. </w:t>
      </w:r>
    </w:p>
    <w:p w14:paraId="1301D592" w14:textId="7707B90F" w:rsidR="00AF43D3" w:rsidRPr="00543C80" w:rsidRDefault="00AF43D3" w:rsidP="00543C80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543C80">
        <w:rPr>
          <w:rFonts w:ascii="Times New Roman" w:hAnsi="Times New Roman"/>
          <w:sz w:val="24"/>
          <w:szCs w:val="24"/>
        </w:rPr>
        <w:t xml:space="preserve">Outcome </w:t>
      </w:r>
      <w:r w:rsidR="000125BD" w:rsidRPr="00543C80">
        <w:rPr>
          <w:rFonts w:ascii="Times New Roman" w:hAnsi="Times New Roman"/>
          <w:sz w:val="24"/>
          <w:szCs w:val="24"/>
        </w:rPr>
        <w:t>Measures</w:t>
      </w:r>
      <w:r w:rsidRPr="00543C80">
        <w:rPr>
          <w:rFonts w:ascii="Times New Roman" w:hAnsi="Times New Roman"/>
          <w:sz w:val="24"/>
          <w:szCs w:val="24"/>
        </w:rPr>
        <w:t xml:space="preserve"> (Short-term, Long-term): Must include intended and measurable target</w:t>
      </w:r>
      <w:r w:rsidR="008921CF" w:rsidRPr="00543C80">
        <w:rPr>
          <w:rFonts w:ascii="Times New Roman" w:hAnsi="Times New Roman"/>
          <w:sz w:val="24"/>
          <w:szCs w:val="24"/>
        </w:rPr>
        <w:t>s</w:t>
      </w:r>
      <w:r w:rsidRPr="00543C80">
        <w:rPr>
          <w:rFonts w:ascii="Times New Roman" w:hAnsi="Times New Roman"/>
          <w:sz w:val="24"/>
          <w:szCs w:val="24"/>
        </w:rPr>
        <w:t xml:space="preserve">. Targets for your proposed outcomes are required. Outcome measures </w:t>
      </w:r>
      <w:r w:rsidR="000125BD" w:rsidRPr="00543C80">
        <w:rPr>
          <w:rFonts w:ascii="Times New Roman" w:hAnsi="Times New Roman"/>
          <w:sz w:val="24"/>
          <w:szCs w:val="24"/>
        </w:rPr>
        <w:t>answer</w:t>
      </w:r>
      <w:r w:rsidRPr="00543C80">
        <w:rPr>
          <w:rFonts w:ascii="Times New Roman" w:hAnsi="Times New Roman"/>
          <w:sz w:val="24"/>
          <w:szCs w:val="24"/>
        </w:rPr>
        <w:t xml:space="preserve"> the question, </w:t>
      </w:r>
      <w:r w:rsidR="008F390F" w:rsidRPr="00543C80">
        <w:rPr>
          <w:rFonts w:ascii="Times New Roman" w:hAnsi="Times New Roman"/>
          <w:sz w:val="24"/>
          <w:szCs w:val="24"/>
        </w:rPr>
        <w:t xml:space="preserve">“What </w:t>
      </w:r>
      <w:r w:rsidRPr="00543C80">
        <w:rPr>
          <w:rFonts w:ascii="Times New Roman" w:hAnsi="Times New Roman"/>
          <w:sz w:val="24"/>
          <w:szCs w:val="24"/>
        </w:rPr>
        <w:t>was the change?</w:t>
      </w:r>
      <w:r w:rsidR="008F390F" w:rsidRPr="00543C80">
        <w:rPr>
          <w:rFonts w:ascii="Times New Roman" w:hAnsi="Times New Roman"/>
          <w:sz w:val="24"/>
          <w:szCs w:val="24"/>
        </w:rPr>
        <w:t>”</w:t>
      </w:r>
      <w:r w:rsidRPr="00543C80">
        <w:rPr>
          <w:rFonts w:ascii="Times New Roman" w:hAnsi="Times New Roman"/>
          <w:sz w:val="24"/>
          <w:szCs w:val="24"/>
        </w:rPr>
        <w:t xml:space="preserve"> Short-term outcomes are likely to be changes in skills, attitudes and knowledge. </w:t>
      </w:r>
      <w:r w:rsidR="00CB0D02">
        <w:rPr>
          <w:rFonts w:ascii="Times New Roman" w:hAnsi="Times New Roman"/>
          <w:sz w:val="24"/>
          <w:szCs w:val="24"/>
        </w:rPr>
        <w:t xml:space="preserve">Given the </w:t>
      </w:r>
      <w:r w:rsidR="00BD002B">
        <w:rPr>
          <w:rFonts w:ascii="Times New Roman" w:hAnsi="Times New Roman"/>
          <w:sz w:val="24"/>
          <w:szCs w:val="24"/>
        </w:rPr>
        <w:t>one-year</w:t>
      </w:r>
      <w:r w:rsidR="00CB0D02">
        <w:rPr>
          <w:rFonts w:ascii="Times New Roman" w:hAnsi="Times New Roman"/>
          <w:sz w:val="24"/>
          <w:szCs w:val="24"/>
        </w:rPr>
        <w:t xml:space="preserve"> project period, it </w:t>
      </w:r>
      <w:proofErr w:type="gramStart"/>
      <w:r w:rsidR="00CB0D02">
        <w:rPr>
          <w:rFonts w:ascii="Times New Roman" w:hAnsi="Times New Roman"/>
          <w:sz w:val="24"/>
          <w:szCs w:val="24"/>
        </w:rPr>
        <w:t>is understood</w:t>
      </w:r>
      <w:proofErr w:type="gramEnd"/>
      <w:r w:rsidR="00CB0D02">
        <w:rPr>
          <w:rFonts w:ascii="Times New Roman" w:hAnsi="Times New Roman"/>
          <w:sz w:val="24"/>
          <w:szCs w:val="24"/>
        </w:rPr>
        <w:t xml:space="preserve"> that outcome measures will be limited and relatively short-term.</w:t>
      </w:r>
    </w:p>
    <w:p w14:paraId="486AEBB3" w14:textId="0438D7A5" w:rsidR="00AF43D3" w:rsidRPr="00D73A6E" w:rsidRDefault="00AF43D3" w:rsidP="00C83C2F">
      <w:pPr>
        <w:rPr>
          <w:rFonts w:ascii="Times New Roman" w:hAnsi="Times New Roman"/>
          <w:sz w:val="24"/>
          <w:szCs w:val="24"/>
        </w:rPr>
      </w:pPr>
      <w:r w:rsidRPr="00D73A6E">
        <w:rPr>
          <w:rFonts w:ascii="Times New Roman" w:hAnsi="Times New Roman"/>
          <w:sz w:val="24"/>
          <w:szCs w:val="24"/>
        </w:rPr>
        <w:t xml:space="preserve">Note: The project narrative and work plan should complement and not duplicate each other. The </w:t>
      </w:r>
      <w:r w:rsidR="002F03D4" w:rsidRPr="00D73A6E">
        <w:rPr>
          <w:rFonts w:ascii="Times New Roman" w:hAnsi="Times New Roman"/>
          <w:sz w:val="24"/>
          <w:szCs w:val="24"/>
        </w:rPr>
        <w:t>w</w:t>
      </w:r>
      <w:r w:rsidRPr="00D73A6E">
        <w:rPr>
          <w:rFonts w:ascii="Times New Roman" w:hAnsi="Times New Roman"/>
          <w:sz w:val="24"/>
          <w:szCs w:val="24"/>
        </w:rPr>
        <w:t>ork plan is a concise presentation of the activi</w:t>
      </w:r>
      <w:r w:rsidR="000125BD" w:rsidRPr="00D73A6E">
        <w:rPr>
          <w:rFonts w:ascii="Times New Roman" w:hAnsi="Times New Roman"/>
          <w:sz w:val="24"/>
          <w:szCs w:val="24"/>
        </w:rPr>
        <w:t>ti</w:t>
      </w:r>
      <w:r w:rsidRPr="00D73A6E">
        <w:rPr>
          <w:rFonts w:ascii="Times New Roman" w:hAnsi="Times New Roman"/>
          <w:sz w:val="24"/>
          <w:szCs w:val="24"/>
        </w:rPr>
        <w:t>es</w:t>
      </w:r>
      <w:r w:rsidR="00EB0486" w:rsidRPr="00D73A6E">
        <w:rPr>
          <w:rFonts w:ascii="Times New Roman" w:hAnsi="Times New Roman"/>
          <w:sz w:val="24"/>
          <w:szCs w:val="24"/>
        </w:rPr>
        <w:t xml:space="preserve">, </w:t>
      </w:r>
      <w:r w:rsidR="00B65EEB" w:rsidRPr="00D73A6E">
        <w:rPr>
          <w:rFonts w:ascii="Times New Roman" w:hAnsi="Times New Roman"/>
          <w:sz w:val="24"/>
          <w:szCs w:val="24"/>
        </w:rPr>
        <w:t>sub</w:t>
      </w:r>
      <w:r w:rsidR="00D73A6E" w:rsidRPr="00D73A6E">
        <w:rPr>
          <w:rFonts w:ascii="Times New Roman" w:hAnsi="Times New Roman"/>
          <w:sz w:val="24"/>
          <w:szCs w:val="24"/>
        </w:rPr>
        <w:t>-</w:t>
      </w:r>
      <w:r w:rsidR="00B65EEB" w:rsidRPr="00D73A6E">
        <w:rPr>
          <w:rFonts w:ascii="Times New Roman" w:hAnsi="Times New Roman"/>
          <w:sz w:val="24"/>
          <w:szCs w:val="24"/>
        </w:rPr>
        <w:t xml:space="preserve">activities and </w:t>
      </w:r>
      <w:r w:rsidR="00EB0486" w:rsidRPr="00D73A6E">
        <w:rPr>
          <w:rFonts w:ascii="Times New Roman" w:hAnsi="Times New Roman"/>
          <w:sz w:val="24"/>
          <w:szCs w:val="24"/>
        </w:rPr>
        <w:t>output</w:t>
      </w:r>
      <w:r w:rsidR="00B65EEB" w:rsidRPr="00D73A6E">
        <w:rPr>
          <w:rFonts w:ascii="Times New Roman" w:hAnsi="Times New Roman"/>
          <w:sz w:val="24"/>
          <w:szCs w:val="24"/>
        </w:rPr>
        <w:t xml:space="preserve"> measure</w:t>
      </w:r>
      <w:r w:rsidR="00EB0486" w:rsidRPr="00D73A6E">
        <w:rPr>
          <w:rFonts w:ascii="Times New Roman" w:hAnsi="Times New Roman"/>
          <w:sz w:val="24"/>
          <w:szCs w:val="24"/>
        </w:rPr>
        <w:t>s</w:t>
      </w:r>
      <w:r w:rsidRPr="00D73A6E">
        <w:rPr>
          <w:rFonts w:ascii="Times New Roman" w:hAnsi="Times New Roman"/>
          <w:sz w:val="24"/>
          <w:szCs w:val="24"/>
        </w:rPr>
        <w:t xml:space="preserve"> in each program area for the proposed project period. The narrative provides space to elaborate on these activities and describe how and why they will be undertaken.</w:t>
      </w:r>
      <w:r w:rsidR="00FF620D" w:rsidRPr="00D73A6E">
        <w:rPr>
          <w:rFonts w:ascii="Times New Roman" w:hAnsi="Times New Roman"/>
          <w:sz w:val="24"/>
          <w:szCs w:val="24"/>
        </w:rPr>
        <w:t xml:space="preserve"> The narrative should refer and cite sections of the work plan and the </w:t>
      </w:r>
      <w:r w:rsidR="00A701C4">
        <w:rPr>
          <w:rFonts w:ascii="Times New Roman" w:hAnsi="Times New Roman"/>
          <w:sz w:val="24"/>
          <w:szCs w:val="24"/>
        </w:rPr>
        <w:t>work plan</w:t>
      </w:r>
      <w:r w:rsidR="00A701C4" w:rsidRPr="00D73A6E">
        <w:rPr>
          <w:rFonts w:ascii="Times New Roman" w:hAnsi="Times New Roman"/>
          <w:sz w:val="24"/>
          <w:szCs w:val="24"/>
        </w:rPr>
        <w:t xml:space="preserve"> </w:t>
      </w:r>
      <w:r w:rsidR="00FF620D" w:rsidRPr="00D73A6E">
        <w:rPr>
          <w:rFonts w:ascii="Times New Roman" w:hAnsi="Times New Roman"/>
          <w:sz w:val="24"/>
          <w:szCs w:val="24"/>
        </w:rPr>
        <w:t xml:space="preserve">data table as appropriate. </w:t>
      </w:r>
    </w:p>
    <w:p w14:paraId="48E10B91" w14:textId="77777777" w:rsidR="007A6DED" w:rsidRDefault="007A6DED" w:rsidP="00C83C2F">
      <w:pPr>
        <w:rPr>
          <w:rFonts w:ascii="Times New Roman" w:hAnsi="Times New Roman"/>
          <w:sz w:val="24"/>
          <w:szCs w:val="24"/>
        </w:rPr>
      </w:pPr>
    </w:p>
    <w:p w14:paraId="7C8595D6" w14:textId="77777777" w:rsidR="007A6DED" w:rsidRDefault="007A6DED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BD21C9E" w14:textId="77777777" w:rsidR="007A6DED" w:rsidRPr="00235F5A" w:rsidRDefault="007A6DED" w:rsidP="007A6DED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State: </w:t>
      </w:r>
      <w:sdt>
        <w:sdtPr>
          <w:rPr>
            <w:rFonts w:ascii="Times New Roman" w:hAnsi="Times New Roman"/>
            <w:b/>
            <w:sz w:val="24"/>
            <w:szCs w:val="24"/>
          </w:rPr>
          <w:tag w:val="Click here"/>
          <w:id w:val="-84309665"/>
          <w:placeholder>
            <w:docPart w:val="8254036662C6478C9C7AE5EF5AD4EB8F"/>
          </w:placeholder>
          <w:showingPlcHdr/>
          <w:text/>
        </w:sdtPr>
        <w:sdtEndPr/>
        <w:sdtContent>
          <w:r w:rsidRPr="007A6DED">
            <w:rPr>
              <w:rStyle w:val="PlaceholderText"/>
              <w:rFonts w:ascii="Times New Roman" w:hAnsi="Times New Roman"/>
              <w:b/>
              <w:sz w:val="24"/>
              <w:szCs w:val="24"/>
            </w:rPr>
            <w:t>Click here to enter text.</w:t>
          </w:r>
        </w:sdtContent>
      </w:sdt>
    </w:p>
    <w:p w14:paraId="36A0A633" w14:textId="39647016" w:rsidR="007A6DED" w:rsidRDefault="007A6DED" w:rsidP="007A6DED">
      <w:pPr>
        <w:rPr>
          <w:rFonts w:ascii="Times New Roman" w:hAnsi="Times New Roman"/>
          <w:sz w:val="24"/>
          <w:szCs w:val="24"/>
        </w:rPr>
      </w:pPr>
      <w:r w:rsidRPr="00235F5A">
        <w:rPr>
          <w:rFonts w:ascii="Times New Roman" w:hAnsi="Times New Roman"/>
          <w:sz w:val="24"/>
          <w:szCs w:val="24"/>
        </w:rPr>
        <w:t>Project Period: Sep</w:t>
      </w:r>
      <w:r>
        <w:rPr>
          <w:rFonts w:ascii="Times New Roman" w:hAnsi="Times New Roman"/>
          <w:sz w:val="24"/>
          <w:szCs w:val="24"/>
        </w:rPr>
        <w:t>tember 1, 201</w:t>
      </w:r>
      <w:r w:rsidR="00543C80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 xml:space="preserve"> – August 31, 201</w:t>
      </w:r>
      <w:r w:rsidR="00543C80">
        <w:rPr>
          <w:rFonts w:ascii="Times New Roman" w:hAnsi="Times New Roman"/>
          <w:sz w:val="24"/>
          <w:szCs w:val="24"/>
        </w:rPr>
        <w:t>9</w:t>
      </w:r>
    </w:p>
    <w:p w14:paraId="4C14D356" w14:textId="77777777" w:rsidR="007A6DED" w:rsidRDefault="007A6DED" w:rsidP="00C83C2F">
      <w:pPr>
        <w:rPr>
          <w:rFonts w:ascii="Times New Roman" w:hAnsi="Times New Roman"/>
          <w:sz w:val="24"/>
          <w:szCs w:val="24"/>
        </w:rPr>
      </w:pPr>
    </w:p>
    <w:p w14:paraId="55FC57CB" w14:textId="77777777" w:rsidR="008C74FB" w:rsidRPr="008C74FB" w:rsidRDefault="008C74FB" w:rsidP="00C83C2F">
      <w:pPr>
        <w:rPr>
          <w:color w:val="1F497D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74FB" w:rsidRPr="008C74FB" w14:paraId="1E71CC4C" w14:textId="77777777" w:rsidTr="001601E3">
        <w:tc>
          <w:tcPr>
            <w:tcW w:w="9350" w:type="dxa"/>
            <w:shd w:val="clear" w:color="auto" w:fill="000000" w:themeFill="text1"/>
          </w:tcPr>
          <w:p w14:paraId="4CC0E082" w14:textId="52CB0B6A" w:rsidR="00EC5CA9" w:rsidRPr="008C74FB" w:rsidRDefault="00543C80">
            <w:pPr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EMS Sustainability Projects</w:t>
            </w:r>
          </w:p>
        </w:tc>
      </w:tr>
      <w:tr w:rsidR="00EC5CA9" w:rsidRPr="008C74FB" w14:paraId="25BC7E54" w14:textId="77777777" w:rsidTr="00835DDB">
        <w:trPr>
          <w:trHeight w:hRule="exact" w:val="288"/>
        </w:trPr>
        <w:tc>
          <w:tcPr>
            <w:tcW w:w="9350" w:type="dxa"/>
          </w:tcPr>
          <w:p w14:paraId="0EB736C3" w14:textId="2B6CEB3E" w:rsidR="00EC5CA9" w:rsidRPr="008C74FB" w:rsidRDefault="00EC5CA9" w:rsidP="00EC5CA9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C74FB">
              <w:rPr>
                <w:rFonts w:ascii="Times New Roman" w:hAnsi="Times New Roman"/>
                <w:b/>
                <w:sz w:val="24"/>
                <w:szCs w:val="24"/>
              </w:rPr>
              <w:t xml:space="preserve">Goal : </w:t>
            </w:r>
            <w:r w:rsidR="00543C80" w:rsidRPr="00696D75">
              <w:rPr>
                <w:rFonts w:asciiTheme="minorHAnsi" w:hAnsiTheme="minorHAnsi" w:cs="Arial"/>
                <w:b/>
                <w:bCs/>
              </w:rPr>
              <w:t>Ensure access to quality emergency medical care in rural communities</w:t>
            </w:r>
          </w:p>
        </w:tc>
      </w:tr>
      <w:tr w:rsidR="00EC5CA9" w:rsidRPr="008C74FB" w14:paraId="1BFC16BE" w14:textId="77777777" w:rsidTr="002F40D6">
        <w:tc>
          <w:tcPr>
            <w:tcW w:w="9350" w:type="dxa"/>
            <w:shd w:val="clear" w:color="auto" w:fill="D9D9D9" w:themeFill="background1" w:themeFillShade="D9"/>
          </w:tcPr>
          <w:p w14:paraId="0467C4F8" w14:textId="7D98DF52" w:rsidR="00EC5CA9" w:rsidRPr="008C74FB" w:rsidRDefault="000F03DE" w:rsidP="00835DDB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61938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F5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1512F" w:rsidRPr="008C74FB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EC5CA9" w:rsidRPr="008C74FB">
              <w:rPr>
                <w:rFonts w:ascii="Times New Roman" w:hAnsi="Times New Roman"/>
                <w:sz w:val="24"/>
                <w:szCs w:val="24"/>
              </w:rPr>
              <w:t>Objective</w:t>
            </w:r>
            <w:r w:rsidR="008C74FB" w:rsidRPr="008C74FB">
              <w:rPr>
                <w:rFonts w:ascii="Times New Roman" w:hAnsi="Times New Roman"/>
                <w:sz w:val="24"/>
                <w:szCs w:val="24"/>
              </w:rPr>
              <w:t xml:space="preserve"> 1</w:t>
            </w:r>
            <w:r w:rsidR="00CB0D02">
              <w:rPr>
                <w:rFonts w:ascii="Times New Roman" w:hAnsi="Times New Roman"/>
                <w:sz w:val="24"/>
                <w:szCs w:val="24"/>
              </w:rPr>
              <w:t>:</w:t>
            </w:r>
            <w:r w:rsidR="00835DDB">
              <w:t xml:space="preserve"> </w:t>
            </w:r>
            <w:r w:rsidR="00835DDB" w:rsidRPr="00835DDB">
              <w:rPr>
                <w:rFonts w:ascii="Times New Roman" w:hAnsi="Times New Roman"/>
                <w:sz w:val="24"/>
                <w:szCs w:val="24"/>
              </w:rPr>
              <w:t>To develop and implement sustainable models of rural EMS care</w:t>
            </w:r>
          </w:p>
        </w:tc>
      </w:tr>
      <w:tr w:rsidR="00A132D0" w:rsidRPr="008C74FB" w14:paraId="5B292A29" w14:textId="77777777" w:rsidTr="001601E3">
        <w:tc>
          <w:tcPr>
            <w:tcW w:w="9350" w:type="dxa"/>
          </w:tcPr>
          <w:p w14:paraId="58CA715A" w14:textId="35733E4E" w:rsidR="00A132D0" w:rsidRPr="008C74FB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Describ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succinctly 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>below the</w:t>
            </w:r>
            <w:r w:rsidR="00835DDB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activity(s)</w:t>
            </w:r>
            <w:r w:rsidRPr="008C74FB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>taken meet the objective and goal: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-1708558331"/>
              <w:placeholder>
                <w:docPart w:val="FEA0AF634CCC423CA22A29D5ED7DF4D1"/>
              </w:placeholder>
              <w:showingPlcHdr/>
              <w:text w:multiLine="1"/>
            </w:sdtPr>
            <w:sdtEndPr/>
            <w:sdtContent>
              <w:p w14:paraId="696B79B6" w14:textId="77777777" w:rsidR="00A132D0" w:rsidRDefault="00B9453D" w:rsidP="00B9453D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1DA5B5C5" w14:textId="77777777" w:rsidTr="001601E3">
        <w:tc>
          <w:tcPr>
            <w:tcW w:w="9350" w:type="dxa"/>
          </w:tcPr>
          <w:p w14:paraId="55434813" w14:textId="77777777" w:rsidR="00A132D0" w:rsidRPr="008C74FB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 w:rsidRPr="008C74FB">
              <w:rPr>
                <w:rFonts w:ascii="Times New Roman" w:hAnsi="Times New Roman"/>
                <w:b/>
                <w:i/>
                <w:sz w:val="24"/>
                <w:szCs w:val="24"/>
              </w:rPr>
              <w:t>outputs (process measures)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 of th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activity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 to meet the objective and goal: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-1224522570"/>
              <w:placeholder>
                <w:docPart w:val="DEC5E14AE1F04878942D646B8FBDA00C"/>
              </w:placeholder>
              <w:showingPlcHdr/>
              <w:text w:multiLine="1"/>
            </w:sdtPr>
            <w:sdtEndPr/>
            <w:sdtContent>
              <w:p w14:paraId="1130F14C" w14:textId="77777777" w:rsidR="00A132D0" w:rsidRDefault="00A132D0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682D630C" w14:textId="77777777" w:rsidTr="001601E3">
        <w:tc>
          <w:tcPr>
            <w:tcW w:w="9350" w:type="dxa"/>
          </w:tcPr>
          <w:p w14:paraId="339D899D" w14:textId="77777777" w:rsidR="00A132D0" w:rsidRPr="00C22D26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budget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of funds allocated to the above activity:</w:t>
            </w:r>
          </w:p>
          <w:sdt>
            <w:sdtPr>
              <w:rPr>
                <w:rFonts w:ascii="Times New Roman" w:hAnsi="Times New Roman"/>
                <w:sz w:val="24"/>
                <w:szCs w:val="24"/>
              </w:rPr>
              <w:id w:val="975489148"/>
              <w:placeholder>
                <w:docPart w:val="48617EEEAE8448F390E0AB2392B01CFC"/>
              </w:placeholder>
              <w:showingPlcHdr/>
              <w:text w:multiLine="1"/>
            </w:sdtPr>
            <w:sdtEndPr/>
            <w:sdtContent>
              <w:p w14:paraId="3DB51D2F" w14:textId="77777777" w:rsidR="00A132D0" w:rsidRDefault="00A132D0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8C74FB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0E93C3C6" w14:textId="77777777" w:rsidTr="001601E3">
        <w:tc>
          <w:tcPr>
            <w:tcW w:w="9350" w:type="dxa"/>
          </w:tcPr>
          <w:p w14:paraId="303DAE6F" w14:textId="6E9B95F5" w:rsidR="00A132D0" w:rsidRPr="008C74FB" w:rsidRDefault="00A132D0" w:rsidP="00A132D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 w:rsidRPr="00C22D26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timelin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for </w:t>
            </w:r>
            <w:r w:rsidRPr="002F03D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each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activity</w:t>
            </w:r>
            <w:r w:rsidR="00835DDB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>Include start and end dates</w:t>
            </w:r>
            <w:r w:rsidR="00B65EEB">
              <w:rPr>
                <w:rFonts w:ascii="Times New Roman" w:hAnsi="Times New Roman"/>
                <w:i/>
                <w:sz w:val="24"/>
                <w:szCs w:val="24"/>
              </w:rPr>
              <w:t xml:space="preserve"> in FY201</w:t>
            </w:r>
            <w:r w:rsidR="00835DDB">
              <w:rPr>
                <w:rFonts w:ascii="Times New Roman" w:hAnsi="Times New Roman"/>
                <w:i/>
                <w:sz w:val="24"/>
                <w:szCs w:val="24"/>
              </w:rPr>
              <w:t>8</w:t>
            </w:r>
            <w:r w:rsidR="00B65EEB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for each activity 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responsible staff or contractors.</w:t>
            </w:r>
          </w:p>
          <w:sdt>
            <w:sdtPr>
              <w:rPr>
                <w:rFonts w:ascii="Times New Roman" w:hAnsi="Times New Roman"/>
                <w:sz w:val="24"/>
                <w:szCs w:val="24"/>
              </w:rPr>
              <w:id w:val="250779751"/>
              <w:placeholder>
                <w:docPart w:val="7BBB03CA459B436AAD9CBE4D193B6397"/>
              </w:placeholder>
              <w:showingPlcHdr/>
              <w:text w:multiLine="1"/>
            </w:sdtPr>
            <w:sdtEndPr/>
            <w:sdtContent>
              <w:p w14:paraId="4959A174" w14:textId="77777777" w:rsidR="00A132D0" w:rsidRDefault="00A132D0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8C74FB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4942A934" w14:textId="77777777" w:rsidTr="002F40D6">
        <w:tc>
          <w:tcPr>
            <w:tcW w:w="9350" w:type="dxa"/>
            <w:shd w:val="clear" w:color="auto" w:fill="D9D9D9" w:themeFill="background1" w:themeFillShade="D9"/>
          </w:tcPr>
          <w:p w14:paraId="55CA343B" w14:textId="088D4A38" w:rsidR="00A132D0" w:rsidRPr="00A132D0" w:rsidRDefault="000F03DE" w:rsidP="00835DDB">
            <w:pPr>
              <w:spacing w:after="120"/>
              <w:ind w:left="337" w:hanging="337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14192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2D0" w:rsidRPr="008C74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32D0" w:rsidRPr="008C74FB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835DDB">
              <w:rPr>
                <w:rFonts w:ascii="Times New Roman" w:hAnsi="Times New Roman"/>
                <w:sz w:val="24"/>
                <w:szCs w:val="24"/>
              </w:rPr>
              <w:t>Objective 2:</w:t>
            </w:r>
            <w:r w:rsidR="00835DDB">
              <w:t xml:space="preserve"> </w:t>
            </w:r>
            <w:r w:rsidR="00201761" w:rsidRPr="00201761">
              <w:rPr>
                <w:rFonts w:ascii="Times New Roman" w:hAnsi="Times New Roman"/>
                <w:sz w:val="24"/>
                <w:szCs w:val="24"/>
              </w:rPr>
              <w:t>To identify a set of rural-relevant EMS quality measures and plan pilot tests of the measures</w:t>
            </w:r>
          </w:p>
        </w:tc>
      </w:tr>
      <w:tr w:rsidR="00A132D0" w:rsidRPr="008C74FB" w14:paraId="07162BE8" w14:textId="77777777" w:rsidTr="001601E3">
        <w:tc>
          <w:tcPr>
            <w:tcW w:w="9350" w:type="dxa"/>
          </w:tcPr>
          <w:p w14:paraId="1D620DB4" w14:textId="1B72B01C" w:rsidR="00A132D0" w:rsidRPr="008C74FB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Describ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succinctly 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below the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activity(s)</w:t>
            </w:r>
            <w:r w:rsidRPr="008C74FB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>taken to address the activit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y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 to meet the objective and goal: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261418386"/>
              <w:placeholder>
                <w:docPart w:val="5899DFA18D0B45DFB1F8B2AF923832EA"/>
              </w:placeholder>
              <w:showingPlcHdr/>
              <w:text w:multiLine="1"/>
            </w:sdtPr>
            <w:sdtEndPr/>
            <w:sdtContent>
              <w:p w14:paraId="55B475C0" w14:textId="77777777" w:rsidR="00A132D0" w:rsidRDefault="00B9453D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258A252B" w14:textId="77777777" w:rsidTr="001601E3">
        <w:tc>
          <w:tcPr>
            <w:tcW w:w="9350" w:type="dxa"/>
          </w:tcPr>
          <w:p w14:paraId="789F1EFF" w14:textId="77777777" w:rsidR="00A132D0" w:rsidRPr="008C74FB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 w:rsidRPr="008C74FB">
              <w:rPr>
                <w:rFonts w:ascii="Times New Roman" w:hAnsi="Times New Roman"/>
                <w:b/>
                <w:i/>
                <w:sz w:val="24"/>
                <w:szCs w:val="24"/>
              </w:rPr>
              <w:t>outputs (process measures)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 of th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activity</w:t>
            </w:r>
            <w:r w:rsidRPr="008C74FB">
              <w:rPr>
                <w:rFonts w:ascii="Times New Roman" w:hAnsi="Times New Roman"/>
                <w:i/>
                <w:sz w:val="24"/>
                <w:szCs w:val="24"/>
              </w:rPr>
              <w:t xml:space="preserve"> to meet the objective and goal: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1338268759"/>
              <w:placeholder>
                <w:docPart w:val="4E50B7C3013B4E2A8C9D36C7E28A05C3"/>
              </w:placeholder>
              <w:showingPlcHdr/>
              <w:text w:multiLine="1"/>
            </w:sdtPr>
            <w:sdtEndPr/>
            <w:sdtContent>
              <w:p w14:paraId="0B7513ED" w14:textId="77777777" w:rsidR="00A132D0" w:rsidRDefault="00B9453D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64A88231" w14:textId="77777777" w:rsidTr="001601E3">
        <w:tc>
          <w:tcPr>
            <w:tcW w:w="9350" w:type="dxa"/>
          </w:tcPr>
          <w:p w14:paraId="038E722F" w14:textId="77777777" w:rsidR="00A132D0" w:rsidRPr="00C22D26" w:rsidRDefault="00A132D0" w:rsidP="00A132D0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budget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of funds allocated to the above activity: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2106149574"/>
              <w:placeholder>
                <w:docPart w:val="A29A882E414B4873B515727FB2C8A32A"/>
              </w:placeholder>
              <w:showingPlcHdr/>
              <w:text w:multiLine="1"/>
            </w:sdtPr>
            <w:sdtEndPr/>
            <w:sdtContent>
              <w:p w14:paraId="0ABF36DD" w14:textId="77777777" w:rsidR="00A132D0" w:rsidRDefault="00B9453D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  <w:tr w:rsidR="00A132D0" w:rsidRPr="008C74FB" w14:paraId="51D5D44A" w14:textId="77777777" w:rsidTr="001601E3">
        <w:tc>
          <w:tcPr>
            <w:tcW w:w="9350" w:type="dxa"/>
          </w:tcPr>
          <w:p w14:paraId="2F977DB3" w14:textId="19DAD7AC" w:rsidR="00A132D0" w:rsidRPr="008C74FB" w:rsidRDefault="00A132D0" w:rsidP="00A132D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 xml:space="preserve">Describe the </w:t>
            </w:r>
            <w:r w:rsidRPr="00C22D26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timeline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for </w:t>
            </w:r>
            <w:r w:rsidRPr="002F03D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each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activity </w:t>
            </w:r>
            <w:r w:rsidR="00B65EEB">
              <w:rPr>
                <w:rFonts w:ascii="Times New Roman" w:hAnsi="Times New Roman"/>
                <w:i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program year 3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>Include start and end dates</w:t>
            </w:r>
            <w:r w:rsidR="00B65EEB">
              <w:rPr>
                <w:rFonts w:ascii="Times New Roman" w:hAnsi="Times New Roman"/>
                <w:i/>
                <w:sz w:val="24"/>
                <w:szCs w:val="24"/>
              </w:rPr>
              <w:t xml:space="preserve"> in FY201</w:t>
            </w:r>
            <w:r w:rsidR="00835DDB">
              <w:rPr>
                <w:rFonts w:ascii="Times New Roman" w:hAnsi="Times New Roman"/>
                <w:i/>
                <w:sz w:val="24"/>
                <w:szCs w:val="24"/>
              </w:rPr>
              <w:t>8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for each activity </w:t>
            </w:r>
            <w:r w:rsidRPr="00C22D26">
              <w:rPr>
                <w:rFonts w:ascii="Times New Roman" w:hAnsi="Times New Roman"/>
                <w:i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responsible staff or contractors.</w:t>
            </w:r>
          </w:p>
          <w:sdt>
            <w:sdtPr>
              <w:rPr>
                <w:rFonts w:ascii="Times New Roman" w:hAnsi="Times New Roman"/>
                <w:i/>
                <w:sz w:val="24"/>
                <w:szCs w:val="24"/>
              </w:rPr>
              <w:id w:val="-2063017482"/>
              <w:placeholder>
                <w:docPart w:val="ECE74ABBEA1244F78D9A5C0A6154A61C"/>
              </w:placeholder>
              <w:showingPlcHdr/>
              <w:text w:multiLine="1"/>
            </w:sdtPr>
            <w:sdtEndPr/>
            <w:sdtContent>
              <w:p w14:paraId="61BE0515" w14:textId="77777777" w:rsidR="00A132D0" w:rsidRDefault="00B9453D" w:rsidP="00A132D0">
                <w:pPr>
                  <w:rPr>
                    <w:rFonts w:ascii="Times New Roman" w:hAnsi="Times New Roman"/>
                    <w:i/>
                    <w:sz w:val="24"/>
                    <w:szCs w:val="24"/>
                  </w:rPr>
                </w:pPr>
                <w:r w:rsidRPr="00947868">
                  <w:rPr>
                    <w:rStyle w:val="PlaceholderText"/>
                    <w:rFonts w:ascii="Times New Roman" w:hAnsi="Times New Rom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</w:tbl>
    <w:p w14:paraId="7B9445D4" w14:textId="77777777" w:rsidR="007E099E" w:rsidRDefault="007E099E" w:rsidP="00C0613E">
      <w:pPr>
        <w:rPr>
          <w:rFonts w:ascii="Times New Roman" w:hAnsi="Times New Roman"/>
          <w:sz w:val="24"/>
          <w:szCs w:val="24"/>
        </w:rPr>
      </w:pPr>
    </w:p>
    <w:p w14:paraId="5811C25B" w14:textId="77777777" w:rsidR="007E099E" w:rsidRDefault="007E099E" w:rsidP="00C0613E">
      <w:pPr>
        <w:rPr>
          <w:rFonts w:ascii="Times New Roman" w:hAnsi="Times New Roman"/>
          <w:sz w:val="24"/>
          <w:szCs w:val="24"/>
        </w:rPr>
      </w:pPr>
    </w:p>
    <w:p w14:paraId="00609020" w14:textId="77777777" w:rsidR="00FB6CCB" w:rsidRDefault="00FB6CCB" w:rsidP="00C0613E">
      <w:pPr>
        <w:rPr>
          <w:rFonts w:ascii="Times New Roman" w:hAnsi="Times New Roman"/>
          <w:sz w:val="24"/>
          <w:szCs w:val="24"/>
        </w:rPr>
      </w:pPr>
    </w:p>
    <w:p w14:paraId="0D52BC20" w14:textId="77777777" w:rsidR="004F05CE" w:rsidRPr="008C74FB" w:rsidRDefault="004F05CE" w:rsidP="00C0613E">
      <w:pPr>
        <w:rPr>
          <w:rFonts w:ascii="Times New Roman" w:hAnsi="Times New Roman"/>
          <w:sz w:val="24"/>
          <w:szCs w:val="24"/>
        </w:rPr>
      </w:pPr>
    </w:p>
    <w:sectPr w:rsidR="004F05CE" w:rsidRPr="008C74FB" w:rsidSect="00761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534CCF"/>
    <w:multiLevelType w:val="hybridMultilevel"/>
    <w:tmpl w:val="C3B69CF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" w15:restartNumberingAfterBreak="0">
    <w:nsid w:val="2F981796"/>
    <w:multiLevelType w:val="hybridMultilevel"/>
    <w:tmpl w:val="048CB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7AwtzA0MzExM7JQ0lEKTi0uzszPAykwqgUAKBAL+CwAAAA="/>
  </w:docVars>
  <w:rsids>
    <w:rsidRoot w:val="00C83C2F"/>
    <w:rsid w:val="000125BD"/>
    <w:rsid w:val="0001660C"/>
    <w:rsid w:val="000316E7"/>
    <w:rsid w:val="00076573"/>
    <w:rsid w:val="000F03DE"/>
    <w:rsid w:val="000F3043"/>
    <w:rsid w:val="001526E6"/>
    <w:rsid w:val="001601E3"/>
    <w:rsid w:val="00201761"/>
    <w:rsid w:val="00235F5A"/>
    <w:rsid w:val="00274805"/>
    <w:rsid w:val="002D7F71"/>
    <w:rsid w:val="002E3A46"/>
    <w:rsid w:val="002F03D4"/>
    <w:rsid w:val="002F40D6"/>
    <w:rsid w:val="00305733"/>
    <w:rsid w:val="003D0F55"/>
    <w:rsid w:val="003D377B"/>
    <w:rsid w:val="003D6790"/>
    <w:rsid w:val="003F7228"/>
    <w:rsid w:val="004F05CE"/>
    <w:rsid w:val="00542A6B"/>
    <w:rsid w:val="00543C80"/>
    <w:rsid w:val="005D0ADD"/>
    <w:rsid w:val="005F79F6"/>
    <w:rsid w:val="006B253A"/>
    <w:rsid w:val="006B2D43"/>
    <w:rsid w:val="006E4A1D"/>
    <w:rsid w:val="007600B6"/>
    <w:rsid w:val="00761B8C"/>
    <w:rsid w:val="00773E57"/>
    <w:rsid w:val="00782672"/>
    <w:rsid w:val="007A6DED"/>
    <w:rsid w:val="007C4A0A"/>
    <w:rsid w:val="007E099E"/>
    <w:rsid w:val="00835DDB"/>
    <w:rsid w:val="008921CF"/>
    <w:rsid w:val="008C74FB"/>
    <w:rsid w:val="008F390F"/>
    <w:rsid w:val="008F3E9D"/>
    <w:rsid w:val="00947868"/>
    <w:rsid w:val="0096226B"/>
    <w:rsid w:val="009A6B3D"/>
    <w:rsid w:val="00A1271A"/>
    <w:rsid w:val="00A132D0"/>
    <w:rsid w:val="00A701C4"/>
    <w:rsid w:val="00AD727F"/>
    <w:rsid w:val="00AF43D3"/>
    <w:rsid w:val="00B205A3"/>
    <w:rsid w:val="00B44479"/>
    <w:rsid w:val="00B54CB3"/>
    <w:rsid w:val="00B65EEB"/>
    <w:rsid w:val="00B9453D"/>
    <w:rsid w:val="00BD002B"/>
    <w:rsid w:val="00C0022B"/>
    <w:rsid w:val="00C0613E"/>
    <w:rsid w:val="00C22D26"/>
    <w:rsid w:val="00C66871"/>
    <w:rsid w:val="00C83C2F"/>
    <w:rsid w:val="00C906A5"/>
    <w:rsid w:val="00CB0D02"/>
    <w:rsid w:val="00D0600D"/>
    <w:rsid w:val="00D1512F"/>
    <w:rsid w:val="00D73A6E"/>
    <w:rsid w:val="00DA2551"/>
    <w:rsid w:val="00DE10BF"/>
    <w:rsid w:val="00E34133"/>
    <w:rsid w:val="00E359BE"/>
    <w:rsid w:val="00E368B5"/>
    <w:rsid w:val="00E45276"/>
    <w:rsid w:val="00E70A60"/>
    <w:rsid w:val="00E80FE9"/>
    <w:rsid w:val="00EB0486"/>
    <w:rsid w:val="00EC5CA9"/>
    <w:rsid w:val="00F33DD8"/>
    <w:rsid w:val="00F6264C"/>
    <w:rsid w:val="00FB6CCB"/>
    <w:rsid w:val="00FE784C"/>
    <w:rsid w:val="00FF4E64"/>
    <w:rsid w:val="00FF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733C1"/>
  <w15:chartTrackingRefBased/>
  <w15:docId w15:val="{77F05DE4-F3A6-4326-99A0-E3C0231A7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3C2F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4805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4805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4805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48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480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480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480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480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4805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4805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4805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4805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4805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4805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4805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4805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4805"/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27480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4805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74805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74805"/>
    <w:pPr>
      <w:outlineLvl w:val="9"/>
    </w:pPr>
  </w:style>
  <w:style w:type="table" w:styleId="TableGrid">
    <w:name w:val="Table Grid"/>
    <w:basedOn w:val="TableNormal"/>
    <w:uiPriority w:val="39"/>
    <w:rsid w:val="00EC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5CA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B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486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486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4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4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DE10BF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254036662C6478C9C7AE5EF5AD4E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D74E9-3D0D-4151-B697-459F77491F67}"/>
      </w:docPartPr>
      <w:docPartBody>
        <w:p w:rsidR="00F71736" w:rsidRDefault="00056ED8" w:rsidP="00056ED8">
          <w:pPr>
            <w:pStyle w:val="8254036662C6478C9C7AE5EF5AD4EB8F"/>
          </w:pPr>
          <w:r w:rsidRPr="007A6DED">
            <w:rPr>
              <w:rStyle w:val="PlaceholderText"/>
              <w:rFonts w:ascii="Times New Roman" w:hAnsi="Times New Roman"/>
              <w:b/>
              <w:sz w:val="24"/>
              <w:szCs w:val="24"/>
            </w:rPr>
            <w:t>Click here to enter text.</w:t>
          </w:r>
        </w:p>
      </w:docPartBody>
    </w:docPart>
    <w:docPart>
      <w:docPartPr>
        <w:name w:val="FEA0AF634CCC423CA22A29D5ED7DF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89138-35E3-44BD-B37D-5633A0167CEF}"/>
      </w:docPartPr>
      <w:docPartBody>
        <w:p w:rsidR="00162923" w:rsidRDefault="00162923" w:rsidP="00162923">
          <w:pPr>
            <w:pStyle w:val="FEA0AF634CCC423CA22A29D5ED7DF4D1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DEC5E14AE1F04878942D646B8FBDA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5EF07-A3B9-4469-BB9C-6B8564857767}"/>
      </w:docPartPr>
      <w:docPartBody>
        <w:p w:rsidR="00162923" w:rsidRDefault="00162923" w:rsidP="00162923">
          <w:pPr>
            <w:pStyle w:val="DEC5E14AE1F04878942D646B8FBDA00C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48617EEEAE8448F390E0AB2392B01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352E2-AC94-47B7-B132-A492FD362C22}"/>
      </w:docPartPr>
      <w:docPartBody>
        <w:p w:rsidR="00162923" w:rsidRDefault="00162923" w:rsidP="00162923">
          <w:pPr>
            <w:pStyle w:val="48617EEEAE8448F390E0AB2392B01CFC"/>
          </w:pPr>
          <w:r w:rsidRPr="008C74FB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7BBB03CA459B436AAD9CBE4D193B6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D93CB-3877-4004-AECB-8601EEF2D0F9}"/>
      </w:docPartPr>
      <w:docPartBody>
        <w:p w:rsidR="00162923" w:rsidRDefault="00162923" w:rsidP="00162923">
          <w:pPr>
            <w:pStyle w:val="7BBB03CA459B436AAD9CBE4D193B6397"/>
          </w:pPr>
          <w:r w:rsidRPr="008C74FB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5899DFA18D0B45DFB1F8B2AF92383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FCC01-0811-47D8-9158-7901DA4B4E07}"/>
      </w:docPartPr>
      <w:docPartBody>
        <w:p w:rsidR="00CA4955" w:rsidRDefault="00CA4955" w:rsidP="00CA4955">
          <w:pPr>
            <w:pStyle w:val="5899DFA18D0B45DFB1F8B2AF923832EA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4E50B7C3013B4E2A8C9D36C7E28A0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4C64E-8BAE-4A61-9588-7828B6E4CB92}"/>
      </w:docPartPr>
      <w:docPartBody>
        <w:p w:rsidR="00CA4955" w:rsidRDefault="00CA4955" w:rsidP="00CA4955">
          <w:pPr>
            <w:pStyle w:val="4E50B7C3013B4E2A8C9D36C7E28A05C3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A29A882E414B4873B515727FB2C8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C1003-2744-4BF0-9DD4-BCE231DA25E7}"/>
      </w:docPartPr>
      <w:docPartBody>
        <w:p w:rsidR="00CA4955" w:rsidRDefault="00CA4955" w:rsidP="00CA4955">
          <w:pPr>
            <w:pStyle w:val="A29A882E414B4873B515727FB2C8A32A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  <w:docPart>
      <w:docPartPr>
        <w:name w:val="ECE74ABBEA1244F78D9A5C0A6154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9051C-6DD6-4166-B5E2-8E0EB529EA2E}"/>
      </w:docPartPr>
      <w:docPartBody>
        <w:p w:rsidR="00CA4955" w:rsidRDefault="00CA4955" w:rsidP="00CA4955">
          <w:pPr>
            <w:pStyle w:val="ECE74ABBEA1244F78D9A5C0A6154A61C"/>
          </w:pPr>
          <w:r w:rsidRPr="00947868">
            <w:rPr>
              <w:rStyle w:val="PlaceholderText"/>
              <w:rFonts w:ascii="Times New Roman" w:hAnsi="Times New Roman"/>
              <w:sz w:val="24"/>
              <w:szCs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6EDB"/>
    <w:rsid w:val="00056ED8"/>
    <w:rsid w:val="00162923"/>
    <w:rsid w:val="00280B94"/>
    <w:rsid w:val="002900A6"/>
    <w:rsid w:val="003E6325"/>
    <w:rsid w:val="004511B6"/>
    <w:rsid w:val="005B370E"/>
    <w:rsid w:val="005E24B6"/>
    <w:rsid w:val="00603C27"/>
    <w:rsid w:val="00636EDB"/>
    <w:rsid w:val="006A1B27"/>
    <w:rsid w:val="006A3D7F"/>
    <w:rsid w:val="00717958"/>
    <w:rsid w:val="009D3473"/>
    <w:rsid w:val="00A63AA7"/>
    <w:rsid w:val="00CA4955"/>
    <w:rsid w:val="00CD6651"/>
    <w:rsid w:val="00DE2903"/>
    <w:rsid w:val="00EC5AC0"/>
    <w:rsid w:val="00F12DC7"/>
    <w:rsid w:val="00F71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4955"/>
    <w:rPr>
      <w:color w:val="808080"/>
    </w:rPr>
  </w:style>
  <w:style w:type="paragraph" w:customStyle="1" w:styleId="9C1F3C0DAA804BDF9B41882AF58D30E7">
    <w:name w:val="9C1F3C0DAA804BDF9B41882AF58D30E7"/>
    <w:rsid w:val="00636EDB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B8DEA33DF334E258CDC07356BFC58A7">
    <w:name w:val="BB8DEA33DF334E258CDC07356BFC58A7"/>
    <w:rsid w:val="00636EDB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AE8AF0A2E9A4FBC8EED830B8F353FB7">
    <w:name w:val="DAE8AF0A2E9A4FBC8EED830B8F353FB7"/>
    <w:rsid w:val="00636EDB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E8F91A3A043471490795E7EB924D02D">
    <w:name w:val="6E8F91A3A043471490795E7EB924D02D"/>
    <w:rsid w:val="00636EDB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E92BAFD40104675AEE858E010087F4C">
    <w:name w:val="1E92BAFD40104675AEE858E010087F4C"/>
    <w:rsid w:val="00636EDB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BC1330C88C14E9180735EDF9C79C6FB">
    <w:name w:val="1BC1330C88C14E9180735EDF9C79C6FB"/>
    <w:rsid w:val="00636EDB"/>
  </w:style>
  <w:style w:type="paragraph" w:customStyle="1" w:styleId="926DD5E8D1A5486996D7F4A13744BE14">
    <w:name w:val="926DD5E8D1A5486996D7F4A13744BE14"/>
    <w:rsid w:val="00636EDB"/>
  </w:style>
  <w:style w:type="paragraph" w:customStyle="1" w:styleId="54BEB1C0BE954C7DA708E979305FF7E4">
    <w:name w:val="54BEB1C0BE954C7DA708E979305FF7E4"/>
    <w:rsid w:val="00636EDB"/>
  </w:style>
  <w:style w:type="paragraph" w:customStyle="1" w:styleId="18A783293AD2426AA29B20CC0205122D">
    <w:name w:val="18A783293AD2426AA29B20CC0205122D"/>
    <w:rsid w:val="00636EDB"/>
  </w:style>
  <w:style w:type="paragraph" w:customStyle="1" w:styleId="DFCD88855CE44650BA59CD6A4C56ECFA">
    <w:name w:val="DFCD88855CE44650BA59CD6A4C56ECFA"/>
    <w:rsid w:val="00636EDB"/>
  </w:style>
  <w:style w:type="paragraph" w:customStyle="1" w:styleId="6D65F4205AA1493CA8A9F3F7918861BC">
    <w:name w:val="6D65F4205AA1493CA8A9F3F7918861BC"/>
    <w:rsid w:val="00636EDB"/>
  </w:style>
  <w:style w:type="paragraph" w:customStyle="1" w:styleId="F5B5487DDFCD4294A891C2A2EBEAC864">
    <w:name w:val="F5B5487DDFCD4294A891C2A2EBEAC864"/>
    <w:rsid w:val="00636EDB"/>
  </w:style>
  <w:style w:type="paragraph" w:customStyle="1" w:styleId="FA4DF6AA90C74C5E93B08B489849FB79">
    <w:name w:val="FA4DF6AA90C74C5E93B08B489849FB79"/>
    <w:rsid w:val="00636EDB"/>
  </w:style>
  <w:style w:type="paragraph" w:customStyle="1" w:styleId="8F593B9CE68D427CBF02F1D6EE376B8F">
    <w:name w:val="8F593B9CE68D427CBF02F1D6EE376B8F"/>
    <w:rsid w:val="00636EDB"/>
  </w:style>
  <w:style w:type="paragraph" w:customStyle="1" w:styleId="7EF07ED8CA4F4A8E80E07D4A455DEF68">
    <w:name w:val="7EF07ED8CA4F4A8E80E07D4A455DEF68"/>
    <w:rsid w:val="00636EDB"/>
  </w:style>
  <w:style w:type="paragraph" w:customStyle="1" w:styleId="12A16F79DC6A4DF59E056C3E902EC493">
    <w:name w:val="12A16F79DC6A4DF59E056C3E902EC493"/>
    <w:rsid w:val="00636EDB"/>
  </w:style>
  <w:style w:type="paragraph" w:customStyle="1" w:styleId="BC3B906E2F11438195CA1C96357AAD28">
    <w:name w:val="BC3B906E2F11438195CA1C96357AAD28"/>
    <w:rsid w:val="00636EDB"/>
  </w:style>
  <w:style w:type="paragraph" w:customStyle="1" w:styleId="98FB88BD83C444C597B5604A79F44761">
    <w:name w:val="98FB88BD83C444C597B5604A79F44761"/>
    <w:rsid w:val="00636EDB"/>
  </w:style>
  <w:style w:type="paragraph" w:customStyle="1" w:styleId="1FFAC603749240C193A1FCE84A336ACE">
    <w:name w:val="1FFAC603749240C193A1FCE84A336ACE"/>
    <w:rsid w:val="00636EDB"/>
  </w:style>
  <w:style w:type="paragraph" w:customStyle="1" w:styleId="957FE36066F142C0B01046FAD5D3F854">
    <w:name w:val="957FE36066F142C0B01046FAD5D3F854"/>
    <w:rsid w:val="00636EDB"/>
  </w:style>
  <w:style w:type="paragraph" w:customStyle="1" w:styleId="B56184C8E6E44A449539DFBE634338A6">
    <w:name w:val="B56184C8E6E44A449539DFBE634338A6"/>
    <w:rsid w:val="00636EDB"/>
  </w:style>
  <w:style w:type="paragraph" w:customStyle="1" w:styleId="662D3F368DC049889B63C0021376803C">
    <w:name w:val="662D3F368DC049889B63C0021376803C"/>
    <w:rsid w:val="00636EDB"/>
  </w:style>
  <w:style w:type="paragraph" w:customStyle="1" w:styleId="CAB6B26991674B9185ED934520914889">
    <w:name w:val="CAB6B26991674B9185ED934520914889"/>
    <w:rsid w:val="00636EDB"/>
  </w:style>
  <w:style w:type="paragraph" w:customStyle="1" w:styleId="D738431B2B984AD2AA3F880FE30F3848">
    <w:name w:val="D738431B2B984AD2AA3F880FE30F3848"/>
    <w:rsid w:val="00636EDB"/>
  </w:style>
  <w:style w:type="paragraph" w:customStyle="1" w:styleId="E9E31678139441B6BB5A4F7DE839DC9E">
    <w:name w:val="E9E31678139441B6BB5A4F7DE839DC9E"/>
    <w:rsid w:val="00636EDB"/>
  </w:style>
  <w:style w:type="paragraph" w:customStyle="1" w:styleId="270E8BD5585D4E8E82E33CF00E84DC7C">
    <w:name w:val="270E8BD5585D4E8E82E33CF00E84DC7C"/>
    <w:rsid w:val="00636EDB"/>
  </w:style>
  <w:style w:type="paragraph" w:customStyle="1" w:styleId="34CD93102A55484BB2DBE89E6C47E38E">
    <w:name w:val="34CD93102A55484BB2DBE89E6C47E38E"/>
    <w:rsid w:val="00636EDB"/>
  </w:style>
  <w:style w:type="paragraph" w:customStyle="1" w:styleId="2C916B2316684741A94304A933BCA10A">
    <w:name w:val="2C916B2316684741A94304A933BCA10A"/>
    <w:rsid w:val="00636EDB"/>
  </w:style>
  <w:style w:type="paragraph" w:customStyle="1" w:styleId="2212984F6C364BFE9124726F4176FB84">
    <w:name w:val="2212984F6C364BFE9124726F4176FB84"/>
    <w:rsid w:val="00636EDB"/>
  </w:style>
  <w:style w:type="paragraph" w:customStyle="1" w:styleId="66EB0CBA449E4F77840A0C15C0197A81">
    <w:name w:val="66EB0CBA449E4F77840A0C15C0197A81"/>
    <w:rsid w:val="00636EDB"/>
  </w:style>
  <w:style w:type="paragraph" w:customStyle="1" w:styleId="342F5E83026F4FB6A37507921CB0D6B6">
    <w:name w:val="342F5E83026F4FB6A37507921CB0D6B6"/>
    <w:rsid w:val="00636EDB"/>
  </w:style>
  <w:style w:type="paragraph" w:customStyle="1" w:styleId="8BA57901A314414BB391F8C49FC15996">
    <w:name w:val="8BA57901A314414BB391F8C49FC15996"/>
    <w:rsid w:val="00636EDB"/>
  </w:style>
  <w:style w:type="paragraph" w:customStyle="1" w:styleId="3EC8B964C7824C64AE9350713A83119A">
    <w:name w:val="3EC8B964C7824C64AE9350713A83119A"/>
    <w:rsid w:val="00636EDB"/>
  </w:style>
  <w:style w:type="paragraph" w:customStyle="1" w:styleId="01E3D1CE7A324CA183530C978980E619">
    <w:name w:val="01E3D1CE7A324CA183530C978980E619"/>
    <w:rsid w:val="00636EDB"/>
  </w:style>
  <w:style w:type="paragraph" w:customStyle="1" w:styleId="CD774BAD8E7D4927A6500035B7D52CD9">
    <w:name w:val="CD774BAD8E7D4927A6500035B7D52CD9"/>
    <w:rsid w:val="00636EDB"/>
  </w:style>
  <w:style w:type="paragraph" w:customStyle="1" w:styleId="152534ACC5E04D25ACFAAAE84A15BA30">
    <w:name w:val="152534ACC5E04D25ACFAAAE84A15BA30"/>
    <w:rsid w:val="00636EDB"/>
  </w:style>
  <w:style w:type="paragraph" w:customStyle="1" w:styleId="5E23E7C072C7490496FD24325D5CC310">
    <w:name w:val="5E23E7C072C7490496FD24325D5CC310"/>
    <w:rsid w:val="00636EDB"/>
  </w:style>
  <w:style w:type="paragraph" w:customStyle="1" w:styleId="C25777C148174437B5C2A3F074E7A48C">
    <w:name w:val="C25777C148174437B5C2A3F074E7A48C"/>
    <w:rsid w:val="00636EDB"/>
  </w:style>
  <w:style w:type="paragraph" w:customStyle="1" w:styleId="25E447E8CE12406789CD2AD5FF2D803F">
    <w:name w:val="25E447E8CE12406789CD2AD5FF2D803F"/>
    <w:rsid w:val="00636EDB"/>
  </w:style>
  <w:style w:type="paragraph" w:customStyle="1" w:styleId="743F494E9AE0401D85326FA2CBA4DC34">
    <w:name w:val="743F494E9AE0401D85326FA2CBA4DC34"/>
    <w:rsid w:val="00636EDB"/>
  </w:style>
  <w:style w:type="paragraph" w:customStyle="1" w:styleId="68DA1B31424B44F79833C062BB041CCC">
    <w:name w:val="68DA1B31424B44F79833C062BB041CCC"/>
    <w:rsid w:val="00636EDB"/>
  </w:style>
  <w:style w:type="paragraph" w:customStyle="1" w:styleId="825A131AD229496E8EE089A18D4CFD65">
    <w:name w:val="825A131AD229496E8EE089A18D4CFD65"/>
    <w:rsid w:val="00636EDB"/>
  </w:style>
  <w:style w:type="paragraph" w:customStyle="1" w:styleId="6F4A6DF8F0BC4A718FFC53FD924090FB">
    <w:name w:val="6F4A6DF8F0BC4A718FFC53FD924090FB"/>
    <w:rsid w:val="00636EDB"/>
  </w:style>
  <w:style w:type="paragraph" w:customStyle="1" w:styleId="B83EE804015041D1B4E724B8165844B4">
    <w:name w:val="B83EE804015041D1B4E724B8165844B4"/>
    <w:rsid w:val="00636EDB"/>
  </w:style>
  <w:style w:type="paragraph" w:customStyle="1" w:styleId="39E69B02761E40B79A8F286F7EC00962">
    <w:name w:val="39E69B02761E40B79A8F286F7EC00962"/>
    <w:rsid w:val="00636EDB"/>
  </w:style>
  <w:style w:type="paragraph" w:customStyle="1" w:styleId="EB5B2407B3ED443F88B5DFFACB9973B0">
    <w:name w:val="EB5B2407B3ED443F88B5DFFACB9973B0"/>
    <w:rsid w:val="00636EDB"/>
  </w:style>
  <w:style w:type="paragraph" w:customStyle="1" w:styleId="B18BD646D43C4693B66797859C4B6A67">
    <w:name w:val="B18BD646D43C4693B66797859C4B6A67"/>
    <w:rsid w:val="00636EDB"/>
  </w:style>
  <w:style w:type="paragraph" w:customStyle="1" w:styleId="A099CEC517FC4A8BAD6E8E3EB394B580">
    <w:name w:val="A099CEC517FC4A8BAD6E8E3EB394B580"/>
    <w:rsid w:val="00636EDB"/>
  </w:style>
  <w:style w:type="paragraph" w:customStyle="1" w:styleId="E53AA4157A274CD389480786C3665D20">
    <w:name w:val="E53AA4157A274CD389480786C3665D20"/>
    <w:rsid w:val="00636EDB"/>
  </w:style>
  <w:style w:type="paragraph" w:customStyle="1" w:styleId="5C10AE36748C40A0B00B192A86BCABDB">
    <w:name w:val="5C10AE36748C40A0B00B192A86BCABDB"/>
    <w:rsid w:val="00636EDB"/>
  </w:style>
  <w:style w:type="paragraph" w:customStyle="1" w:styleId="A73CA817BD994BF09A0727330BF82C5F">
    <w:name w:val="A73CA817BD994BF09A0727330BF82C5F"/>
    <w:rsid w:val="00636EDB"/>
  </w:style>
  <w:style w:type="paragraph" w:customStyle="1" w:styleId="1A526EF9C4D24670B741F2E08A7764A1">
    <w:name w:val="1A526EF9C4D24670B741F2E08A7764A1"/>
    <w:rsid w:val="00636EDB"/>
  </w:style>
  <w:style w:type="paragraph" w:customStyle="1" w:styleId="870C5943D212494FB6FB3D7FDD707725">
    <w:name w:val="870C5943D212494FB6FB3D7FDD707725"/>
    <w:rsid w:val="00636EDB"/>
  </w:style>
  <w:style w:type="paragraph" w:customStyle="1" w:styleId="0B636205BDFC4DA4930A9B1BDAB4A5C8">
    <w:name w:val="0B636205BDFC4DA4930A9B1BDAB4A5C8"/>
    <w:rsid w:val="00636EDB"/>
  </w:style>
  <w:style w:type="paragraph" w:customStyle="1" w:styleId="37664BCCC2C246B18D9F5D13FF36B6AD">
    <w:name w:val="37664BCCC2C246B18D9F5D13FF36B6AD"/>
    <w:rsid w:val="00636EDB"/>
  </w:style>
  <w:style w:type="paragraph" w:customStyle="1" w:styleId="D12337DB6AD6412A801F1BE5420C22C4">
    <w:name w:val="D12337DB6AD6412A801F1BE5420C22C4"/>
    <w:rsid w:val="00636EDB"/>
  </w:style>
  <w:style w:type="paragraph" w:customStyle="1" w:styleId="B98BFF158BC24CDDBA9FA29C5C44D7F5">
    <w:name w:val="B98BFF158BC24CDDBA9FA29C5C44D7F5"/>
    <w:rsid w:val="00636EDB"/>
  </w:style>
  <w:style w:type="paragraph" w:customStyle="1" w:styleId="1D34DB571C754CCA854CD2C302C118AD">
    <w:name w:val="1D34DB571C754CCA854CD2C302C118AD"/>
    <w:rsid w:val="00636EDB"/>
  </w:style>
  <w:style w:type="paragraph" w:customStyle="1" w:styleId="30A42FC1B02946A7B86304F7A46B9E08">
    <w:name w:val="30A42FC1B02946A7B86304F7A46B9E08"/>
    <w:rsid w:val="005B370E"/>
  </w:style>
  <w:style w:type="paragraph" w:customStyle="1" w:styleId="17C4234298064F73B50B7FA905FA5661">
    <w:name w:val="17C4234298064F73B50B7FA905FA5661"/>
    <w:rsid w:val="005B370E"/>
  </w:style>
  <w:style w:type="paragraph" w:customStyle="1" w:styleId="F041B199B3DC43CF95713EDE785F1D9C">
    <w:name w:val="F041B199B3DC43CF95713EDE785F1D9C"/>
    <w:rsid w:val="005B370E"/>
  </w:style>
  <w:style w:type="paragraph" w:customStyle="1" w:styleId="F5664D472E3D4821AA602AB2048843F8">
    <w:name w:val="F5664D472E3D4821AA602AB2048843F8"/>
    <w:rsid w:val="005B370E"/>
  </w:style>
  <w:style w:type="paragraph" w:customStyle="1" w:styleId="A96B1B5F98F041D082E3803E56C7DC9C">
    <w:name w:val="A96B1B5F98F041D082E3803E56C7DC9C"/>
    <w:rsid w:val="005B370E"/>
  </w:style>
  <w:style w:type="paragraph" w:customStyle="1" w:styleId="0879691F7EA745D28E02112DCB95051E">
    <w:name w:val="0879691F7EA745D28E02112DCB95051E"/>
    <w:rsid w:val="005B370E"/>
  </w:style>
  <w:style w:type="paragraph" w:customStyle="1" w:styleId="4FBDB5107E8F4EF690F5E13A53EB2A3C">
    <w:name w:val="4FBDB5107E8F4EF690F5E13A53EB2A3C"/>
    <w:rsid w:val="005B370E"/>
  </w:style>
  <w:style w:type="paragraph" w:customStyle="1" w:styleId="F038E40D9602474E854DC0D1442B9667">
    <w:name w:val="F038E40D9602474E854DC0D1442B9667"/>
    <w:rsid w:val="005B370E"/>
  </w:style>
  <w:style w:type="paragraph" w:customStyle="1" w:styleId="0C184A1C42DE4C0A9307D023F6C6F290">
    <w:name w:val="0C184A1C42DE4C0A9307D023F6C6F290"/>
    <w:rsid w:val="005B370E"/>
  </w:style>
  <w:style w:type="paragraph" w:customStyle="1" w:styleId="76188C5958BC4509BD41A65E4C4F837E">
    <w:name w:val="76188C5958BC4509BD41A65E4C4F837E"/>
    <w:rsid w:val="005B370E"/>
  </w:style>
  <w:style w:type="paragraph" w:customStyle="1" w:styleId="B5E98D3EEDBB4337AD884E8C4A668D1E">
    <w:name w:val="B5E98D3EEDBB4337AD884E8C4A668D1E"/>
    <w:rsid w:val="005B370E"/>
  </w:style>
  <w:style w:type="paragraph" w:customStyle="1" w:styleId="A32E5F47DCB54EC489EBBBF04C09FBDE">
    <w:name w:val="A32E5F47DCB54EC489EBBBF04C09FBDE"/>
    <w:rsid w:val="005B370E"/>
  </w:style>
  <w:style w:type="paragraph" w:customStyle="1" w:styleId="5081949A4D4C4B52A43E148F68955E7B">
    <w:name w:val="5081949A4D4C4B52A43E148F68955E7B"/>
    <w:rsid w:val="005B370E"/>
  </w:style>
  <w:style w:type="paragraph" w:customStyle="1" w:styleId="9E673A27772A4D8BA0FBFBA4072CB060">
    <w:name w:val="9E673A27772A4D8BA0FBFBA4072CB060"/>
    <w:rsid w:val="005B370E"/>
  </w:style>
  <w:style w:type="paragraph" w:customStyle="1" w:styleId="2112AA37E90548058B9F62CB8DB1AFA3">
    <w:name w:val="2112AA37E90548058B9F62CB8DB1AFA3"/>
    <w:rsid w:val="005B370E"/>
  </w:style>
  <w:style w:type="paragraph" w:customStyle="1" w:styleId="83BDC31F190A4D52B9930F4388AB511F">
    <w:name w:val="83BDC31F190A4D52B9930F4388AB511F"/>
    <w:rsid w:val="005B370E"/>
  </w:style>
  <w:style w:type="paragraph" w:customStyle="1" w:styleId="AB2A7642E7A74AF58FAF111398B1F085">
    <w:name w:val="AB2A7642E7A74AF58FAF111398B1F085"/>
    <w:rsid w:val="005B370E"/>
  </w:style>
  <w:style w:type="paragraph" w:customStyle="1" w:styleId="8D40518830FA4DC085437CB99CB48047">
    <w:name w:val="8D40518830FA4DC085437CB99CB48047"/>
    <w:rsid w:val="005B370E"/>
  </w:style>
  <w:style w:type="paragraph" w:customStyle="1" w:styleId="40DA0DB4B7084DEE9D50A905C04E3520">
    <w:name w:val="40DA0DB4B7084DEE9D50A905C04E3520"/>
    <w:rsid w:val="005B370E"/>
  </w:style>
  <w:style w:type="paragraph" w:customStyle="1" w:styleId="F7402FA5596A48ABBF885066F67BE823">
    <w:name w:val="F7402FA5596A48ABBF885066F67BE823"/>
    <w:rsid w:val="005B370E"/>
  </w:style>
  <w:style w:type="paragraph" w:customStyle="1" w:styleId="6FD25BE0B3804A699F51F1C913C0B3DC">
    <w:name w:val="6FD25BE0B3804A699F51F1C913C0B3DC"/>
    <w:rsid w:val="005B370E"/>
  </w:style>
  <w:style w:type="paragraph" w:customStyle="1" w:styleId="4CDC2F96EB9949DA9E5DDFFA8672DB89">
    <w:name w:val="4CDC2F96EB9949DA9E5DDFFA8672DB89"/>
    <w:rsid w:val="005B370E"/>
  </w:style>
  <w:style w:type="paragraph" w:customStyle="1" w:styleId="96B8C4E8FEB043A19A9D2ABD5679FB9D">
    <w:name w:val="96B8C4E8FEB043A19A9D2ABD5679FB9D"/>
    <w:rsid w:val="005B370E"/>
  </w:style>
  <w:style w:type="paragraph" w:customStyle="1" w:styleId="36F052FB992B401A97B95A22C4D30B35">
    <w:name w:val="36F052FB992B401A97B95A22C4D30B35"/>
    <w:rsid w:val="005B370E"/>
  </w:style>
  <w:style w:type="paragraph" w:customStyle="1" w:styleId="5B7BE6B25441431AA9526B8A349B1953">
    <w:name w:val="5B7BE6B25441431AA9526B8A349B1953"/>
    <w:rsid w:val="005B370E"/>
  </w:style>
  <w:style w:type="paragraph" w:customStyle="1" w:styleId="DB6FD62656EC46D998C0A50B8B3625BC">
    <w:name w:val="DB6FD62656EC46D998C0A50B8B3625BC"/>
    <w:rsid w:val="006A3D7F"/>
  </w:style>
  <w:style w:type="paragraph" w:customStyle="1" w:styleId="9CCA197989F3439E92347F06C57474D5">
    <w:name w:val="9CCA197989F3439E92347F06C57474D5"/>
    <w:rsid w:val="006A3D7F"/>
  </w:style>
  <w:style w:type="paragraph" w:customStyle="1" w:styleId="59AF362B104E43A9AB671D5D12DB5056">
    <w:name w:val="59AF362B104E43A9AB671D5D12DB5056"/>
    <w:rsid w:val="006A3D7F"/>
  </w:style>
  <w:style w:type="paragraph" w:customStyle="1" w:styleId="B3F3F74C262D4FB7B154998E301DA7A5">
    <w:name w:val="B3F3F74C262D4FB7B154998E301DA7A5"/>
    <w:rsid w:val="006A3D7F"/>
  </w:style>
  <w:style w:type="paragraph" w:customStyle="1" w:styleId="A065EF5DCF1349E6A81086DE10EBD2D6">
    <w:name w:val="A065EF5DCF1349E6A81086DE10EBD2D6"/>
    <w:rsid w:val="006A3D7F"/>
  </w:style>
  <w:style w:type="paragraph" w:customStyle="1" w:styleId="93881FF72D354116986738A7CAF43070">
    <w:name w:val="93881FF72D354116986738A7CAF43070"/>
    <w:rsid w:val="006A3D7F"/>
  </w:style>
  <w:style w:type="paragraph" w:customStyle="1" w:styleId="5E3A5ED0235F4BC9BE82CB6C20EB5122">
    <w:name w:val="5E3A5ED0235F4BC9BE82CB6C20EB5122"/>
    <w:rsid w:val="006A3D7F"/>
  </w:style>
  <w:style w:type="paragraph" w:customStyle="1" w:styleId="4BE0401D0C5E4D7A96F297449183BBD4">
    <w:name w:val="4BE0401D0C5E4D7A96F297449183BBD4"/>
    <w:rsid w:val="006A3D7F"/>
  </w:style>
  <w:style w:type="paragraph" w:customStyle="1" w:styleId="7899ACF8791347DDAEA9595FFB435811">
    <w:name w:val="7899ACF8791347DDAEA9595FFB435811"/>
    <w:rsid w:val="006A3D7F"/>
  </w:style>
  <w:style w:type="paragraph" w:customStyle="1" w:styleId="7AB204DA241445ADB94F2F143CC4D405">
    <w:name w:val="7AB204DA241445ADB94F2F143CC4D405"/>
    <w:rsid w:val="006A3D7F"/>
  </w:style>
  <w:style w:type="paragraph" w:customStyle="1" w:styleId="267702066BAE49C3A44D1998AF994A62">
    <w:name w:val="267702066BAE49C3A44D1998AF994A62"/>
    <w:rsid w:val="006A3D7F"/>
  </w:style>
  <w:style w:type="paragraph" w:customStyle="1" w:styleId="E5129981CB734B7A9840F37CFAE971A7">
    <w:name w:val="E5129981CB734B7A9840F37CFAE971A7"/>
    <w:rsid w:val="006A3D7F"/>
  </w:style>
  <w:style w:type="paragraph" w:customStyle="1" w:styleId="7EC59A7D4C2440B595C00ABDD5FA3B5A">
    <w:name w:val="7EC59A7D4C2440B595C00ABDD5FA3B5A"/>
    <w:rsid w:val="006A3D7F"/>
  </w:style>
  <w:style w:type="paragraph" w:customStyle="1" w:styleId="CF46267CEB2846238F1FE817E789A6C2">
    <w:name w:val="CF46267CEB2846238F1FE817E789A6C2"/>
    <w:rsid w:val="006A3D7F"/>
  </w:style>
  <w:style w:type="paragraph" w:customStyle="1" w:styleId="439FDE3E216B424BA95C622A648ED9DC">
    <w:name w:val="439FDE3E216B424BA95C622A648ED9DC"/>
    <w:rsid w:val="006A3D7F"/>
  </w:style>
  <w:style w:type="paragraph" w:customStyle="1" w:styleId="54B698376BE84854B875F666290544EA">
    <w:name w:val="54B698376BE84854B875F666290544EA"/>
    <w:rsid w:val="00056ED8"/>
  </w:style>
  <w:style w:type="paragraph" w:customStyle="1" w:styleId="B8DFEC40217B436C8073F6BA46444FCC">
    <w:name w:val="B8DFEC40217B436C8073F6BA46444FCC"/>
    <w:rsid w:val="00056ED8"/>
  </w:style>
  <w:style w:type="paragraph" w:customStyle="1" w:styleId="041509C6B530443BB261D6254DBAC720">
    <w:name w:val="041509C6B530443BB261D6254DBAC720"/>
    <w:rsid w:val="00056ED8"/>
  </w:style>
  <w:style w:type="paragraph" w:customStyle="1" w:styleId="B56FD21048264ABF9598B1E60F978D14">
    <w:name w:val="B56FD21048264ABF9598B1E60F978D14"/>
    <w:rsid w:val="00056ED8"/>
  </w:style>
  <w:style w:type="paragraph" w:customStyle="1" w:styleId="9AEE46ADBD034BA8A33F508C8C3A0D88">
    <w:name w:val="9AEE46ADBD034BA8A33F508C8C3A0D88"/>
    <w:rsid w:val="00056ED8"/>
  </w:style>
  <w:style w:type="paragraph" w:customStyle="1" w:styleId="54B698376BE84854B875F666290544EA1">
    <w:name w:val="54B698376BE84854B875F666290544EA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8DFEC40217B436C8073F6BA46444FCC1">
    <w:name w:val="B8DFEC40217B436C8073F6BA46444FC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41509C6B530443BB261D6254DBAC7201">
    <w:name w:val="041509C6B530443BB261D6254DBAC72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56FD21048264ABF9598B1E60F978D141">
    <w:name w:val="B56FD21048264ABF9598B1E60F978D1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AEE46ADBD034BA8A33F508C8C3A0D881">
    <w:name w:val="9AEE46ADBD034BA8A33F508C8C3A0D8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B636205BDFC4DA4930A9B1BDAB4A5C81">
    <w:name w:val="0B636205BDFC4DA4930A9B1BDAB4A5C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7664BCCC2C246B18D9F5D13FF36B6AD1">
    <w:name w:val="37664BCCC2C246B18D9F5D13FF36B6A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12337DB6AD6412A801F1BE5420C22C41">
    <w:name w:val="D12337DB6AD6412A801F1BE5420C22C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98BFF158BC24CDDBA9FA29C5C44D7F51">
    <w:name w:val="B98BFF158BC24CDDBA9FA29C5C44D7F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D34DB571C754CCA854CD2C302C118AD1">
    <w:name w:val="1D34DB571C754CCA854CD2C302C118A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1E3D1CE7A324CA183530C978980E6191">
    <w:name w:val="01E3D1CE7A324CA183530C978980E61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D774BAD8E7D4927A6500035B7D52CD91">
    <w:name w:val="CD774BAD8E7D4927A6500035B7D52CD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52534ACC5E04D25ACFAAAE84A15BA301">
    <w:name w:val="152534ACC5E04D25ACFAAAE84A15BA3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E23E7C072C7490496FD24325D5CC3101">
    <w:name w:val="5E23E7C072C7490496FD24325D5CC31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25777C148174437B5C2A3F074E7A48C1">
    <w:name w:val="C25777C148174437B5C2A3F074E7A48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53AA4157A274CD389480786C3665D201">
    <w:name w:val="E53AA4157A274CD389480786C3665D2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C10AE36748C40A0B00B192A86BCABDB1">
    <w:name w:val="5C10AE36748C40A0B00B192A86BCABD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73CA817BD994BF09A0727330BF82C5F1">
    <w:name w:val="A73CA817BD994BF09A0727330BF82C5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A526EF9C4D24670B741F2E08A7764A11">
    <w:name w:val="1A526EF9C4D24670B741F2E08A7764A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70C5943D212494FB6FB3D7FDD7077251">
    <w:name w:val="870C5943D212494FB6FB3D7FDD70772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5E447E8CE12406789CD2AD5FF2D803F1">
    <w:name w:val="25E447E8CE12406789CD2AD5FF2D803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43F494E9AE0401D85326FA2CBA4DC341">
    <w:name w:val="743F494E9AE0401D85326FA2CBA4DC3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8DA1B31424B44F79833C062BB041CCC1">
    <w:name w:val="68DA1B31424B44F79833C062BB041CC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25A131AD229496E8EE089A18D4CFD651">
    <w:name w:val="825A131AD229496E8EE089A18D4CFD6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F4A6DF8F0BC4A718FFC53FD924090FB1">
    <w:name w:val="6F4A6DF8F0BC4A718FFC53FD924090F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83EE804015041D1B4E724B8165844B41">
    <w:name w:val="B83EE804015041D1B4E724B8165844B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9E69B02761E40B79A8F286F7EC009621">
    <w:name w:val="39E69B02761E40B79A8F286F7EC00962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B5B2407B3ED443F88B5DFFACB9973B01">
    <w:name w:val="EB5B2407B3ED443F88B5DFFACB9973B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18BD646D43C4693B66797859C4B6A671">
    <w:name w:val="B18BD646D43C4693B66797859C4B6A6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099CEC517FC4A8BAD6E8E3EB394B5801">
    <w:name w:val="A099CEC517FC4A8BAD6E8E3EB394B58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0A42FC1B02946A7B86304F7A46B9E081">
    <w:name w:val="30A42FC1B02946A7B86304F7A46B9E0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7C4234298064F73B50B7FA905FA56611">
    <w:name w:val="17C4234298064F73B50B7FA905FA566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041B199B3DC43CF95713EDE785F1D9C1">
    <w:name w:val="F041B199B3DC43CF95713EDE785F1D9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5664D472E3D4821AA602AB2048843F81">
    <w:name w:val="F5664D472E3D4821AA602AB2048843F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96B1B5F98F041D082E3803E56C7DC9C1">
    <w:name w:val="A96B1B5F98F041D082E3803E56C7DC9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879691F7EA745D28E02112DCB95051E1">
    <w:name w:val="0879691F7EA745D28E02112DCB95051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FBDB5107E8F4EF690F5E13A53EB2A3C1">
    <w:name w:val="4FBDB5107E8F4EF690F5E13A53EB2A3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038E40D9602474E854DC0D1442B96671">
    <w:name w:val="F038E40D9602474E854DC0D1442B966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C184A1C42DE4C0A9307D023F6C6F2901">
    <w:name w:val="0C184A1C42DE4C0A9307D023F6C6F29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6188C5958BC4509BD41A65E4C4F837E1">
    <w:name w:val="76188C5958BC4509BD41A65E4C4F837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5E98D3EEDBB4337AD884E8C4A668D1E1">
    <w:name w:val="B5E98D3EEDBB4337AD884E8C4A668D1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32E5F47DCB54EC489EBBBF04C09FBDE1">
    <w:name w:val="A32E5F47DCB54EC489EBBBF04C09FBD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081949A4D4C4B52A43E148F68955E7B1">
    <w:name w:val="5081949A4D4C4B52A43E148F68955E7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E673A27772A4D8BA0FBFBA4072CB0601">
    <w:name w:val="9E673A27772A4D8BA0FBFBA4072CB06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112AA37E90548058B9F62CB8DB1AFA31">
    <w:name w:val="2112AA37E90548058B9F62CB8DB1AFA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3BDC31F190A4D52B9930F4388AB511F1">
    <w:name w:val="83BDC31F190A4D52B9930F4388AB511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B2A7642E7A74AF58FAF111398B1F0851">
    <w:name w:val="AB2A7642E7A74AF58FAF111398B1F08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D40518830FA4DC085437CB99CB480471">
    <w:name w:val="8D40518830FA4DC085437CB99CB4804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0DA0DB4B7084DEE9D50A905C04E35201">
    <w:name w:val="40DA0DB4B7084DEE9D50A905C04E352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7402FA5596A48ABBF885066F67BE8231">
    <w:name w:val="F7402FA5596A48ABBF885066F67BE82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FD25BE0B3804A699F51F1C913C0B3DC1">
    <w:name w:val="6FD25BE0B3804A699F51F1C913C0B3D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CDC2F96EB9949DA9E5DDFFA8672DB891">
    <w:name w:val="4CDC2F96EB9949DA9E5DDFFA8672DB8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6B8C4E8FEB043A19A9D2ABD5679FB9D1">
    <w:name w:val="96B8C4E8FEB043A19A9D2ABD5679FB9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6F052FB992B401A97B95A22C4D30B351">
    <w:name w:val="36F052FB992B401A97B95A22C4D30B3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B7BE6B25441431AA9526B8A349B19531">
    <w:name w:val="5B7BE6B25441431AA9526B8A349B195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B6FD62656EC46D998C0A50B8B3625BC1">
    <w:name w:val="DB6FD62656EC46D998C0A50B8B3625B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CCA197989F3439E92347F06C57474D51">
    <w:name w:val="9CCA197989F3439E92347F06C57474D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9AF362B104E43A9AB671D5D12DB50561">
    <w:name w:val="59AF362B104E43A9AB671D5D12DB505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3F3F74C262D4FB7B154998E301DA7A51">
    <w:name w:val="B3F3F74C262D4FB7B154998E301DA7A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065EF5DCF1349E6A81086DE10EBD2D61">
    <w:name w:val="A065EF5DCF1349E6A81086DE10EBD2D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67702066BAE49C3A44D1998AF994A621">
    <w:name w:val="267702066BAE49C3A44D1998AF994A62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5129981CB734B7A9840F37CFAE971A71">
    <w:name w:val="E5129981CB734B7A9840F37CFAE971A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EC59A7D4C2440B595C00ABDD5FA3B5A1">
    <w:name w:val="7EC59A7D4C2440B595C00ABDD5FA3B5A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F46267CEB2846238F1FE817E789A6C21">
    <w:name w:val="CF46267CEB2846238F1FE817E789A6C2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39FDE3E216B424BA95C622A648ED9DC1">
    <w:name w:val="439FDE3E216B424BA95C622A648ED9D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6CF399834AC4CE68CCD60A860A37504">
    <w:name w:val="76CF399834AC4CE68CCD60A860A37504"/>
    <w:rsid w:val="00056ED8"/>
  </w:style>
  <w:style w:type="paragraph" w:customStyle="1" w:styleId="3E304D9C445741C6865A83C9847979AF">
    <w:name w:val="3E304D9C445741C6865A83C9847979AF"/>
    <w:rsid w:val="00056ED8"/>
  </w:style>
  <w:style w:type="paragraph" w:customStyle="1" w:styleId="4962F410E67746CCABD6DAEA62FE8F09">
    <w:name w:val="4962F410E67746CCABD6DAEA62FE8F09"/>
    <w:rsid w:val="00056ED8"/>
  </w:style>
  <w:style w:type="paragraph" w:customStyle="1" w:styleId="F3AD378E95A64E759509E4408B770D06">
    <w:name w:val="F3AD378E95A64E759509E4408B770D06"/>
    <w:rsid w:val="00056ED8"/>
  </w:style>
  <w:style w:type="paragraph" w:customStyle="1" w:styleId="F22C744FC17540819627B22A7C2340CE">
    <w:name w:val="F22C744FC17540819627B22A7C2340CE"/>
    <w:rsid w:val="00056ED8"/>
  </w:style>
  <w:style w:type="paragraph" w:customStyle="1" w:styleId="126963EF1D974B48B06CF846F3DD931E">
    <w:name w:val="126963EF1D974B48B06CF846F3DD931E"/>
    <w:rsid w:val="00056ED8"/>
  </w:style>
  <w:style w:type="paragraph" w:customStyle="1" w:styleId="3736EC857A0A4E1AB46D6BFDE743F44F">
    <w:name w:val="3736EC857A0A4E1AB46D6BFDE743F44F"/>
    <w:rsid w:val="00056ED8"/>
  </w:style>
  <w:style w:type="paragraph" w:customStyle="1" w:styleId="9E472B8862FE458987B4003CB6BD326D">
    <w:name w:val="9E472B8862FE458987B4003CB6BD326D"/>
    <w:rsid w:val="00056ED8"/>
  </w:style>
  <w:style w:type="paragraph" w:customStyle="1" w:styleId="66B7FCE556334AB9B987CB25CA64A866">
    <w:name w:val="66B7FCE556334AB9B987CB25CA64A866"/>
    <w:rsid w:val="00056ED8"/>
  </w:style>
  <w:style w:type="paragraph" w:customStyle="1" w:styleId="4D6A0D6116534B8184E798F16753CF94">
    <w:name w:val="4D6A0D6116534B8184E798F16753CF94"/>
    <w:rsid w:val="00056ED8"/>
  </w:style>
  <w:style w:type="paragraph" w:customStyle="1" w:styleId="DCBBFB8B417F492794D2816E62D0C5D5">
    <w:name w:val="DCBBFB8B417F492794D2816E62D0C5D5"/>
    <w:rsid w:val="00056ED8"/>
  </w:style>
  <w:style w:type="paragraph" w:customStyle="1" w:styleId="1E628EC8951D40B89024BFCE94A0A447">
    <w:name w:val="1E628EC8951D40B89024BFCE94A0A447"/>
    <w:rsid w:val="00056ED8"/>
  </w:style>
  <w:style w:type="paragraph" w:customStyle="1" w:styleId="601E594B233B48AA8E355380514A95E6">
    <w:name w:val="601E594B233B48AA8E355380514A95E6"/>
    <w:rsid w:val="00056ED8"/>
  </w:style>
  <w:style w:type="paragraph" w:customStyle="1" w:styleId="EF540F03100B494AA425026E14C8E293">
    <w:name w:val="EF540F03100B494AA425026E14C8E293"/>
    <w:rsid w:val="00056ED8"/>
  </w:style>
  <w:style w:type="paragraph" w:customStyle="1" w:styleId="CAE6EB0448154E749B4EED63560467F5">
    <w:name w:val="CAE6EB0448154E749B4EED63560467F5"/>
    <w:rsid w:val="00056ED8"/>
  </w:style>
  <w:style w:type="paragraph" w:customStyle="1" w:styleId="6EE771999BA64A87B0FCAA96628D32FC">
    <w:name w:val="6EE771999BA64A87B0FCAA96628D32FC"/>
    <w:rsid w:val="00056ED8"/>
  </w:style>
  <w:style w:type="paragraph" w:customStyle="1" w:styleId="0D2DDFCF20844326A2E5CAE792A8D3C1">
    <w:name w:val="0D2DDFCF20844326A2E5CAE792A8D3C1"/>
    <w:rsid w:val="00056ED8"/>
  </w:style>
  <w:style w:type="paragraph" w:customStyle="1" w:styleId="F1BD4050D01B47DEB5F7BF1C7428BCE9">
    <w:name w:val="F1BD4050D01B47DEB5F7BF1C7428BCE9"/>
    <w:rsid w:val="00056ED8"/>
  </w:style>
  <w:style w:type="paragraph" w:customStyle="1" w:styleId="99E6C128CE824C12ACA721CAA12091E7">
    <w:name w:val="99E6C128CE824C12ACA721CAA12091E7"/>
    <w:rsid w:val="00056ED8"/>
  </w:style>
  <w:style w:type="paragraph" w:customStyle="1" w:styleId="BEDED18AE25B4826AC59CABAC9BF3C4F">
    <w:name w:val="BEDED18AE25B4826AC59CABAC9BF3C4F"/>
    <w:rsid w:val="00056ED8"/>
  </w:style>
  <w:style w:type="paragraph" w:customStyle="1" w:styleId="C631DB189BAA47E19A1A7E0E8ED5135E">
    <w:name w:val="C631DB189BAA47E19A1A7E0E8ED5135E"/>
    <w:rsid w:val="00056ED8"/>
  </w:style>
  <w:style w:type="paragraph" w:customStyle="1" w:styleId="B51804AE1B2343108B490BA43A23ADF2">
    <w:name w:val="B51804AE1B2343108B490BA43A23ADF2"/>
    <w:rsid w:val="00056ED8"/>
  </w:style>
  <w:style w:type="paragraph" w:customStyle="1" w:styleId="F1FB06E83279417E8D727672E5BD72EB">
    <w:name w:val="F1FB06E83279417E8D727672E5BD72EB"/>
    <w:rsid w:val="00056ED8"/>
  </w:style>
  <w:style w:type="paragraph" w:customStyle="1" w:styleId="4F87C5CF0422469792F8D909D06EB0F2">
    <w:name w:val="4F87C5CF0422469792F8D909D06EB0F2"/>
    <w:rsid w:val="00056ED8"/>
  </w:style>
  <w:style w:type="paragraph" w:customStyle="1" w:styleId="D1710607B7A64329ABAB99919BE5DAEE">
    <w:name w:val="D1710607B7A64329ABAB99919BE5DAEE"/>
    <w:rsid w:val="00056ED8"/>
  </w:style>
  <w:style w:type="paragraph" w:customStyle="1" w:styleId="2F86AC409BCF4A9C89E4F19708A2A947">
    <w:name w:val="2F86AC409BCF4A9C89E4F19708A2A947"/>
    <w:rsid w:val="00056ED8"/>
  </w:style>
  <w:style w:type="paragraph" w:customStyle="1" w:styleId="0378C613B50D46269FFB2B38CD7C30B6">
    <w:name w:val="0378C613B50D46269FFB2B38CD7C30B6"/>
    <w:rsid w:val="00056ED8"/>
  </w:style>
  <w:style w:type="paragraph" w:customStyle="1" w:styleId="C909460DD1D640AAAF9C3ED97388AD35">
    <w:name w:val="C909460DD1D640AAAF9C3ED97388AD35"/>
    <w:rsid w:val="00056ED8"/>
  </w:style>
  <w:style w:type="paragraph" w:customStyle="1" w:styleId="3054C3A3550D4E908FEDC88D3B596A3E">
    <w:name w:val="3054C3A3550D4E908FEDC88D3B596A3E"/>
    <w:rsid w:val="00056ED8"/>
  </w:style>
  <w:style w:type="paragraph" w:customStyle="1" w:styleId="2080DE1ECA3F481CA59E53CA9FEBD44B">
    <w:name w:val="2080DE1ECA3F481CA59E53CA9FEBD44B"/>
    <w:rsid w:val="00056ED8"/>
  </w:style>
  <w:style w:type="paragraph" w:customStyle="1" w:styleId="AF70979BF9FA45E3A307F434837D9D7E">
    <w:name w:val="AF70979BF9FA45E3A307F434837D9D7E"/>
    <w:rsid w:val="00056ED8"/>
  </w:style>
  <w:style w:type="paragraph" w:customStyle="1" w:styleId="74E6A8FAA5064658B516F3F7F33F2E30">
    <w:name w:val="74E6A8FAA5064658B516F3F7F33F2E30"/>
    <w:rsid w:val="00056ED8"/>
  </w:style>
  <w:style w:type="paragraph" w:customStyle="1" w:styleId="34FF8C88043E443AB524D155E47F4A89">
    <w:name w:val="34FF8C88043E443AB524D155E47F4A89"/>
    <w:rsid w:val="00056ED8"/>
  </w:style>
  <w:style w:type="paragraph" w:customStyle="1" w:styleId="4BEA8CB22F924563887ED8243ECD9D78">
    <w:name w:val="4BEA8CB22F924563887ED8243ECD9D78"/>
    <w:rsid w:val="00056ED8"/>
  </w:style>
  <w:style w:type="paragraph" w:customStyle="1" w:styleId="5270351691344BCC8F224BD29D65E020">
    <w:name w:val="5270351691344BCC8F224BD29D65E020"/>
    <w:rsid w:val="00056ED8"/>
  </w:style>
  <w:style w:type="paragraph" w:customStyle="1" w:styleId="2C4E6C2E87EC4910BCB2ED55DEBBDD59">
    <w:name w:val="2C4E6C2E87EC4910BCB2ED55DEBBDD59"/>
    <w:rsid w:val="00056ED8"/>
  </w:style>
  <w:style w:type="paragraph" w:customStyle="1" w:styleId="739730CF035E4ABC8B76E3BA454B3A47">
    <w:name w:val="739730CF035E4ABC8B76E3BA454B3A47"/>
    <w:rsid w:val="00056ED8"/>
  </w:style>
  <w:style w:type="paragraph" w:customStyle="1" w:styleId="AE119F17D0E1491DA6A4DFB13D7D4ECB">
    <w:name w:val="AE119F17D0E1491DA6A4DFB13D7D4ECB"/>
    <w:rsid w:val="00056ED8"/>
  </w:style>
  <w:style w:type="paragraph" w:customStyle="1" w:styleId="FD3BCF71ADFB4F339B22B0970081DB85">
    <w:name w:val="FD3BCF71ADFB4F339B22B0970081DB85"/>
    <w:rsid w:val="00056ED8"/>
  </w:style>
  <w:style w:type="paragraph" w:customStyle="1" w:styleId="4B8619575B4E4A9B94588AEB44A49829">
    <w:name w:val="4B8619575B4E4A9B94588AEB44A49829"/>
    <w:rsid w:val="00056ED8"/>
  </w:style>
  <w:style w:type="paragraph" w:customStyle="1" w:styleId="F4DDE2E1EE854EAF9E65A22944F79961">
    <w:name w:val="F4DDE2E1EE854EAF9E65A22944F79961"/>
    <w:rsid w:val="00056ED8"/>
  </w:style>
  <w:style w:type="paragraph" w:customStyle="1" w:styleId="22F46349D2014D89866637739218D33D">
    <w:name w:val="22F46349D2014D89866637739218D33D"/>
    <w:rsid w:val="00056ED8"/>
  </w:style>
  <w:style w:type="paragraph" w:customStyle="1" w:styleId="7862B685D6CF4AE69756583DDCC9DE5F">
    <w:name w:val="7862B685D6CF4AE69756583DDCC9DE5F"/>
    <w:rsid w:val="00056ED8"/>
  </w:style>
  <w:style w:type="paragraph" w:customStyle="1" w:styleId="18660620D0834519B2D47F1F2B4E6CB1">
    <w:name w:val="18660620D0834519B2D47F1F2B4E6CB1"/>
    <w:rsid w:val="00056ED8"/>
  </w:style>
  <w:style w:type="paragraph" w:customStyle="1" w:styleId="5F1385DF289A4FE09CAF0DF5C09F2F6C">
    <w:name w:val="5F1385DF289A4FE09CAF0DF5C09F2F6C"/>
    <w:rsid w:val="00056ED8"/>
  </w:style>
  <w:style w:type="paragraph" w:customStyle="1" w:styleId="C17E4D31DAE848788B5079EC38A6F9E1">
    <w:name w:val="C17E4D31DAE848788B5079EC38A6F9E1"/>
    <w:rsid w:val="00056ED8"/>
  </w:style>
  <w:style w:type="paragraph" w:customStyle="1" w:styleId="CCC1A472A3494C9CAFAF3A7096DC2E21">
    <w:name w:val="CCC1A472A3494C9CAFAF3A7096DC2E21"/>
    <w:rsid w:val="00056ED8"/>
  </w:style>
  <w:style w:type="paragraph" w:customStyle="1" w:styleId="EFFBBB4F006D46BC9248A262FC8E9EA0">
    <w:name w:val="EFFBBB4F006D46BC9248A262FC8E9EA0"/>
    <w:rsid w:val="00056ED8"/>
  </w:style>
  <w:style w:type="paragraph" w:customStyle="1" w:styleId="1021D0B310C6431B895FD62CD44AE9A7">
    <w:name w:val="1021D0B310C6431B895FD62CD44AE9A7"/>
    <w:rsid w:val="00056ED8"/>
  </w:style>
  <w:style w:type="paragraph" w:customStyle="1" w:styleId="46763DA62F99401AA2E019A467C7FCE8">
    <w:name w:val="46763DA62F99401AA2E019A467C7FCE8"/>
    <w:rsid w:val="00056ED8"/>
  </w:style>
  <w:style w:type="paragraph" w:customStyle="1" w:styleId="801D6F771FE04F9BBF07BF827BAB22DD">
    <w:name w:val="801D6F771FE04F9BBF07BF827BAB22DD"/>
    <w:rsid w:val="00056ED8"/>
  </w:style>
  <w:style w:type="paragraph" w:customStyle="1" w:styleId="8C782D1023454A69B8EAE088E32DF826">
    <w:name w:val="8C782D1023454A69B8EAE088E32DF826"/>
    <w:rsid w:val="00056ED8"/>
  </w:style>
  <w:style w:type="paragraph" w:customStyle="1" w:styleId="47B24707107C4F7FA035ED373222E12C">
    <w:name w:val="47B24707107C4F7FA035ED373222E12C"/>
    <w:rsid w:val="00056ED8"/>
  </w:style>
  <w:style w:type="paragraph" w:customStyle="1" w:styleId="6266F71EC0CE4B70AC872E658C50A003">
    <w:name w:val="6266F71EC0CE4B70AC872E658C50A003"/>
    <w:rsid w:val="00056ED8"/>
  </w:style>
  <w:style w:type="paragraph" w:customStyle="1" w:styleId="6F9EE25E2DAB4BE9A380B833B8B922CA">
    <w:name w:val="6F9EE25E2DAB4BE9A380B833B8B922CA"/>
    <w:rsid w:val="00056ED8"/>
  </w:style>
  <w:style w:type="paragraph" w:customStyle="1" w:styleId="A798D451D4314FCABB7116346E15AA64">
    <w:name w:val="A798D451D4314FCABB7116346E15AA64"/>
    <w:rsid w:val="00056ED8"/>
  </w:style>
  <w:style w:type="paragraph" w:customStyle="1" w:styleId="F5DF8E5E723D468F8A71F48FCB25487E">
    <w:name w:val="F5DF8E5E723D468F8A71F48FCB25487E"/>
    <w:rsid w:val="00056ED8"/>
  </w:style>
  <w:style w:type="paragraph" w:customStyle="1" w:styleId="B6B379C5C8B2475589AD50F157C43243">
    <w:name w:val="B6B379C5C8B2475589AD50F157C43243"/>
    <w:rsid w:val="00056ED8"/>
  </w:style>
  <w:style w:type="paragraph" w:customStyle="1" w:styleId="D32952D768904F35966D987F3A76C364">
    <w:name w:val="D32952D768904F35966D987F3A76C364"/>
    <w:rsid w:val="00056ED8"/>
  </w:style>
  <w:style w:type="paragraph" w:customStyle="1" w:styleId="89B06E5C2DCB4AC0AFAF4696B64106A9">
    <w:name w:val="89B06E5C2DCB4AC0AFAF4696B64106A9"/>
    <w:rsid w:val="00056ED8"/>
  </w:style>
  <w:style w:type="paragraph" w:customStyle="1" w:styleId="8254036662C6478C9C7AE5EF5AD4EB8F">
    <w:name w:val="8254036662C6478C9C7AE5EF5AD4EB8F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4B698376BE84854B875F666290544EA2">
    <w:name w:val="54B698376BE84854B875F666290544EA2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8DFEC40217B436C8073F6BA46444FCC2">
    <w:name w:val="B8DFEC40217B436C8073F6BA46444FCC2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41509C6B530443BB261D6254DBAC7202">
    <w:name w:val="041509C6B530443BB261D6254DBAC7202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56FD21048264ABF9598B1E60F978D142">
    <w:name w:val="B56FD21048264ABF9598B1E60F978D142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AEE46ADBD034BA8A33F508C8C3A0D882">
    <w:name w:val="9AEE46ADBD034BA8A33F508C8C3A0D882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6CF399834AC4CE68CCD60A860A375041">
    <w:name w:val="76CF399834AC4CE68CCD60A860A3750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E304D9C445741C6865A83C9847979AF1">
    <w:name w:val="3E304D9C445741C6865A83C9847979A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962F410E67746CCABD6DAEA62FE8F091">
    <w:name w:val="4962F410E67746CCABD6DAEA62FE8F0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3AD378E95A64E759509E4408B770D061">
    <w:name w:val="F3AD378E95A64E759509E4408B770D0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22C744FC17540819627B22A7C2340CE1">
    <w:name w:val="F22C744FC17540819627B22A7C2340C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26963EF1D974B48B06CF846F3DD931E1">
    <w:name w:val="126963EF1D974B48B06CF846F3DD931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736EC857A0A4E1AB46D6BFDE743F44F1">
    <w:name w:val="3736EC857A0A4E1AB46D6BFDE743F44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E472B8862FE458987B4003CB6BD326D1">
    <w:name w:val="9E472B8862FE458987B4003CB6BD326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6B7FCE556334AB9B987CB25CA64A8661">
    <w:name w:val="66B7FCE556334AB9B987CB25CA64A86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D6A0D6116534B8184E798F16753CF941">
    <w:name w:val="4D6A0D6116534B8184E798F16753CF9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CBBFB8B417F492794D2816E62D0C5D51">
    <w:name w:val="DCBBFB8B417F492794D2816E62D0C5D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E628EC8951D40B89024BFCE94A0A4471">
    <w:name w:val="1E628EC8951D40B89024BFCE94A0A44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01E594B233B48AA8E355380514A95E61">
    <w:name w:val="601E594B233B48AA8E355380514A95E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F540F03100B494AA425026E14C8E2931">
    <w:name w:val="EF540F03100B494AA425026E14C8E29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AE6EB0448154E749B4EED63560467F51">
    <w:name w:val="CAE6EB0448154E749B4EED63560467F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EE771999BA64A87B0FCAA96628D32FC1">
    <w:name w:val="6EE771999BA64A87B0FCAA96628D32F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D2DDFCF20844326A2E5CAE792A8D3C11">
    <w:name w:val="0D2DDFCF20844326A2E5CAE792A8D3C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1BD4050D01B47DEB5F7BF1C7428BCE91">
    <w:name w:val="F1BD4050D01B47DEB5F7BF1C7428BCE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99E6C128CE824C12ACA721CAA12091E71">
    <w:name w:val="99E6C128CE824C12ACA721CAA12091E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EDED18AE25B4826AC59CABAC9BF3C4F1">
    <w:name w:val="BEDED18AE25B4826AC59CABAC9BF3C4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631DB189BAA47E19A1A7E0E8ED5135E1">
    <w:name w:val="C631DB189BAA47E19A1A7E0E8ED5135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51804AE1B2343108B490BA43A23ADF21">
    <w:name w:val="B51804AE1B2343108B490BA43A23ADF2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1FB06E83279417E8D727672E5BD72EB1">
    <w:name w:val="F1FB06E83279417E8D727672E5BD72E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F87C5CF0422469792F8D909D06EB0F21">
    <w:name w:val="4F87C5CF0422469792F8D909D06EB0F2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1710607B7A64329ABAB99919BE5DAEE1">
    <w:name w:val="D1710607B7A64329ABAB99919BE5DAE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F86AC409BCF4A9C89E4F19708A2A9471">
    <w:name w:val="2F86AC409BCF4A9C89E4F19708A2A94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378C613B50D46269FFB2B38CD7C30B61">
    <w:name w:val="0378C613B50D46269FFB2B38CD7C30B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909460DD1D640AAAF9C3ED97388AD351">
    <w:name w:val="C909460DD1D640AAAF9C3ED97388AD3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054C3A3550D4E908FEDC88D3B596A3E1">
    <w:name w:val="3054C3A3550D4E908FEDC88D3B596A3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080DE1ECA3F481CA59E53CA9FEBD44B1">
    <w:name w:val="2080DE1ECA3F481CA59E53CA9FEBD44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F70979BF9FA45E3A307F434837D9D7E1">
    <w:name w:val="AF70979BF9FA45E3A307F434837D9D7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4E6A8FAA5064658B516F3F7F33F2E301">
    <w:name w:val="74E6A8FAA5064658B516F3F7F33F2E3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4FF8C88043E443AB524D155E47F4A891">
    <w:name w:val="34FF8C88043E443AB524D155E47F4A8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BEA8CB22F924563887ED8243ECD9D781">
    <w:name w:val="4BEA8CB22F924563887ED8243ECD9D7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270351691344BCC8F224BD29D65E0201">
    <w:name w:val="5270351691344BCC8F224BD29D65E02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C4E6C2E87EC4910BCB2ED55DEBBDD591">
    <w:name w:val="2C4E6C2E87EC4910BCB2ED55DEBBDD5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39730CF035E4ABC8B76E3BA454B3A471">
    <w:name w:val="739730CF035E4ABC8B76E3BA454B3A4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E119F17D0E1491DA6A4DFB13D7D4ECB1">
    <w:name w:val="AE119F17D0E1491DA6A4DFB13D7D4ECB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D3BCF71ADFB4F339B22B0970081DB851">
    <w:name w:val="FD3BCF71ADFB4F339B22B0970081DB85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B8619575B4E4A9B94588AEB44A498291">
    <w:name w:val="4B8619575B4E4A9B94588AEB44A4982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4DDE2E1EE854EAF9E65A22944F799611">
    <w:name w:val="F4DDE2E1EE854EAF9E65A22944F7996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2F46349D2014D89866637739218D33D1">
    <w:name w:val="22F46349D2014D89866637739218D33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862B685D6CF4AE69756583DDCC9DE5F1">
    <w:name w:val="7862B685D6CF4AE69756583DDCC9DE5F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8660620D0834519B2D47F1F2B4E6CB11">
    <w:name w:val="18660620D0834519B2D47F1F2B4E6CB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F1385DF289A4FE09CAF0DF5C09F2F6C1">
    <w:name w:val="5F1385DF289A4FE09CAF0DF5C09F2F6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17E4D31DAE848788B5079EC38A6F9E11">
    <w:name w:val="C17E4D31DAE848788B5079EC38A6F9E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CC1A472A3494C9CAFAF3A7096DC2E211">
    <w:name w:val="CCC1A472A3494C9CAFAF3A7096DC2E21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FFBBB4F006D46BC9248A262FC8E9EA01">
    <w:name w:val="EFFBBB4F006D46BC9248A262FC8E9EA0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021D0B310C6431B895FD62CD44AE9A71">
    <w:name w:val="1021D0B310C6431B895FD62CD44AE9A7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6763DA62F99401AA2E019A467C7FCE81">
    <w:name w:val="46763DA62F99401AA2E019A467C7FCE8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01D6F771FE04F9BBF07BF827BAB22DD1">
    <w:name w:val="801D6F771FE04F9BBF07BF827BAB22DD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C782D1023454A69B8EAE088E32DF8261">
    <w:name w:val="8C782D1023454A69B8EAE088E32DF826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7B24707107C4F7FA035ED373222E12C1">
    <w:name w:val="47B24707107C4F7FA035ED373222E12C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266F71EC0CE4B70AC872E658C50A0031">
    <w:name w:val="6266F71EC0CE4B70AC872E658C50A00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F9EE25E2DAB4BE9A380B833B8B922CA1">
    <w:name w:val="6F9EE25E2DAB4BE9A380B833B8B922CA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798D451D4314FCABB7116346E15AA641">
    <w:name w:val="A798D451D4314FCABB7116346E15AA6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F5DF8E5E723D468F8A71F48FCB25487E1">
    <w:name w:val="F5DF8E5E723D468F8A71F48FCB25487E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6B379C5C8B2475589AD50F157C432431">
    <w:name w:val="B6B379C5C8B2475589AD50F157C43243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32952D768904F35966D987F3A76C3641">
    <w:name w:val="D32952D768904F35966D987F3A76C364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89B06E5C2DCB4AC0AFAF4696B64106A91">
    <w:name w:val="89B06E5C2DCB4AC0AFAF4696B64106A91"/>
    <w:rsid w:val="00056ED8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7B3755303D249DB8D0D14E109AC9A5C">
    <w:name w:val="D7B3755303D249DB8D0D14E109AC9A5C"/>
    <w:rsid w:val="003E6325"/>
  </w:style>
  <w:style w:type="paragraph" w:customStyle="1" w:styleId="5B2072CCC912460CB9E73F12B54E3586">
    <w:name w:val="5B2072CCC912460CB9E73F12B54E3586"/>
    <w:rsid w:val="003E6325"/>
  </w:style>
  <w:style w:type="paragraph" w:customStyle="1" w:styleId="0C3B4A7F4D4C4D4D9510D917FECF6022">
    <w:name w:val="0C3B4A7F4D4C4D4D9510D917FECF6022"/>
    <w:rsid w:val="003E6325"/>
  </w:style>
  <w:style w:type="paragraph" w:customStyle="1" w:styleId="7536A526F9B640A790F5B65DD7A69FE5">
    <w:name w:val="7536A526F9B640A790F5B65DD7A69FE5"/>
    <w:rsid w:val="003E6325"/>
  </w:style>
  <w:style w:type="paragraph" w:customStyle="1" w:styleId="2A1FEB2196814E0386185231C3DFBE87">
    <w:name w:val="2A1FEB2196814E0386185231C3DFBE87"/>
    <w:rsid w:val="003E6325"/>
  </w:style>
  <w:style w:type="paragraph" w:customStyle="1" w:styleId="C022E229CDCB466296B88F41BCB7748A">
    <w:name w:val="C022E229CDCB466296B88F41BCB7748A"/>
    <w:rsid w:val="003E6325"/>
  </w:style>
  <w:style w:type="paragraph" w:customStyle="1" w:styleId="DF7C648C9480453DBF3BEAAE1F161BFA">
    <w:name w:val="DF7C648C9480453DBF3BEAAE1F161BFA"/>
    <w:rsid w:val="003E6325"/>
  </w:style>
  <w:style w:type="paragraph" w:customStyle="1" w:styleId="ABF46E2D94B94337887EEF846A539452">
    <w:name w:val="ABF46E2D94B94337887EEF846A539452"/>
    <w:rsid w:val="003E6325"/>
  </w:style>
  <w:style w:type="paragraph" w:customStyle="1" w:styleId="4EA677F7CBBD4573A825945E024F1D9E">
    <w:name w:val="4EA677F7CBBD4573A825945E024F1D9E"/>
    <w:rsid w:val="003E6325"/>
  </w:style>
  <w:style w:type="paragraph" w:customStyle="1" w:styleId="B70ECE70189447119015BA65B0260140">
    <w:name w:val="B70ECE70189447119015BA65B0260140"/>
    <w:rsid w:val="003E6325"/>
  </w:style>
  <w:style w:type="paragraph" w:customStyle="1" w:styleId="BA7B0D2F90004BA3928C9417AC5B17A7">
    <w:name w:val="BA7B0D2F90004BA3928C9417AC5B17A7"/>
    <w:rsid w:val="003E6325"/>
  </w:style>
  <w:style w:type="paragraph" w:customStyle="1" w:styleId="DEF06F89A11E40DAA32704A19AE84AE9">
    <w:name w:val="DEF06F89A11E40DAA32704A19AE84AE9"/>
    <w:rsid w:val="00162923"/>
  </w:style>
  <w:style w:type="paragraph" w:customStyle="1" w:styleId="3E67F553B3224885B2CBF809F43AD8B9">
    <w:name w:val="3E67F553B3224885B2CBF809F43AD8B9"/>
    <w:rsid w:val="00162923"/>
  </w:style>
  <w:style w:type="paragraph" w:customStyle="1" w:styleId="47FF000133CF4840B2DD6F4F870ECC99">
    <w:name w:val="47FF000133CF4840B2DD6F4F870ECC99"/>
    <w:rsid w:val="00162923"/>
  </w:style>
  <w:style w:type="paragraph" w:customStyle="1" w:styleId="CECA57B38FF941C4843A3FD9EC88121C">
    <w:name w:val="CECA57B38FF941C4843A3FD9EC88121C"/>
    <w:rsid w:val="00162923"/>
  </w:style>
  <w:style w:type="paragraph" w:customStyle="1" w:styleId="84BDD2E3D3A64ADC83F38A466D290F4E">
    <w:name w:val="84BDD2E3D3A64ADC83F38A466D290F4E"/>
    <w:rsid w:val="00162923"/>
  </w:style>
  <w:style w:type="paragraph" w:customStyle="1" w:styleId="B2892FE7F5F1447FB755AA026BADEEBB">
    <w:name w:val="B2892FE7F5F1447FB755AA026BADEEBB"/>
    <w:rsid w:val="00162923"/>
  </w:style>
  <w:style w:type="paragraph" w:customStyle="1" w:styleId="7280CECD4E8F4F2F829071D93E3C2FBC">
    <w:name w:val="7280CECD4E8F4F2F829071D93E3C2FBC"/>
    <w:rsid w:val="00162923"/>
  </w:style>
  <w:style w:type="paragraph" w:customStyle="1" w:styleId="CFC48FF5800F4CAB9440B0AD7F502185">
    <w:name w:val="CFC48FF5800F4CAB9440B0AD7F502185"/>
    <w:rsid w:val="00162923"/>
  </w:style>
  <w:style w:type="paragraph" w:customStyle="1" w:styleId="2089A5111FF64021B4FCA5FD00D0B53B">
    <w:name w:val="2089A5111FF64021B4FCA5FD00D0B53B"/>
    <w:rsid w:val="00162923"/>
  </w:style>
  <w:style w:type="paragraph" w:customStyle="1" w:styleId="B798B490C20443C8AF462D08FBB324CB">
    <w:name w:val="B798B490C20443C8AF462D08FBB324CB"/>
    <w:rsid w:val="00162923"/>
  </w:style>
  <w:style w:type="paragraph" w:customStyle="1" w:styleId="F19814A145E4463F817B57A1FB53E6E5">
    <w:name w:val="F19814A145E4463F817B57A1FB53E6E5"/>
    <w:rsid w:val="00162923"/>
  </w:style>
  <w:style w:type="paragraph" w:customStyle="1" w:styleId="466DCF6FF0874A1E8107FC11386215B1">
    <w:name w:val="466DCF6FF0874A1E8107FC11386215B1"/>
    <w:rsid w:val="00162923"/>
  </w:style>
  <w:style w:type="paragraph" w:customStyle="1" w:styleId="FEA0AF634CCC423CA22A29D5ED7DF4D1">
    <w:name w:val="FEA0AF634CCC423CA22A29D5ED7DF4D1"/>
    <w:rsid w:val="00162923"/>
  </w:style>
  <w:style w:type="paragraph" w:customStyle="1" w:styleId="DEC5E14AE1F04878942D646B8FBDA00C">
    <w:name w:val="DEC5E14AE1F04878942D646B8FBDA00C"/>
    <w:rsid w:val="00162923"/>
  </w:style>
  <w:style w:type="paragraph" w:customStyle="1" w:styleId="63568A40A565403FAF65919A74380844">
    <w:name w:val="63568A40A565403FAF65919A74380844"/>
    <w:rsid w:val="00162923"/>
  </w:style>
  <w:style w:type="paragraph" w:customStyle="1" w:styleId="48617EEEAE8448F390E0AB2392B01CFC">
    <w:name w:val="48617EEEAE8448F390E0AB2392B01CFC"/>
    <w:rsid w:val="00162923"/>
  </w:style>
  <w:style w:type="paragraph" w:customStyle="1" w:styleId="7BBB03CA459B436AAD9CBE4D193B6397">
    <w:name w:val="7BBB03CA459B436AAD9CBE4D193B6397"/>
    <w:rsid w:val="00162923"/>
  </w:style>
  <w:style w:type="paragraph" w:customStyle="1" w:styleId="12DE893C23814A5D98F347A1D9196479">
    <w:name w:val="12DE893C23814A5D98F347A1D9196479"/>
    <w:rsid w:val="00162923"/>
  </w:style>
  <w:style w:type="paragraph" w:customStyle="1" w:styleId="D6CAD50874F24DC08F8BB1AAC7CA002B">
    <w:name w:val="D6CAD50874F24DC08F8BB1AAC7CA002B"/>
    <w:rsid w:val="00162923"/>
  </w:style>
  <w:style w:type="paragraph" w:customStyle="1" w:styleId="8F735C304308439FAB1BDD8D58260CF6">
    <w:name w:val="8F735C304308439FAB1BDD8D58260CF6"/>
    <w:rsid w:val="00162923"/>
  </w:style>
  <w:style w:type="paragraph" w:customStyle="1" w:styleId="FC106F7FEBED4F11BEDB10F6DFF69F3A">
    <w:name w:val="FC106F7FEBED4F11BEDB10F6DFF69F3A"/>
    <w:rsid w:val="00162923"/>
  </w:style>
  <w:style w:type="paragraph" w:customStyle="1" w:styleId="B2D9D591ED114EB5930BEA1B044004C4">
    <w:name w:val="B2D9D591ED114EB5930BEA1B044004C4"/>
    <w:rsid w:val="00162923"/>
  </w:style>
  <w:style w:type="paragraph" w:customStyle="1" w:styleId="691D5D35F7E94D45A8A42CA2002AA738">
    <w:name w:val="691D5D35F7E94D45A8A42CA2002AA738"/>
    <w:rsid w:val="00162923"/>
  </w:style>
  <w:style w:type="paragraph" w:customStyle="1" w:styleId="C1BE2D29E52644019FA98AAE8E5E7278">
    <w:name w:val="C1BE2D29E52644019FA98AAE8E5E7278"/>
    <w:rsid w:val="00162923"/>
  </w:style>
  <w:style w:type="paragraph" w:customStyle="1" w:styleId="AC4C052D3E4947769D3D986D97C77224">
    <w:name w:val="AC4C052D3E4947769D3D986D97C77224"/>
    <w:rsid w:val="00162923"/>
  </w:style>
  <w:style w:type="paragraph" w:customStyle="1" w:styleId="F07914E8625B44CC9293CC4D70956E58">
    <w:name w:val="F07914E8625B44CC9293CC4D70956E58"/>
    <w:rsid w:val="00162923"/>
  </w:style>
  <w:style w:type="paragraph" w:customStyle="1" w:styleId="9FBAE9D37BF84B11B494061A5986A217">
    <w:name w:val="9FBAE9D37BF84B11B494061A5986A217"/>
    <w:rsid w:val="00162923"/>
  </w:style>
  <w:style w:type="paragraph" w:customStyle="1" w:styleId="A4C271A673BD4B14AC838BC09C483E9C">
    <w:name w:val="A4C271A673BD4B14AC838BC09C483E9C"/>
    <w:rsid w:val="00162923"/>
  </w:style>
  <w:style w:type="paragraph" w:customStyle="1" w:styleId="5CB9500F5640497DB5CF4F844635377D">
    <w:name w:val="5CB9500F5640497DB5CF4F844635377D"/>
    <w:rsid w:val="00162923"/>
  </w:style>
  <w:style w:type="paragraph" w:customStyle="1" w:styleId="8AE81747263845118724168C8C2A8D1D">
    <w:name w:val="8AE81747263845118724168C8C2A8D1D"/>
    <w:rsid w:val="00162923"/>
  </w:style>
  <w:style w:type="paragraph" w:customStyle="1" w:styleId="C6AC9AC8A6454D588B79DC96053F5DED">
    <w:name w:val="C6AC9AC8A6454D588B79DC96053F5DED"/>
    <w:rsid w:val="00162923"/>
  </w:style>
  <w:style w:type="paragraph" w:customStyle="1" w:styleId="7BD9A8DB48204E9080A082408543DD48">
    <w:name w:val="7BD9A8DB48204E9080A082408543DD48"/>
    <w:rsid w:val="00162923"/>
  </w:style>
  <w:style w:type="paragraph" w:customStyle="1" w:styleId="CE023D79C63A4382998F719358F167C8">
    <w:name w:val="CE023D79C63A4382998F719358F167C8"/>
    <w:rsid w:val="00162923"/>
  </w:style>
  <w:style w:type="paragraph" w:customStyle="1" w:styleId="9386CD5508964E559EEF6E7311CD15EC">
    <w:name w:val="9386CD5508964E559EEF6E7311CD15EC"/>
    <w:rsid w:val="00162923"/>
  </w:style>
  <w:style w:type="paragraph" w:customStyle="1" w:styleId="E6032803FCED42C9A18E5C7B0B4CC6F4">
    <w:name w:val="E6032803FCED42C9A18E5C7B0B4CC6F4"/>
    <w:rsid w:val="00162923"/>
  </w:style>
  <w:style w:type="paragraph" w:customStyle="1" w:styleId="FB9885A885084923B4B0A0E8AEBFAFC0">
    <w:name w:val="FB9885A885084923B4B0A0E8AEBFAFC0"/>
    <w:rsid w:val="00162923"/>
  </w:style>
  <w:style w:type="paragraph" w:customStyle="1" w:styleId="195A98856A5041C18C9C65BD9534157C">
    <w:name w:val="195A98856A5041C18C9C65BD9534157C"/>
    <w:rsid w:val="00162923"/>
  </w:style>
  <w:style w:type="paragraph" w:customStyle="1" w:styleId="2ECF5D179463447387EC53F69B5C409D">
    <w:name w:val="2ECF5D179463447387EC53F69B5C409D"/>
    <w:rsid w:val="00162923"/>
  </w:style>
  <w:style w:type="paragraph" w:customStyle="1" w:styleId="7952DADD61C34EE29F0CA8521982DFCC">
    <w:name w:val="7952DADD61C34EE29F0CA8521982DFCC"/>
    <w:rsid w:val="00162923"/>
  </w:style>
  <w:style w:type="paragraph" w:customStyle="1" w:styleId="FC54B2C7B75C440EB3FB924D7183ED72">
    <w:name w:val="FC54B2C7B75C440EB3FB924D7183ED72"/>
    <w:rsid w:val="00162923"/>
  </w:style>
  <w:style w:type="paragraph" w:customStyle="1" w:styleId="FFCDAFA45F3140F5A193C9B525557748">
    <w:name w:val="FFCDAFA45F3140F5A193C9B525557748"/>
    <w:rsid w:val="00162923"/>
  </w:style>
  <w:style w:type="paragraph" w:customStyle="1" w:styleId="168B878A3C9449A695C2B5013FF8E87F">
    <w:name w:val="168B878A3C9449A695C2B5013FF8E87F"/>
    <w:rsid w:val="00162923"/>
  </w:style>
  <w:style w:type="paragraph" w:customStyle="1" w:styleId="FCBA762C695A4F98A87ABDBEF69B399E">
    <w:name w:val="FCBA762C695A4F98A87ABDBEF69B399E"/>
    <w:rsid w:val="00162923"/>
  </w:style>
  <w:style w:type="paragraph" w:customStyle="1" w:styleId="6A0073B270224FB68E3A92A7A6717A84">
    <w:name w:val="6A0073B270224FB68E3A92A7A6717A84"/>
    <w:rsid w:val="00162923"/>
  </w:style>
  <w:style w:type="paragraph" w:customStyle="1" w:styleId="767A8ED703EE4B408B3E36350B6FDB9F">
    <w:name w:val="767A8ED703EE4B408B3E36350B6FDB9F"/>
    <w:rsid w:val="00162923"/>
  </w:style>
  <w:style w:type="paragraph" w:customStyle="1" w:styleId="C348DBABBD9645458B95ACD3C0DAC3C6">
    <w:name w:val="C348DBABBD9645458B95ACD3C0DAC3C6"/>
    <w:rsid w:val="00162923"/>
  </w:style>
  <w:style w:type="paragraph" w:customStyle="1" w:styleId="427C2F81665E434DA4825774BDBD9205">
    <w:name w:val="427C2F81665E434DA4825774BDBD9205"/>
    <w:rsid w:val="00162923"/>
  </w:style>
  <w:style w:type="paragraph" w:customStyle="1" w:styleId="8FA37FC1D0654C17AAA1B9EDFA9A273C">
    <w:name w:val="8FA37FC1D0654C17AAA1B9EDFA9A273C"/>
    <w:rsid w:val="00162923"/>
  </w:style>
  <w:style w:type="paragraph" w:customStyle="1" w:styleId="39752351B7AD44269A3DA2DE314EC5AA">
    <w:name w:val="39752351B7AD44269A3DA2DE314EC5AA"/>
    <w:rsid w:val="00162923"/>
  </w:style>
  <w:style w:type="paragraph" w:customStyle="1" w:styleId="48943B4EA85141F3BDE575527B4CED40">
    <w:name w:val="48943B4EA85141F3BDE575527B4CED40"/>
    <w:rsid w:val="00162923"/>
  </w:style>
  <w:style w:type="paragraph" w:customStyle="1" w:styleId="4458805070F5477AA87D3BC65003C014">
    <w:name w:val="4458805070F5477AA87D3BC65003C014"/>
    <w:rsid w:val="00162923"/>
  </w:style>
  <w:style w:type="paragraph" w:customStyle="1" w:styleId="5BB02E82AB144361981A25BF5ED57993">
    <w:name w:val="5BB02E82AB144361981A25BF5ED57993"/>
    <w:rsid w:val="00162923"/>
  </w:style>
  <w:style w:type="paragraph" w:customStyle="1" w:styleId="C3F013ED89F64F44AA7CC253719D0E26">
    <w:name w:val="C3F013ED89F64F44AA7CC253719D0E26"/>
    <w:rsid w:val="00162923"/>
  </w:style>
  <w:style w:type="paragraph" w:customStyle="1" w:styleId="B13382917BF34E42B0EAB05327623C86">
    <w:name w:val="B13382917BF34E42B0EAB05327623C86"/>
    <w:rsid w:val="00162923"/>
  </w:style>
  <w:style w:type="paragraph" w:customStyle="1" w:styleId="80BD4B1388B24A7E999EE8802A298963">
    <w:name w:val="80BD4B1388B24A7E999EE8802A298963"/>
    <w:rsid w:val="00162923"/>
  </w:style>
  <w:style w:type="paragraph" w:customStyle="1" w:styleId="830122516ED147C2974CE193E4FE40EB">
    <w:name w:val="830122516ED147C2974CE193E4FE40EB"/>
    <w:rsid w:val="00162923"/>
  </w:style>
  <w:style w:type="paragraph" w:customStyle="1" w:styleId="6457AA6D81574271B00F9D885A514957">
    <w:name w:val="6457AA6D81574271B00F9D885A514957"/>
    <w:rsid w:val="00162923"/>
  </w:style>
  <w:style w:type="paragraph" w:customStyle="1" w:styleId="E5007661A23048B7B4A17EB1AB4E9618">
    <w:name w:val="E5007661A23048B7B4A17EB1AB4E9618"/>
    <w:rsid w:val="00162923"/>
  </w:style>
  <w:style w:type="paragraph" w:customStyle="1" w:styleId="04A3CDFBA8184670B8514D15766913D6">
    <w:name w:val="04A3CDFBA8184670B8514D15766913D6"/>
    <w:rsid w:val="00162923"/>
  </w:style>
  <w:style w:type="paragraph" w:customStyle="1" w:styleId="C2858A9C13374046A9652A41D1822D80">
    <w:name w:val="C2858A9C13374046A9652A41D1822D80"/>
    <w:rsid w:val="00162923"/>
  </w:style>
  <w:style w:type="paragraph" w:customStyle="1" w:styleId="DD9C4A0668B245EFB450FF270818DE11">
    <w:name w:val="DD9C4A0668B245EFB450FF270818DE11"/>
    <w:rsid w:val="00162923"/>
  </w:style>
  <w:style w:type="paragraph" w:customStyle="1" w:styleId="14441148B7ED42B491795A8084E12B2B">
    <w:name w:val="14441148B7ED42B491795A8084E12B2B"/>
    <w:rsid w:val="00162923"/>
  </w:style>
  <w:style w:type="paragraph" w:customStyle="1" w:styleId="E213D4D6369B495F969F7343F7F79325">
    <w:name w:val="E213D4D6369B495F969F7343F7F79325"/>
    <w:rsid w:val="00162923"/>
  </w:style>
  <w:style w:type="paragraph" w:customStyle="1" w:styleId="FDBFD81C0A3442E2A6C4D7BBC115021E">
    <w:name w:val="FDBFD81C0A3442E2A6C4D7BBC115021E"/>
    <w:rsid w:val="00162923"/>
  </w:style>
  <w:style w:type="paragraph" w:customStyle="1" w:styleId="D441E7F92F3C416DBC72762E4DA31022">
    <w:name w:val="D441E7F92F3C416DBC72762E4DA31022"/>
    <w:rsid w:val="00162923"/>
  </w:style>
  <w:style w:type="paragraph" w:customStyle="1" w:styleId="05C4775E5751487EB0F98DFB3EC11B4A">
    <w:name w:val="05C4775E5751487EB0F98DFB3EC11B4A"/>
    <w:rsid w:val="00162923"/>
  </w:style>
  <w:style w:type="paragraph" w:customStyle="1" w:styleId="5A052E7C50F64158B95562ECE4956641">
    <w:name w:val="5A052E7C50F64158B95562ECE4956641"/>
    <w:rsid w:val="00162923"/>
  </w:style>
  <w:style w:type="paragraph" w:customStyle="1" w:styleId="AFC6BE6503E947F5A19B5821D35F6B35">
    <w:name w:val="AFC6BE6503E947F5A19B5821D35F6B35"/>
    <w:rsid w:val="00162923"/>
  </w:style>
  <w:style w:type="paragraph" w:customStyle="1" w:styleId="46A0ADFA43F74C74AD3CC087E92E3E8E">
    <w:name w:val="46A0ADFA43F74C74AD3CC087E92E3E8E"/>
    <w:rsid w:val="00162923"/>
  </w:style>
  <w:style w:type="paragraph" w:customStyle="1" w:styleId="CC6E47C023494ACBB9E9EE5CAF5DC06E">
    <w:name w:val="CC6E47C023494ACBB9E9EE5CAF5DC06E"/>
    <w:rsid w:val="00162923"/>
  </w:style>
  <w:style w:type="paragraph" w:customStyle="1" w:styleId="947705326F64426C8144CDE50749DF9F">
    <w:name w:val="947705326F64426C8144CDE50749DF9F"/>
    <w:rsid w:val="00162923"/>
  </w:style>
  <w:style w:type="paragraph" w:customStyle="1" w:styleId="A865A3C44B0D455E9A3F5F9BFF68140D">
    <w:name w:val="A865A3C44B0D455E9A3F5F9BFF68140D"/>
    <w:rsid w:val="00162923"/>
  </w:style>
  <w:style w:type="paragraph" w:customStyle="1" w:styleId="AF7A4749DC7A4FD1B00E0DD633890FD7">
    <w:name w:val="AF7A4749DC7A4FD1B00E0DD633890FD7"/>
    <w:rsid w:val="00162923"/>
  </w:style>
  <w:style w:type="paragraph" w:customStyle="1" w:styleId="4A19F08CB36F4CA6A8B83BA06E80C0EA">
    <w:name w:val="4A19F08CB36F4CA6A8B83BA06E80C0EA"/>
    <w:rsid w:val="00162923"/>
  </w:style>
  <w:style w:type="paragraph" w:customStyle="1" w:styleId="820B707F169F48338C419C0C534162F6">
    <w:name w:val="820B707F169F48338C419C0C534162F6"/>
    <w:rsid w:val="00162923"/>
  </w:style>
  <w:style w:type="paragraph" w:customStyle="1" w:styleId="45776C2DCF5B4BD8A46895788937FD03">
    <w:name w:val="45776C2DCF5B4BD8A46895788937FD03"/>
    <w:rsid w:val="00162923"/>
  </w:style>
  <w:style w:type="paragraph" w:customStyle="1" w:styleId="23EF20190E8E42DA876A306055CB8154">
    <w:name w:val="23EF20190E8E42DA876A306055CB8154"/>
    <w:rsid w:val="00162923"/>
  </w:style>
  <w:style w:type="paragraph" w:customStyle="1" w:styleId="E1E41356F0904515B92D72C7BF6DCF35">
    <w:name w:val="E1E41356F0904515B92D72C7BF6DCF35"/>
    <w:rsid w:val="00162923"/>
  </w:style>
  <w:style w:type="paragraph" w:customStyle="1" w:styleId="F3EBBF26651B4018B448805E287AC84E">
    <w:name w:val="F3EBBF26651B4018B448805E287AC84E"/>
    <w:rsid w:val="00162923"/>
  </w:style>
  <w:style w:type="paragraph" w:customStyle="1" w:styleId="5EE7E6EC32514C5F830F4D4414A78F73">
    <w:name w:val="5EE7E6EC32514C5F830F4D4414A78F73"/>
    <w:rsid w:val="00162923"/>
  </w:style>
  <w:style w:type="paragraph" w:customStyle="1" w:styleId="3809BCCADC1646808A9B608FCC035D5A">
    <w:name w:val="3809BCCADC1646808A9B608FCC035D5A"/>
    <w:rsid w:val="00162923"/>
  </w:style>
  <w:style w:type="paragraph" w:customStyle="1" w:styleId="71328ECEB9F744178DDCC1450602E2B5">
    <w:name w:val="71328ECEB9F744178DDCC1450602E2B5"/>
    <w:rsid w:val="00162923"/>
  </w:style>
  <w:style w:type="paragraph" w:customStyle="1" w:styleId="CF692F5DE21A431FB2E583B9F11CDAD8">
    <w:name w:val="CF692F5DE21A431FB2E583B9F11CDAD8"/>
    <w:rsid w:val="00162923"/>
  </w:style>
  <w:style w:type="paragraph" w:customStyle="1" w:styleId="28BE4CF008144212A122AD131E326497">
    <w:name w:val="28BE4CF008144212A122AD131E326497"/>
    <w:rsid w:val="00162923"/>
  </w:style>
  <w:style w:type="paragraph" w:customStyle="1" w:styleId="ACF13409F38F43CBB55CF53FCCDFB6CD">
    <w:name w:val="ACF13409F38F43CBB55CF53FCCDFB6CD"/>
    <w:rsid w:val="00162923"/>
  </w:style>
  <w:style w:type="paragraph" w:customStyle="1" w:styleId="3802B6C4A4CF400793135769F1C4F0B3">
    <w:name w:val="3802B6C4A4CF400793135769F1C4F0B3"/>
    <w:rsid w:val="00162923"/>
  </w:style>
  <w:style w:type="paragraph" w:customStyle="1" w:styleId="A2DF9F4B542A493FB160BF103E93D937">
    <w:name w:val="A2DF9F4B542A493FB160BF103E93D937"/>
    <w:rsid w:val="00162923"/>
  </w:style>
  <w:style w:type="paragraph" w:customStyle="1" w:styleId="1BC68E17033B4067A4C9256D9370069D">
    <w:name w:val="1BC68E17033B4067A4C9256D9370069D"/>
    <w:rsid w:val="00162923"/>
  </w:style>
  <w:style w:type="paragraph" w:customStyle="1" w:styleId="093E8ABC924E408D8732A7192C3B8D3F">
    <w:name w:val="093E8ABC924E408D8732A7192C3B8D3F"/>
    <w:rsid w:val="00162923"/>
  </w:style>
  <w:style w:type="paragraph" w:customStyle="1" w:styleId="5C530D74AB5845F5A05BF188CE94C8A1">
    <w:name w:val="5C530D74AB5845F5A05BF188CE94C8A1"/>
    <w:rsid w:val="00162923"/>
  </w:style>
  <w:style w:type="paragraph" w:customStyle="1" w:styleId="E7517B4892074DAF8E1A285B93946D64">
    <w:name w:val="E7517B4892074DAF8E1A285B93946D64"/>
    <w:rsid w:val="00162923"/>
  </w:style>
  <w:style w:type="paragraph" w:customStyle="1" w:styleId="71493991074545E281FC2D583CB05B59">
    <w:name w:val="71493991074545E281FC2D583CB05B59"/>
    <w:rsid w:val="00162923"/>
  </w:style>
  <w:style w:type="paragraph" w:customStyle="1" w:styleId="37A80145C12B4E6F928E43F4BF70C065">
    <w:name w:val="37A80145C12B4E6F928E43F4BF70C065"/>
    <w:rsid w:val="00162923"/>
  </w:style>
  <w:style w:type="paragraph" w:customStyle="1" w:styleId="CAEC91997EF94946B1F8AF9ECBF975C7">
    <w:name w:val="CAEC91997EF94946B1F8AF9ECBF975C7"/>
    <w:rsid w:val="00162923"/>
  </w:style>
  <w:style w:type="paragraph" w:customStyle="1" w:styleId="7B88CC958FC1464C869E8DC9A6CD2B5D">
    <w:name w:val="7B88CC958FC1464C869E8DC9A6CD2B5D"/>
    <w:rsid w:val="00162923"/>
  </w:style>
  <w:style w:type="paragraph" w:customStyle="1" w:styleId="0B3AF00A7E3C4036811BCD5429FB3BAB">
    <w:name w:val="0B3AF00A7E3C4036811BCD5429FB3BAB"/>
    <w:rsid w:val="00162923"/>
  </w:style>
  <w:style w:type="paragraph" w:customStyle="1" w:styleId="1E2E4EC75A2B47FF88B63444D200D73E">
    <w:name w:val="1E2E4EC75A2B47FF88B63444D200D73E"/>
    <w:rsid w:val="00162923"/>
  </w:style>
  <w:style w:type="paragraph" w:customStyle="1" w:styleId="9CFF98E71D874E60B21B8E2182B531F9">
    <w:name w:val="9CFF98E71D874E60B21B8E2182B531F9"/>
    <w:rsid w:val="00162923"/>
  </w:style>
  <w:style w:type="paragraph" w:customStyle="1" w:styleId="8E6E42D2FAC248759B1B6A63EAD41170">
    <w:name w:val="8E6E42D2FAC248759B1B6A63EAD41170"/>
    <w:rsid w:val="00162923"/>
  </w:style>
  <w:style w:type="paragraph" w:customStyle="1" w:styleId="D404BDFBC12344D58E75D8C636407123">
    <w:name w:val="D404BDFBC12344D58E75D8C636407123"/>
    <w:rsid w:val="00162923"/>
  </w:style>
  <w:style w:type="paragraph" w:customStyle="1" w:styleId="CF3C7D7B2DEE43E094A202B687794B1B">
    <w:name w:val="CF3C7D7B2DEE43E094A202B687794B1B"/>
    <w:rsid w:val="00162923"/>
  </w:style>
  <w:style w:type="paragraph" w:customStyle="1" w:styleId="E4C8444865584F1D92429081AE4513E9">
    <w:name w:val="E4C8444865584F1D92429081AE4513E9"/>
    <w:rsid w:val="00162923"/>
  </w:style>
  <w:style w:type="paragraph" w:customStyle="1" w:styleId="9D14E919B92E4DF8B69CFD81276D62FF">
    <w:name w:val="9D14E919B92E4DF8B69CFD81276D62FF"/>
    <w:rsid w:val="00162923"/>
  </w:style>
  <w:style w:type="paragraph" w:customStyle="1" w:styleId="A631D5FD5CDA402BAA044E81C060D4AE">
    <w:name w:val="A631D5FD5CDA402BAA044E81C060D4AE"/>
    <w:rsid w:val="00162923"/>
  </w:style>
  <w:style w:type="paragraph" w:customStyle="1" w:styleId="3722A251A6F249EB930A5FF3358C1ED6">
    <w:name w:val="3722A251A6F249EB930A5FF3358C1ED6"/>
    <w:rsid w:val="00162923"/>
  </w:style>
  <w:style w:type="paragraph" w:customStyle="1" w:styleId="61817EB80D934B39B25F99E8F5D1F8A1">
    <w:name w:val="61817EB80D934B39B25F99E8F5D1F8A1"/>
    <w:rsid w:val="00162923"/>
  </w:style>
  <w:style w:type="paragraph" w:customStyle="1" w:styleId="289701FD8D8145C586FDCBC9F67AF3BE">
    <w:name w:val="289701FD8D8145C586FDCBC9F67AF3BE"/>
    <w:rsid w:val="00162923"/>
  </w:style>
  <w:style w:type="paragraph" w:customStyle="1" w:styleId="B8DDBB3CFE0A4421AE2B32E6D05CE59F">
    <w:name w:val="B8DDBB3CFE0A4421AE2B32E6D05CE59F"/>
    <w:rsid w:val="00162923"/>
  </w:style>
  <w:style w:type="paragraph" w:customStyle="1" w:styleId="5E49630AAA9D4B01ABAAF6536AC13B97">
    <w:name w:val="5E49630AAA9D4B01ABAAF6536AC13B97"/>
    <w:rsid w:val="00162923"/>
  </w:style>
  <w:style w:type="paragraph" w:customStyle="1" w:styleId="DCB87ED18F2F412E920454229E093E03">
    <w:name w:val="DCB87ED18F2F412E920454229E093E03"/>
    <w:rsid w:val="00162923"/>
  </w:style>
  <w:style w:type="paragraph" w:customStyle="1" w:styleId="87C9DCF3122F46DDBB7A00A58BEFB873">
    <w:name w:val="87C9DCF3122F46DDBB7A00A58BEFB873"/>
    <w:rsid w:val="00162923"/>
  </w:style>
  <w:style w:type="paragraph" w:customStyle="1" w:styleId="96B78E739E364020BE0ECA44E5ECC330">
    <w:name w:val="96B78E739E364020BE0ECA44E5ECC330"/>
    <w:rsid w:val="00162923"/>
  </w:style>
  <w:style w:type="paragraph" w:customStyle="1" w:styleId="457739D45845441DAB61E416C9F1FF82">
    <w:name w:val="457739D45845441DAB61E416C9F1FF82"/>
    <w:rsid w:val="00162923"/>
  </w:style>
  <w:style w:type="paragraph" w:customStyle="1" w:styleId="47CC4121D63745A885886AA4EB3EAFF9">
    <w:name w:val="47CC4121D63745A885886AA4EB3EAFF9"/>
    <w:rsid w:val="00162923"/>
  </w:style>
  <w:style w:type="paragraph" w:customStyle="1" w:styleId="4D2293B522A4420895943B271D1B45C2">
    <w:name w:val="4D2293B522A4420895943B271D1B45C2"/>
    <w:rsid w:val="00162923"/>
  </w:style>
  <w:style w:type="paragraph" w:customStyle="1" w:styleId="45878F20092E4F78A962DAACE885FEB1">
    <w:name w:val="45878F20092E4F78A962DAACE885FEB1"/>
    <w:rsid w:val="00162923"/>
  </w:style>
  <w:style w:type="paragraph" w:customStyle="1" w:styleId="841DC5C0A47D4F2B959CD81AAB1CD8A2">
    <w:name w:val="841DC5C0A47D4F2B959CD81AAB1CD8A2"/>
    <w:rsid w:val="00162923"/>
  </w:style>
  <w:style w:type="paragraph" w:customStyle="1" w:styleId="4706AD821FFD48BAB7BB067D4CF1D132">
    <w:name w:val="4706AD821FFD48BAB7BB067D4CF1D132"/>
    <w:rsid w:val="00162923"/>
  </w:style>
  <w:style w:type="paragraph" w:customStyle="1" w:styleId="0E692A06F8B54167A9EA45764D586E9A">
    <w:name w:val="0E692A06F8B54167A9EA45764D586E9A"/>
    <w:rsid w:val="00162923"/>
  </w:style>
  <w:style w:type="paragraph" w:customStyle="1" w:styleId="2B2962DB57CA4F7D98BB71005BC715D4">
    <w:name w:val="2B2962DB57CA4F7D98BB71005BC715D4"/>
    <w:rsid w:val="00162923"/>
  </w:style>
  <w:style w:type="paragraph" w:customStyle="1" w:styleId="A6684BF7B7594348922A01E91530B757">
    <w:name w:val="A6684BF7B7594348922A01E91530B757"/>
    <w:rsid w:val="00162923"/>
  </w:style>
  <w:style w:type="paragraph" w:customStyle="1" w:styleId="EE72DEC41A834529B9F76CAAFADFA69A">
    <w:name w:val="EE72DEC41A834529B9F76CAAFADFA69A"/>
    <w:rsid w:val="00162923"/>
  </w:style>
  <w:style w:type="paragraph" w:customStyle="1" w:styleId="666238A0BB2648D5BC6F0574882BC319">
    <w:name w:val="666238A0BB2648D5BC6F0574882BC319"/>
    <w:rsid w:val="00162923"/>
  </w:style>
  <w:style w:type="paragraph" w:customStyle="1" w:styleId="FAF236970C1749F4AC82F08BF00F722E">
    <w:name w:val="FAF236970C1749F4AC82F08BF00F722E"/>
    <w:rsid w:val="00162923"/>
  </w:style>
  <w:style w:type="paragraph" w:customStyle="1" w:styleId="8E74160E138C49E3BC7F0CA66239FFD2">
    <w:name w:val="8E74160E138C49E3BC7F0CA66239FFD2"/>
    <w:rsid w:val="00162923"/>
  </w:style>
  <w:style w:type="paragraph" w:customStyle="1" w:styleId="B60970FD28874C728D2D99A21900E5E7">
    <w:name w:val="B60970FD28874C728D2D99A21900E5E7"/>
    <w:rsid w:val="00162923"/>
  </w:style>
  <w:style w:type="paragraph" w:customStyle="1" w:styleId="F1AB3C5247F841FF9066D785A95F65BE">
    <w:name w:val="F1AB3C5247F841FF9066D785A95F65BE"/>
    <w:rsid w:val="00162923"/>
  </w:style>
  <w:style w:type="paragraph" w:customStyle="1" w:styleId="59C2F388161345F6A188495DAE674304">
    <w:name w:val="59C2F388161345F6A188495DAE674304"/>
    <w:rsid w:val="00162923"/>
  </w:style>
  <w:style w:type="paragraph" w:customStyle="1" w:styleId="F3A0C97DF503496F9D4923F5E8B97F6C">
    <w:name w:val="F3A0C97DF503496F9D4923F5E8B97F6C"/>
    <w:rsid w:val="00162923"/>
  </w:style>
  <w:style w:type="paragraph" w:customStyle="1" w:styleId="5EF3975AA4C04D4A9DAF5F6D861839A2">
    <w:name w:val="5EF3975AA4C04D4A9DAF5F6D861839A2"/>
    <w:rsid w:val="00162923"/>
  </w:style>
  <w:style w:type="paragraph" w:customStyle="1" w:styleId="BCA14FFE3B534EB1A08AED3FD221BA4F">
    <w:name w:val="BCA14FFE3B534EB1A08AED3FD221BA4F"/>
    <w:rsid w:val="00162923"/>
  </w:style>
  <w:style w:type="paragraph" w:customStyle="1" w:styleId="048E9FA1DE21484F933C4EAA49E0BB1D">
    <w:name w:val="048E9FA1DE21484F933C4EAA49E0BB1D"/>
    <w:rsid w:val="00162923"/>
  </w:style>
  <w:style w:type="paragraph" w:customStyle="1" w:styleId="E5A4EF2AF04742F48EF5249DBE42602E">
    <w:name w:val="E5A4EF2AF04742F48EF5249DBE42602E"/>
    <w:rsid w:val="00162923"/>
  </w:style>
  <w:style w:type="paragraph" w:customStyle="1" w:styleId="B991F8D5D6D54170A62C5BCF58555D0B">
    <w:name w:val="B991F8D5D6D54170A62C5BCF58555D0B"/>
    <w:rsid w:val="00162923"/>
  </w:style>
  <w:style w:type="paragraph" w:customStyle="1" w:styleId="BEA9D3DCCB904B609A1B32A77AFD05A3">
    <w:name w:val="BEA9D3DCCB904B609A1B32A77AFD05A3"/>
    <w:rsid w:val="00162923"/>
  </w:style>
  <w:style w:type="paragraph" w:customStyle="1" w:styleId="95A7D672DECF4B76A375342A46768FD9">
    <w:name w:val="95A7D672DECF4B76A375342A46768FD9"/>
    <w:rsid w:val="00162923"/>
  </w:style>
  <w:style w:type="paragraph" w:customStyle="1" w:styleId="02BFBF18E2D04DEA81CCE3DC89AD3C1B">
    <w:name w:val="02BFBF18E2D04DEA81CCE3DC89AD3C1B"/>
    <w:rsid w:val="00162923"/>
  </w:style>
  <w:style w:type="paragraph" w:customStyle="1" w:styleId="A513A498F7E04EFB9BF24B7CA7D7D22A">
    <w:name w:val="A513A498F7E04EFB9BF24B7CA7D7D22A"/>
    <w:rsid w:val="00162923"/>
  </w:style>
  <w:style w:type="paragraph" w:customStyle="1" w:styleId="081C7AC176674826849E045D13966A0B">
    <w:name w:val="081C7AC176674826849E045D13966A0B"/>
    <w:rsid w:val="00162923"/>
  </w:style>
  <w:style w:type="paragraph" w:customStyle="1" w:styleId="AE6842AE9D9840398A31DFAA907228A7">
    <w:name w:val="AE6842AE9D9840398A31DFAA907228A7"/>
    <w:rsid w:val="00162923"/>
  </w:style>
  <w:style w:type="paragraph" w:customStyle="1" w:styleId="C5F5D9748F984003B3D7A476AFE89A2B">
    <w:name w:val="C5F5D9748F984003B3D7A476AFE89A2B"/>
    <w:rsid w:val="00162923"/>
  </w:style>
  <w:style w:type="paragraph" w:customStyle="1" w:styleId="9C163B74CB0B4543B0128206F84AA282">
    <w:name w:val="9C163B74CB0B4543B0128206F84AA282"/>
    <w:rsid w:val="00162923"/>
  </w:style>
  <w:style w:type="paragraph" w:customStyle="1" w:styleId="81B951BE7BD74FC9B72F928795BE0357">
    <w:name w:val="81B951BE7BD74FC9B72F928795BE0357"/>
    <w:rsid w:val="00162923"/>
  </w:style>
  <w:style w:type="paragraph" w:customStyle="1" w:styleId="730403937D714467AD666C932F9DD306">
    <w:name w:val="730403937D714467AD666C932F9DD306"/>
    <w:rsid w:val="00162923"/>
  </w:style>
  <w:style w:type="paragraph" w:customStyle="1" w:styleId="DE9658CCCAF64153AB2A7A79A3F21300">
    <w:name w:val="DE9658CCCAF64153AB2A7A79A3F21300"/>
    <w:rsid w:val="00162923"/>
  </w:style>
  <w:style w:type="paragraph" w:customStyle="1" w:styleId="CAB1FABB41F140939A3DA996F5BC9561">
    <w:name w:val="CAB1FABB41F140939A3DA996F5BC9561"/>
    <w:rsid w:val="00162923"/>
  </w:style>
  <w:style w:type="paragraph" w:customStyle="1" w:styleId="019DCFF70BFA45F3B88B341E5BD048EE">
    <w:name w:val="019DCFF70BFA45F3B88B341E5BD048EE"/>
    <w:rsid w:val="00162923"/>
  </w:style>
  <w:style w:type="paragraph" w:customStyle="1" w:styleId="9B875C3A59A34617ACACE7A4CCB8C044">
    <w:name w:val="9B875C3A59A34617ACACE7A4CCB8C044"/>
    <w:rsid w:val="00162923"/>
  </w:style>
  <w:style w:type="paragraph" w:customStyle="1" w:styleId="6B7E59C74BE84AE08D6540474FBD6E79">
    <w:name w:val="6B7E59C74BE84AE08D6540474FBD6E79"/>
    <w:rsid w:val="00162923"/>
  </w:style>
  <w:style w:type="paragraph" w:customStyle="1" w:styleId="070C17E51B4B407E813F19BE45473AF9">
    <w:name w:val="070C17E51B4B407E813F19BE45473AF9"/>
    <w:rsid w:val="00162923"/>
  </w:style>
  <w:style w:type="paragraph" w:customStyle="1" w:styleId="222BE2BBE6134F4AAFFA04B3459A4CF8">
    <w:name w:val="222BE2BBE6134F4AAFFA04B3459A4CF8"/>
    <w:rsid w:val="00162923"/>
  </w:style>
  <w:style w:type="paragraph" w:customStyle="1" w:styleId="97C87ABC634146BA9364F8EC42B9F7C1">
    <w:name w:val="97C87ABC634146BA9364F8EC42B9F7C1"/>
    <w:rsid w:val="00162923"/>
  </w:style>
  <w:style w:type="paragraph" w:customStyle="1" w:styleId="5899DFA18D0B45DFB1F8B2AF923832EA">
    <w:name w:val="5899DFA18D0B45DFB1F8B2AF923832EA"/>
    <w:rsid w:val="00CA4955"/>
  </w:style>
  <w:style w:type="paragraph" w:customStyle="1" w:styleId="4E50B7C3013B4E2A8C9D36C7E28A05C3">
    <w:name w:val="4E50B7C3013B4E2A8C9D36C7E28A05C3"/>
    <w:rsid w:val="00CA4955"/>
  </w:style>
  <w:style w:type="paragraph" w:customStyle="1" w:styleId="D9C920BA5C834605A2DA0D87B32DB48A">
    <w:name w:val="D9C920BA5C834605A2DA0D87B32DB48A"/>
    <w:rsid w:val="00CA4955"/>
  </w:style>
  <w:style w:type="paragraph" w:customStyle="1" w:styleId="A29A882E414B4873B515727FB2C8A32A">
    <w:name w:val="A29A882E414B4873B515727FB2C8A32A"/>
    <w:rsid w:val="00CA4955"/>
  </w:style>
  <w:style w:type="paragraph" w:customStyle="1" w:styleId="ECE74ABBEA1244F78D9A5C0A6154A61C">
    <w:name w:val="ECE74ABBEA1244F78D9A5C0A6154A61C"/>
    <w:rsid w:val="00CA4955"/>
  </w:style>
  <w:style w:type="paragraph" w:customStyle="1" w:styleId="77CD64FA4B514BDFAE1F68EBA6D13735">
    <w:name w:val="77CD64FA4B514BDFAE1F68EBA6D13735"/>
    <w:rsid w:val="00CA4955"/>
  </w:style>
  <w:style w:type="paragraph" w:customStyle="1" w:styleId="E0A303B8FEFD4E119787BCED038924DD">
    <w:name w:val="E0A303B8FEFD4E119787BCED038924DD"/>
    <w:rsid w:val="00CA4955"/>
  </w:style>
  <w:style w:type="paragraph" w:customStyle="1" w:styleId="F875ADB514F24FD699C887DDAFC301C6">
    <w:name w:val="F875ADB514F24FD699C887DDAFC301C6"/>
    <w:rsid w:val="00CA4955"/>
  </w:style>
  <w:style w:type="paragraph" w:customStyle="1" w:styleId="39848F748D0244AAB85918BEB5964B5B">
    <w:name w:val="39848F748D0244AAB85918BEB5964B5B"/>
    <w:rsid w:val="00CA4955"/>
  </w:style>
  <w:style w:type="paragraph" w:customStyle="1" w:styleId="75163049D60A41FB922CBC894D880EF4">
    <w:name w:val="75163049D60A41FB922CBC894D880EF4"/>
    <w:rsid w:val="00CA4955"/>
  </w:style>
  <w:style w:type="paragraph" w:customStyle="1" w:styleId="6B937E4BFD80445B9D317A6C6EFACF38">
    <w:name w:val="6B937E4BFD80445B9D317A6C6EFACF38"/>
    <w:rsid w:val="00CA4955"/>
  </w:style>
  <w:style w:type="paragraph" w:customStyle="1" w:styleId="F905C9E630504D518EF8820370CF37A8">
    <w:name w:val="F905C9E630504D518EF8820370CF37A8"/>
    <w:rsid w:val="00CA4955"/>
  </w:style>
  <w:style w:type="paragraph" w:customStyle="1" w:styleId="9F143FDD8F5D4EC2B49E8C408E845938">
    <w:name w:val="9F143FDD8F5D4EC2B49E8C408E845938"/>
    <w:rsid w:val="00CA4955"/>
  </w:style>
  <w:style w:type="paragraph" w:customStyle="1" w:styleId="350B07DD7C5B4A8AA3C5A421608D09A1">
    <w:name w:val="350B07DD7C5B4A8AA3C5A421608D09A1"/>
    <w:rsid w:val="00CA4955"/>
  </w:style>
  <w:style w:type="paragraph" w:customStyle="1" w:styleId="8EF4F4B110514C0C8E7F698F9DD332CD">
    <w:name w:val="8EF4F4B110514C0C8E7F698F9DD332CD"/>
    <w:rsid w:val="00CA4955"/>
  </w:style>
  <w:style w:type="paragraph" w:customStyle="1" w:styleId="86EF6BFF28BF4A7298D1CB87B2376BAF">
    <w:name w:val="86EF6BFF28BF4A7298D1CB87B2376BAF"/>
    <w:rsid w:val="00CA4955"/>
  </w:style>
  <w:style w:type="paragraph" w:customStyle="1" w:styleId="E8F1E91113A2457AA35EAB82CE35AE57">
    <w:name w:val="E8F1E91113A2457AA35EAB82CE35AE57"/>
    <w:rsid w:val="00CA4955"/>
  </w:style>
  <w:style w:type="paragraph" w:customStyle="1" w:styleId="5C7BC20265E5475EB5F9ABD05487E5F5">
    <w:name w:val="5C7BC20265E5475EB5F9ABD05487E5F5"/>
    <w:rsid w:val="00CA4955"/>
  </w:style>
  <w:style w:type="paragraph" w:customStyle="1" w:styleId="232F7731F8B048A9ACA90425F18412E4">
    <w:name w:val="232F7731F8B048A9ACA90425F18412E4"/>
    <w:rsid w:val="00CA4955"/>
  </w:style>
  <w:style w:type="paragraph" w:customStyle="1" w:styleId="67DDE10781D94FA59115D27DA4F75829">
    <w:name w:val="67DDE10781D94FA59115D27DA4F75829"/>
    <w:rsid w:val="00CA4955"/>
  </w:style>
  <w:style w:type="paragraph" w:customStyle="1" w:styleId="E584E80DF7414D14907A1C383CFCFE50">
    <w:name w:val="E584E80DF7414D14907A1C383CFCFE50"/>
    <w:rsid w:val="00CA4955"/>
  </w:style>
  <w:style w:type="paragraph" w:customStyle="1" w:styleId="71BC6978028240279DEF635253F8E479">
    <w:name w:val="71BC6978028240279DEF635253F8E479"/>
    <w:rsid w:val="00CA4955"/>
  </w:style>
  <w:style w:type="paragraph" w:customStyle="1" w:styleId="B1F69E8FAECC4C87960B9552BCB6C379">
    <w:name w:val="B1F69E8FAECC4C87960B9552BCB6C379"/>
    <w:rsid w:val="00CA4955"/>
  </w:style>
  <w:style w:type="paragraph" w:customStyle="1" w:styleId="ACE964E6B8B7454C938A4DD846E9BAB4">
    <w:name w:val="ACE964E6B8B7454C938A4DD846E9BAB4"/>
    <w:rsid w:val="00CA4955"/>
  </w:style>
  <w:style w:type="paragraph" w:customStyle="1" w:styleId="87044D0C38944239A13216A8DC0A9CE7">
    <w:name w:val="87044D0C38944239A13216A8DC0A9CE7"/>
    <w:rsid w:val="00CA4955"/>
  </w:style>
  <w:style w:type="paragraph" w:customStyle="1" w:styleId="9D4C8505FF504BCBBA979E959F2ACF7D">
    <w:name w:val="9D4C8505FF504BCBBA979E959F2ACF7D"/>
    <w:rsid w:val="00CA4955"/>
  </w:style>
  <w:style w:type="paragraph" w:customStyle="1" w:styleId="A8403C17940844A092DA3EBB01FBB089">
    <w:name w:val="A8403C17940844A092DA3EBB01FBB089"/>
    <w:rsid w:val="00CA4955"/>
  </w:style>
  <w:style w:type="paragraph" w:customStyle="1" w:styleId="DD17DF89044440DBA02F3FEA26DE56B8">
    <w:name w:val="DD17DF89044440DBA02F3FEA26DE56B8"/>
    <w:rsid w:val="00CA4955"/>
  </w:style>
  <w:style w:type="paragraph" w:customStyle="1" w:styleId="B8B79F2795AE4E11BB6FE135FF307EE2">
    <w:name w:val="B8B79F2795AE4E11BB6FE135FF307EE2"/>
    <w:rsid w:val="00CA4955"/>
  </w:style>
  <w:style w:type="paragraph" w:customStyle="1" w:styleId="E5C067C2C10646CDBDAA5B7596044367">
    <w:name w:val="E5C067C2C10646CDBDAA5B7596044367"/>
    <w:rsid w:val="00CA4955"/>
  </w:style>
  <w:style w:type="paragraph" w:customStyle="1" w:styleId="042E3B3725FC43A2A79C829364F93710">
    <w:name w:val="042E3B3725FC43A2A79C829364F93710"/>
    <w:rsid w:val="00CA4955"/>
  </w:style>
  <w:style w:type="paragraph" w:customStyle="1" w:styleId="49AC25D173B94F39BC9E41FCA3DFB453">
    <w:name w:val="49AC25D173B94F39BC9E41FCA3DFB453"/>
    <w:rsid w:val="00CA4955"/>
  </w:style>
  <w:style w:type="paragraph" w:customStyle="1" w:styleId="B020FA300BA54B76BC99215AACE64F59">
    <w:name w:val="B020FA300BA54B76BC99215AACE64F59"/>
    <w:rsid w:val="00CA4955"/>
  </w:style>
  <w:style w:type="paragraph" w:customStyle="1" w:styleId="33CAD4B22B1E489DB5DDF4AC7A3630A4">
    <w:name w:val="33CAD4B22B1E489DB5DDF4AC7A3630A4"/>
    <w:rsid w:val="00CA4955"/>
  </w:style>
  <w:style w:type="paragraph" w:customStyle="1" w:styleId="2976FADF275743A7B1A8A3A9A69A272F">
    <w:name w:val="2976FADF275743A7B1A8A3A9A69A272F"/>
    <w:rsid w:val="00CA4955"/>
  </w:style>
  <w:style w:type="paragraph" w:customStyle="1" w:styleId="853BEECC8F9A4FBF8DDFEB88C6B4DA06">
    <w:name w:val="853BEECC8F9A4FBF8DDFEB88C6B4DA06"/>
    <w:rsid w:val="00CA4955"/>
  </w:style>
  <w:style w:type="paragraph" w:customStyle="1" w:styleId="7F20F0F642AF4B8DACAD24CBEE51D136">
    <w:name w:val="7F20F0F642AF4B8DACAD24CBEE51D136"/>
    <w:rsid w:val="00CA4955"/>
  </w:style>
  <w:style w:type="paragraph" w:customStyle="1" w:styleId="343D9B28C7FD40C7B30F61BE8FA47293">
    <w:name w:val="343D9B28C7FD40C7B30F61BE8FA47293"/>
    <w:rsid w:val="00CA4955"/>
  </w:style>
  <w:style w:type="paragraph" w:customStyle="1" w:styleId="1980E74736134A63953856E1946E65A1">
    <w:name w:val="1980E74736134A63953856E1946E65A1"/>
    <w:rsid w:val="00CA4955"/>
  </w:style>
  <w:style w:type="paragraph" w:customStyle="1" w:styleId="22D134293A944055907D90470792CDC2">
    <w:name w:val="22D134293A944055907D90470792CDC2"/>
    <w:rsid w:val="00CA4955"/>
  </w:style>
  <w:style w:type="paragraph" w:customStyle="1" w:styleId="853B9FF8C73143C8965FE675F177DC0F">
    <w:name w:val="853B9FF8C73143C8965FE675F177DC0F"/>
    <w:rsid w:val="00CA4955"/>
  </w:style>
  <w:style w:type="paragraph" w:customStyle="1" w:styleId="03EACC56B32E487884C45854FF72BEBA">
    <w:name w:val="03EACC56B32E487884C45854FF72BEBA"/>
    <w:rsid w:val="00CA4955"/>
  </w:style>
  <w:style w:type="paragraph" w:customStyle="1" w:styleId="C0E8BE4E3D2644738E72622C25B2F152">
    <w:name w:val="C0E8BE4E3D2644738E72622C25B2F152"/>
    <w:rsid w:val="00CA4955"/>
  </w:style>
  <w:style w:type="paragraph" w:customStyle="1" w:styleId="E8B9702D88444170A1514D5ABCA8ECF1">
    <w:name w:val="E8B9702D88444170A1514D5ABCA8ECF1"/>
    <w:rsid w:val="00CA4955"/>
  </w:style>
  <w:style w:type="paragraph" w:customStyle="1" w:styleId="4F70A0A4CAA644AA99C0F04E4B768377">
    <w:name w:val="4F70A0A4CAA644AA99C0F04E4B768377"/>
    <w:rsid w:val="00CA4955"/>
  </w:style>
  <w:style w:type="paragraph" w:customStyle="1" w:styleId="B78A7516D07346058BF47BC83A51D58C">
    <w:name w:val="B78A7516D07346058BF47BC83A51D58C"/>
    <w:rsid w:val="00CA4955"/>
  </w:style>
  <w:style w:type="paragraph" w:customStyle="1" w:styleId="6AB61E13F950433F9B0988031DDD3226">
    <w:name w:val="6AB61E13F950433F9B0988031DDD3226"/>
    <w:rsid w:val="00CA4955"/>
  </w:style>
  <w:style w:type="paragraph" w:customStyle="1" w:styleId="69142A05C0CE47C8BA7381385B5529DB">
    <w:name w:val="69142A05C0CE47C8BA7381385B5529DB"/>
    <w:rsid w:val="00CA4955"/>
  </w:style>
  <w:style w:type="paragraph" w:customStyle="1" w:styleId="7B69E0DA6ED944B7B893D8925A1E0669">
    <w:name w:val="7B69E0DA6ED944B7B893D8925A1E0669"/>
    <w:rsid w:val="00CA4955"/>
  </w:style>
  <w:style w:type="paragraph" w:customStyle="1" w:styleId="425AEE599D0D4247B05E1257E52B64C8">
    <w:name w:val="425AEE599D0D4247B05E1257E52B64C8"/>
    <w:rsid w:val="00CA4955"/>
  </w:style>
  <w:style w:type="paragraph" w:customStyle="1" w:styleId="FAE50E30BFF041519D7213BA2E96437D">
    <w:name w:val="FAE50E30BFF041519D7213BA2E96437D"/>
    <w:rsid w:val="00CA4955"/>
  </w:style>
  <w:style w:type="paragraph" w:customStyle="1" w:styleId="A525507E42074B669EAA96A1D6E12C15">
    <w:name w:val="A525507E42074B669EAA96A1D6E12C15"/>
    <w:rsid w:val="00CA4955"/>
  </w:style>
  <w:style w:type="paragraph" w:customStyle="1" w:styleId="9396AC7FE6624788A51F215B2BCBDC09">
    <w:name w:val="9396AC7FE6624788A51F215B2BCBDC09"/>
    <w:rsid w:val="00CA4955"/>
  </w:style>
  <w:style w:type="paragraph" w:customStyle="1" w:styleId="C241815DBD694CAB8050B4855AE34D64">
    <w:name w:val="C241815DBD694CAB8050B4855AE34D64"/>
    <w:rsid w:val="00CA4955"/>
  </w:style>
  <w:style w:type="paragraph" w:customStyle="1" w:styleId="3C07BD4254304CF0B39F4425B9828428">
    <w:name w:val="3C07BD4254304CF0B39F4425B9828428"/>
    <w:rsid w:val="00CA4955"/>
  </w:style>
  <w:style w:type="paragraph" w:customStyle="1" w:styleId="4653F183ED004DDC9CA5A71A6BB46088">
    <w:name w:val="4653F183ED004DDC9CA5A71A6BB46088"/>
    <w:rsid w:val="00CA4955"/>
  </w:style>
  <w:style w:type="paragraph" w:customStyle="1" w:styleId="370A0C949A30421C8217BB9A0B96F1A5">
    <w:name w:val="370A0C949A30421C8217BB9A0B96F1A5"/>
    <w:rsid w:val="00CA4955"/>
  </w:style>
  <w:style w:type="paragraph" w:customStyle="1" w:styleId="86776D1E05D7435D85910992187022DF">
    <w:name w:val="86776D1E05D7435D85910992187022DF"/>
    <w:rsid w:val="00CA4955"/>
  </w:style>
  <w:style w:type="paragraph" w:customStyle="1" w:styleId="88D8C766EFC1405F929959A45F2E2C6E">
    <w:name w:val="88D8C766EFC1405F929959A45F2E2C6E"/>
    <w:rsid w:val="00CA4955"/>
  </w:style>
  <w:style w:type="paragraph" w:customStyle="1" w:styleId="F6FA6FB457F2451BA542E2BD90197FE5">
    <w:name w:val="F6FA6FB457F2451BA542E2BD90197FE5"/>
    <w:rsid w:val="00CA4955"/>
  </w:style>
  <w:style w:type="paragraph" w:customStyle="1" w:styleId="8CCB614610344F34B6C132191D3D9143">
    <w:name w:val="8CCB614610344F34B6C132191D3D9143"/>
    <w:rsid w:val="00CA4955"/>
  </w:style>
  <w:style w:type="paragraph" w:customStyle="1" w:styleId="EC7EE378F4AD48DDAA05FD6B1E152664">
    <w:name w:val="EC7EE378F4AD48DDAA05FD6B1E152664"/>
    <w:rsid w:val="00CA4955"/>
  </w:style>
  <w:style w:type="paragraph" w:customStyle="1" w:styleId="B0618AB4CC014E19A0CC11AF65918470">
    <w:name w:val="B0618AB4CC014E19A0CC11AF65918470"/>
    <w:rsid w:val="00CA4955"/>
  </w:style>
  <w:style w:type="paragraph" w:customStyle="1" w:styleId="54754034D2EF44F99AF16B0B1C6CEF32">
    <w:name w:val="54754034D2EF44F99AF16B0B1C6CEF32"/>
    <w:rsid w:val="00CA4955"/>
  </w:style>
  <w:style w:type="paragraph" w:customStyle="1" w:styleId="1FDC865A904E445296948919AFEBD372">
    <w:name w:val="1FDC865A904E445296948919AFEBD372"/>
    <w:rsid w:val="00CA4955"/>
  </w:style>
  <w:style w:type="paragraph" w:customStyle="1" w:styleId="5F31A44C9A2F407DBA088F87BF05213A">
    <w:name w:val="5F31A44C9A2F407DBA088F87BF05213A"/>
    <w:rsid w:val="00CA4955"/>
  </w:style>
  <w:style w:type="paragraph" w:customStyle="1" w:styleId="FA5043CC75704D789A5493A9C34CA12C">
    <w:name w:val="FA5043CC75704D789A5493A9C34CA12C"/>
    <w:rsid w:val="00CA4955"/>
  </w:style>
  <w:style w:type="paragraph" w:customStyle="1" w:styleId="80FFBF8DB2DD4D56A5E873F43B7B32C7">
    <w:name w:val="80FFBF8DB2DD4D56A5E873F43B7B32C7"/>
    <w:rsid w:val="00CA4955"/>
  </w:style>
  <w:style w:type="paragraph" w:customStyle="1" w:styleId="E3C3393E99A841AE9996DD1B1BFEA68A">
    <w:name w:val="E3C3393E99A841AE9996DD1B1BFEA68A"/>
    <w:rsid w:val="00CA4955"/>
  </w:style>
  <w:style w:type="paragraph" w:customStyle="1" w:styleId="A930FACC4D3645A7AFD6AEE5E7AB6F81">
    <w:name w:val="A930FACC4D3645A7AFD6AEE5E7AB6F81"/>
    <w:rsid w:val="00CA4955"/>
  </w:style>
  <w:style w:type="paragraph" w:customStyle="1" w:styleId="8F397CAA19A3490BAB83E5FEB37EF754">
    <w:name w:val="8F397CAA19A3490BAB83E5FEB37EF754"/>
    <w:rsid w:val="00CA4955"/>
  </w:style>
  <w:style w:type="paragraph" w:customStyle="1" w:styleId="CBE72335E1724B4EB86B7C34DFABCF95">
    <w:name w:val="CBE72335E1724B4EB86B7C34DFABCF95"/>
    <w:rsid w:val="00CA4955"/>
  </w:style>
  <w:style w:type="paragraph" w:customStyle="1" w:styleId="4F21189257544454A5DEB516D7C3BB6B">
    <w:name w:val="4F21189257544454A5DEB516D7C3BB6B"/>
    <w:rsid w:val="00CA4955"/>
  </w:style>
  <w:style w:type="paragraph" w:customStyle="1" w:styleId="DF83941186614DC7ADBCB6ABB7097266">
    <w:name w:val="DF83941186614DC7ADBCB6ABB7097266"/>
    <w:rsid w:val="00CA4955"/>
  </w:style>
  <w:style w:type="paragraph" w:customStyle="1" w:styleId="EA4A8DF731B7487CADAF77CF3B9716C4">
    <w:name w:val="EA4A8DF731B7487CADAF77CF3B9716C4"/>
    <w:rsid w:val="00CA4955"/>
  </w:style>
  <w:style w:type="paragraph" w:customStyle="1" w:styleId="C4891EE686024CDE9EB3CB4B43C307A0">
    <w:name w:val="C4891EE686024CDE9EB3CB4B43C307A0"/>
    <w:rsid w:val="00CA4955"/>
  </w:style>
  <w:style w:type="paragraph" w:customStyle="1" w:styleId="C2BD60D18469435992C0215E95DB0104">
    <w:name w:val="C2BD60D18469435992C0215E95DB0104"/>
    <w:rsid w:val="00CA4955"/>
  </w:style>
  <w:style w:type="paragraph" w:customStyle="1" w:styleId="9389AD13A9EE42DB8BE493B14DDD07A2">
    <w:name w:val="9389AD13A9EE42DB8BE493B14DDD07A2"/>
    <w:rsid w:val="00CA4955"/>
  </w:style>
  <w:style w:type="paragraph" w:customStyle="1" w:styleId="3BCEB77B15304AA983C587CD7DCE143F">
    <w:name w:val="3BCEB77B15304AA983C587CD7DCE143F"/>
    <w:rsid w:val="00CA4955"/>
  </w:style>
  <w:style w:type="paragraph" w:customStyle="1" w:styleId="3FA1A16720D54AA39F7F04D5D5F11C4F">
    <w:name w:val="3FA1A16720D54AA39F7F04D5D5F11C4F"/>
    <w:rsid w:val="00CA4955"/>
  </w:style>
  <w:style w:type="paragraph" w:customStyle="1" w:styleId="949AF5473FAE494CA4450247424CE98C">
    <w:name w:val="949AF5473FAE494CA4450247424CE98C"/>
    <w:rsid w:val="00CA4955"/>
  </w:style>
  <w:style w:type="paragraph" w:customStyle="1" w:styleId="3306695A797741C098DCFCE012B79BFD">
    <w:name w:val="3306695A797741C098DCFCE012B79BFD"/>
    <w:rsid w:val="00CA4955"/>
  </w:style>
  <w:style w:type="paragraph" w:customStyle="1" w:styleId="3D0EE33940004B6BA0636EB1B2AC25F8">
    <w:name w:val="3D0EE33940004B6BA0636EB1B2AC25F8"/>
    <w:rsid w:val="00CA4955"/>
  </w:style>
  <w:style w:type="paragraph" w:customStyle="1" w:styleId="44334BBFF9F845CE8365EDA701AB0EC3">
    <w:name w:val="44334BBFF9F845CE8365EDA701AB0EC3"/>
    <w:rsid w:val="00CA4955"/>
  </w:style>
  <w:style w:type="paragraph" w:customStyle="1" w:styleId="B56EAE502B724BA08A1E73F98D2B1D6E">
    <w:name w:val="B56EAE502B724BA08A1E73F98D2B1D6E"/>
    <w:rsid w:val="00CA4955"/>
  </w:style>
  <w:style w:type="paragraph" w:customStyle="1" w:styleId="08A2E739447E46CDB4E8174EE376885D">
    <w:name w:val="08A2E739447E46CDB4E8174EE376885D"/>
    <w:rsid w:val="00CA4955"/>
  </w:style>
  <w:style w:type="paragraph" w:customStyle="1" w:styleId="623D2F92A84A473098214448500A8083">
    <w:name w:val="623D2F92A84A473098214448500A8083"/>
    <w:rsid w:val="00CA4955"/>
  </w:style>
  <w:style w:type="paragraph" w:customStyle="1" w:styleId="3E95665D8F074B1992BCFB01F9390424">
    <w:name w:val="3E95665D8F074B1992BCFB01F9390424"/>
    <w:rsid w:val="00CA4955"/>
  </w:style>
  <w:style w:type="paragraph" w:customStyle="1" w:styleId="BCC3D280AAB3408AA3403ABF5B828CAB">
    <w:name w:val="BCC3D280AAB3408AA3403ABF5B828CAB"/>
    <w:rsid w:val="00CA4955"/>
  </w:style>
  <w:style w:type="paragraph" w:customStyle="1" w:styleId="4CB19B31FB034E2C96F7EE62F02415BB">
    <w:name w:val="4CB19B31FB034E2C96F7EE62F02415BB"/>
    <w:rsid w:val="00CA4955"/>
  </w:style>
  <w:style w:type="paragraph" w:customStyle="1" w:styleId="DA6E502CFB954B5292AE7BFC5BA1D51A">
    <w:name w:val="DA6E502CFB954B5292AE7BFC5BA1D51A"/>
    <w:rsid w:val="00CA4955"/>
  </w:style>
  <w:style w:type="paragraph" w:customStyle="1" w:styleId="B70FFB5A4D644413844A91D4A2653781">
    <w:name w:val="B70FFB5A4D644413844A91D4A2653781"/>
    <w:rsid w:val="00CA4955"/>
  </w:style>
  <w:style w:type="paragraph" w:customStyle="1" w:styleId="8E3A8AEBB45342C4BE9C25133729596A">
    <w:name w:val="8E3A8AEBB45342C4BE9C25133729596A"/>
    <w:rsid w:val="00CA4955"/>
  </w:style>
  <w:style w:type="paragraph" w:customStyle="1" w:styleId="356B7366574D41CAAC057DBD0636221C">
    <w:name w:val="356B7366574D41CAAC057DBD0636221C"/>
    <w:rsid w:val="00CA4955"/>
  </w:style>
  <w:style w:type="paragraph" w:customStyle="1" w:styleId="D11173ED5C214E2D8144D52479647859">
    <w:name w:val="D11173ED5C214E2D8144D52479647859"/>
    <w:rsid w:val="00CA4955"/>
  </w:style>
  <w:style w:type="paragraph" w:customStyle="1" w:styleId="04733E24A91B4098AFDAE25D4157E95E">
    <w:name w:val="04733E24A91B4098AFDAE25D4157E95E"/>
    <w:rsid w:val="00CA4955"/>
  </w:style>
  <w:style w:type="paragraph" w:customStyle="1" w:styleId="F475397555F14693AA19CFEE9FE88B32">
    <w:name w:val="F475397555F14693AA19CFEE9FE88B32"/>
    <w:rsid w:val="00CA4955"/>
  </w:style>
  <w:style w:type="paragraph" w:customStyle="1" w:styleId="A590456D3D22479EABF42FF1C3FF8E2A">
    <w:name w:val="A590456D3D22479EABF42FF1C3FF8E2A"/>
    <w:rsid w:val="00CA4955"/>
  </w:style>
  <w:style w:type="paragraph" w:customStyle="1" w:styleId="29FBDFDB48B84B558348501DD49DEB84">
    <w:name w:val="29FBDFDB48B84B558348501DD49DEB84"/>
    <w:rsid w:val="00CA4955"/>
  </w:style>
  <w:style w:type="paragraph" w:customStyle="1" w:styleId="9C589B6D25384B1EBD5FDAD65A098535">
    <w:name w:val="9C589B6D25384B1EBD5FDAD65A098535"/>
    <w:rsid w:val="00CA4955"/>
  </w:style>
  <w:style w:type="paragraph" w:customStyle="1" w:styleId="C37DDA6EF46943F2B97844F573D94617">
    <w:name w:val="C37DDA6EF46943F2B97844F573D94617"/>
    <w:rsid w:val="00CA4955"/>
  </w:style>
  <w:style w:type="paragraph" w:customStyle="1" w:styleId="7E317A1BF80A465992B1DE1EA7CE5FF7">
    <w:name w:val="7E317A1BF80A465992B1DE1EA7CE5FF7"/>
    <w:rsid w:val="00CA49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BBE3F263C66345A86DA0FA1F5ED295" ma:contentTypeVersion="1" ma:contentTypeDescription="Create a new document." ma:contentTypeScope="" ma:versionID="e1efcae17eb8d1773e1f7de6bef734c5">
  <xsd:schema xmlns:xsd="http://www.w3.org/2001/XMLSchema" xmlns:xs="http://www.w3.org/2001/XMLSchema" xmlns:p="http://schemas.microsoft.com/office/2006/metadata/properties" xmlns:ns2="8deaf124-b6c3-4cdf-8853-9889215b15dc" xmlns:ns3="a6a4722c-20f9-4636-b100-49e6f34cc1d5" targetNamespace="http://schemas.microsoft.com/office/2006/metadata/properties" ma:root="true" ma:fieldsID="f50add15eef5d9c23d91f0ddbb1e3068" ns2:_="" ns3:_="">
    <xsd:import namespace="8deaf124-b6c3-4cdf-8853-9889215b15dc"/>
    <xsd:import namespace="a6a4722c-20f9-4636-b100-49e6f34cc1d5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4722c-20f9-4636-b100-49e6f34cc1d5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ASC</TermName>
          <TermId xmlns="http://schemas.microsoft.com/office/infopath/2007/PartnerControls">6e6d5ca7-4b5a-459e-93db-c9980cf8817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a6a4722c-20f9-4636-b100-49e6f34cc1d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D0E2F-E705-412E-8E1D-F46409BA5DFD}"/>
</file>

<file path=customXml/itemProps2.xml><?xml version="1.0" encoding="utf-8"?>
<ds:datastoreItem xmlns:ds="http://schemas.openxmlformats.org/officeDocument/2006/customXml" ds:itemID="{C25ADB84-CA5C-4A61-95AA-51BC0B6DEA3C}"/>
</file>

<file path=customXml/itemProps3.xml><?xml version="1.0" encoding="utf-8"?>
<ds:datastoreItem xmlns:ds="http://schemas.openxmlformats.org/officeDocument/2006/customXml" ds:itemID="{D9EEEA16-A6DB-4158-9FF2-7A0490D0FF98}"/>
</file>

<file path=customXml/itemProps4.xml><?xml version="1.0" encoding="utf-8"?>
<ds:datastoreItem xmlns:ds="http://schemas.openxmlformats.org/officeDocument/2006/customXml" ds:itemID="{791A5657-BE26-42EE-995E-27C8BEC1AC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Morton</dc:creator>
  <cp:keywords/>
  <dc:description/>
  <cp:lastModifiedBy>Edwards, Christy (HRSA)</cp:lastModifiedBy>
  <cp:revision>9</cp:revision>
  <dcterms:created xsi:type="dcterms:W3CDTF">2017-03-06T20:08:00Z</dcterms:created>
  <dcterms:modified xsi:type="dcterms:W3CDTF">2018-04-2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BBE3F263C66345A86DA0FA1F5ED295</vt:lpwstr>
  </property>
  <property fmtid="{D5CDD505-2E9C-101B-9397-08002B2CF9AE}" pid="3" name="Focus_x0020_Areas">
    <vt:lpwstr/>
  </property>
  <property fmtid="{D5CDD505-2E9C-101B-9397-08002B2CF9AE}" pid="4" name="Center_x0020_Keywords">
    <vt:lpwstr>100;#flex grant applications|7cc2f646-048e-4216-8cd8-e3ee013960c3</vt:lpwstr>
  </property>
  <property fmtid="{D5CDD505-2E9C-101B-9397-08002B2CF9AE}" pid="5" name="Programs">
    <vt:lpwstr>3;#TASC|6e6d5ca7-4b5a-459e-93db-c9980cf8817f</vt:lpwstr>
  </property>
  <property fmtid="{D5CDD505-2E9C-101B-9397-08002B2CF9AE}" pid="6" name="Center Keywords">
    <vt:lpwstr/>
  </property>
  <property fmtid="{D5CDD505-2E9C-101B-9397-08002B2CF9AE}" pid="7" name="Focus Areas">
    <vt:lpwstr/>
  </property>
  <property fmtid="{D5CDD505-2E9C-101B-9397-08002B2CF9AE}" pid="8" name="_dlc_DocIdItemGuid">
    <vt:lpwstr>c7bf249b-7c2f-49ad-9094-2cf33c344857</vt:lpwstr>
  </property>
</Properties>
</file>